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2D176F" w:rsidRDefault="0050660C">
      <w:pPr>
        <w:jc w:val="center"/>
        <w:rPr>
          <w:sz w:val="28"/>
          <w:szCs w:val="28"/>
        </w:rPr>
      </w:pPr>
      <w:bookmarkStart w:id="0" w:name="_Hlk65709289"/>
      <w:bookmarkEnd w:id="0"/>
      <w:r>
        <w:rPr>
          <w:b/>
          <w:sz w:val="28"/>
          <w:szCs w:val="28"/>
        </w:rPr>
        <w:t>CSc 3320: Systems Programming</w:t>
      </w:r>
    </w:p>
    <w:p w14:paraId="00000002" w14:textId="77777777" w:rsidR="002D176F" w:rsidRDefault="0050660C">
      <w:pPr>
        <w:jc w:val="center"/>
        <w:rPr>
          <w:sz w:val="28"/>
          <w:szCs w:val="28"/>
        </w:rPr>
      </w:pPr>
      <w:r>
        <w:rPr>
          <w:sz w:val="28"/>
          <w:szCs w:val="28"/>
        </w:rPr>
        <w:t>Spring 2021</w:t>
      </w:r>
    </w:p>
    <w:p w14:paraId="00000003" w14:textId="77777777" w:rsidR="002D176F" w:rsidRDefault="0050660C">
      <w:pPr>
        <w:jc w:val="center"/>
        <w:rPr>
          <w:sz w:val="28"/>
          <w:szCs w:val="28"/>
        </w:rPr>
      </w:pPr>
      <w:r>
        <w:rPr>
          <w:sz w:val="28"/>
          <w:szCs w:val="28"/>
        </w:rPr>
        <w:t>Homework</w:t>
      </w:r>
    </w:p>
    <w:p w14:paraId="00000004" w14:textId="77777777" w:rsidR="002D176F" w:rsidRDefault="0050660C">
      <w:pPr>
        <w:jc w:val="center"/>
        <w:rPr>
          <w:sz w:val="28"/>
          <w:szCs w:val="28"/>
        </w:rPr>
      </w:pPr>
      <w:r>
        <w:rPr>
          <w:sz w:val="28"/>
          <w:szCs w:val="28"/>
        </w:rPr>
        <w:t># 3: Total points 100</w:t>
      </w:r>
    </w:p>
    <w:p w14:paraId="00000005" w14:textId="77777777" w:rsidR="002D176F" w:rsidRDefault="002D176F">
      <w:pPr>
        <w:jc w:val="center"/>
        <w:rPr>
          <w:sz w:val="28"/>
          <w:szCs w:val="28"/>
        </w:rPr>
      </w:pPr>
    </w:p>
    <w:p w14:paraId="00000006" w14:textId="77777777" w:rsidR="002D176F" w:rsidRDefault="0050660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>Submission instructions:</w:t>
      </w:r>
    </w:p>
    <w:p w14:paraId="00000007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reate a Google doc for each homework assignment submission.</w:t>
      </w:r>
    </w:p>
    <w:p w14:paraId="00000008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tart your responses from page 2 of the document and copy these instructions on page 1. </w:t>
      </w:r>
    </w:p>
    <w:p w14:paraId="00000009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ll in your name, campus ID and panther # in the fields provided. If this information is missing in your document TWO POINTS WILL BE DEDUCTED per submission.</w:t>
      </w:r>
    </w:p>
    <w:p w14:paraId="0000000A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Keep this page 1 intact on all your submissions. If this </w:t>
      </w:r>
      <w:r>
        <w:rPr>
          <w:i/>
          <w:sz w:val="24"/>
          <w:szCs w:val="24"/>
        </w:rPr>
        <w:t xml:space="preserve">submissions instructions </w:t>
      </w:r>
      <w:r>
        <w:rPr>
          <w:sz w:val="24"/>
          <w:szCs w:val="24"/>
        </w:rPr>
        <w:t>page is missing in your submission TWO POINTS WILL BE DEDUCTED per submission.</w:t>
      </w:r>
    </w:p>
    <w:p w14:paraId="0000000B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Each homework will typically have 2-3 PARTS, where each PART focuses on specific topic(s).</w:t>
      </w:r>
    </w:p>
    <w:p w14:paraId="0000000C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tart your responses to each PART on a new page. </w:t>
      </w:r>
    </w:p>
    <w:p w14:paraId="0000000D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you are being asked to write code copy the code into a separate txt file and submit that as well.</w:t>
      </w:r>
    </w:p>
    <w:p w14:paraId="0000000E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f you are being asked to test code or run specific commands or scripts, provide the evidence of your outputs through a screenshot and copy the same into the document.</w:t>
      </w:r>
    </w:p>
    <w:p w14:paraId="0000000F" w14:textId="77777777" w:rsidR="002D176F" w:rsidRDefault="0050660C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Upon completion, download a .PDF version of the document and submit the same.</w:t>
      </w:r>
    </w:p>
    <w:p w14:paraId="00000010" w14:textId="77777777" w:rsidR="002D176F" w:rsidRDefault="002D176F">
      <w:pPr>
        <w:rPr>
          <w:sz w:val="24"/>
          <w:szCs w:val="24"/>
        </w:rPr>
      </w:pPr>
    </w:p>
    <w:p w14:paraId="00000011" w14:textId="77777777" w:rsidR="002D176F" w:rsidRDefault="002D176F">
      <w:pPr>
        <w:rPr>
          <w:sz w:val="24"/>
          <w:szCs w:val="24"/>
        </w:rPr>
      </w:pPr>
    </w:p>
    <w:p w14:paraId="00000012" w14:textId="5F31DAA2" w:rsidR="002D176F" w:rsidRDefault="0050660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Full Name: </w:t>
      </w:r>
      <w:r w:rsidR="00CC5C70">
        <w:rPr>
          <w:color w:val="FF0000"/>
          <w:sz w:val="24"/>
          <w:szCs w:val="24"/>
        </w:rPr>
        <w:t>Hakan Gunerli</w:t>
      </w:r>
      <w:r w:rsidR="00CC5C70">
        <w:rPr>
          <w:color w:val="FF0000"/>
          <w:sz w:val="24"/>
          <w:szCs w:val="24"/>
        </w:rPr>
        <w:tab/>
      </w:r>
    </w:p>
    <w:p w14:paraId="00000013" w14:textId="77777777" w:rsidR="002D176F" w:rsidRDefault="002D176F">
      <w:pPr>
        <w:rPr>
          <w:color w:val="FF0000"/>
          <w:sz w:val="24"/>
          <w:szCs w:val="24"/>
        </w:rPr>
      </w:pPr>
    </w:p>
    <w:p w14:paraId="00000014" w14:textId="27F4E300" w:rsidR="002D176F" w:rsidRDefault="0050660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Campus ID: </w:t>
      </w:r>
      <w:r w:rsidR="00CC5C70">
        <w:rPr>
          <w:color w:val="FF0000"/>
          <w:sz w:val="24"/>
          <w:szCs w:val="24"/>
        </w:rPr>
        <w:t xml:space="preserve"> hgunerli1</w:t>
      </w:r>
      <w:r w:rsidR="00CC5C70">
        <w:rPr>
          <w:color w:val="FF0000"/>
          <w:sz w:val="24"/>
          <w:szCs w:val="24"/>
        </w:rPr>
        <w:tab/>
      </w:r>
    </w:p>
    <w:p w14:paraId="00000015" w14:textId="77777777" w:rsidR="002D176F" w:rsidRDefault="002D176F">
      <w:pPr>
        <w:rPr>
          <w:color w:val="FF0000"/>
          <w:sz w:val="24"/>
          <w:szCs w:val="24"/>
        </w:rPr>
      </w:pPr>
    </w:p>
    <w:p w14:paraId="00000016" w14:textId="699CE3D0" w:rsidR="002D176F" w:rsidRDefault="0050660C">
      <w:pPr>
        <w:rPr>
          <w:color w:val="FF0000"/>
          <w:sz w:val="24"/>
          <w:szCs w:val="24"/>
        </w:rPr>
      </w:pPr>
      <w:r>
        <w:rPr>
          <w:color w:val="FF0000"/>
          <w:sz w:val="24"/>
          <w:szCs w:val="24"/>
        </w:rPr>
        <w:t xml:space="preserve">Panther #: </w:t>
      </w:r>
      <w:r w:rsidR="00CC5C70">
        <w:rPr>
          <w:color w:val="FF0000"/>
          <w:sz w:val="24"/>
          <w:szCs w:val="24"/>
        </w:rPr>
        <w:t>002504797</w:t>
      </w:r>
    </w:p>
    <w:p w14:paraId="00000017" w14:textId="77777777" w:rsidR="002D176F" w:rsidRDefault="002D176F">
      <w:pPr>
        <w:rPr>
          <w:sz w:val="24"/>
          <w:szCs w:val="24"/>
        </w:rPr>
      </w:pPr>
    </w:p>
    <w:p w14:paraId="00000018" w14:textId="77777777" w:rsidR="002D176F" w:rsidRDefault="002D176F">
      <w:pPr>
        <w:rPr>
          <w:sz w:val="24"/>
          <w:szCs w:val="24"/>
        </w:rPr>
      </w:pPr>
    </w:p>
    <w:p w14:paraId="00000019" w14:textId="77777777" w:rsidR="002D176F" w:rsidRDefault="002D176F">
      <w:pPr>
        <w:rPr>
          <w:sz w:val="24"/>
          <w:szCs w:val="24"/>
        </w:rPr>
      </w:pPr>
    </w:p>
    <w:p w14:paraId="0000001A" w14:textId="77777777" w:rsidR="002D176F" w:rsidRDefault="002D176F">
      <w:pPr>
        <w:rPr>
          <w:sz w:val="24"/>
          <w:szCs w:val="24"/>
        </w:rPr>
      </w:pPr>
    </w:p>
    <w:p w14:paraId="0000001B" w14:textId="77777777" w:rsidR="002D176F" w:rsidRDefault="002D176F">
      <w:pPr>
        <w:rPr>
          <w:sz w:val="24"/>
          <w:szCs w:val="24"/>
        </w:rPr>
      </w:pPr>
    </w:p>
    <w:p w14:paraId="0000001C" w14:textId="77777777" w:rsidR="002D176F" w:rsidRDefault="002D176F">
      <w:pPr>
        <w:rPr>
          <w:sz w:val="24"/>
          <w:szCs w:val="24"/>
        </w:rPr>
      </w:pPr>
    </w:p>
    <w:p w14:paraId="0000001D" w14:textId="77777777" w:rsidR="002D176F" w:rsidRDefault="002D176F">
      <w:pPr>
        <w:rPr>
          <w:sz w:val="24"/>
          <w:szCs w:val="24"/>
        </w:rPr>
      </w:pPr>
    </w:p>
    <w:p w14:paraId="0000001E" w14:textId="77777777" w:rsidR="002D176F" w:rsidRDefault="002D176F">
      <w:pPr>
        <w:rPr>
          <w:sz w:val="24"/>
          <w:szCs w:val="24"/>
        </w:rPr>
      </w:pPr>
    </w:p>
    <w:p w14:paraId="0000001F" w14:textId="77777777" w:rsidR="002D176F" w:rsidRDefault="0050660C">
      <w:pPr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lastRenderedPageBreak/>
        <w:t xml:space="preserve">10 pts for the neatness factor of your presentation. </w:t>
      </w:r>
    </w:p>
    <w:p w14:paraId="00000020" w14:textId="77777777" w:rsidR="002D176F" w:rsidRDefault="002D176F">
      <w:pPr>
        <w:rPr>
          <w:b/>
          <w:color w:val="FF0000"/>
          <w:sz w:val="28"/>
          <w:szCs w:val="28"/>
        </w:rPr>
      </w:pPr>
    </w:p>
    <w:p w14:paraId="00000021" w14:textId="77777777" w:rsidR="002D176F" w:rsidRDefault="0050660C">
      <w:pPr>
        <w:rPr>
          <w:b/>
          <w:color w:val="FF0000"/>
          <w:sz w:val="24"/>
          <w:szCs w:val="24"/>
        </w:rPr>
      </w:pPr>
      <w:r>
        <w:rPr>
          <w:b/>
          <w:color w:val="FF0000"/>
          <w:sz w:val="28"/>
          <w:szCs w:val="28"/>
        </w:rPr>
        <w:t>PART 1: 30pts</w:t>
      </w:r>
    </w:p>
    <w:p w14:paraId="00000022" w14:textId="77777777" w:rsidR="002D176F" w:rsidRDefault="0050660C">
      <w:pPr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ach command tryout at least one example provided in </w:t>
      </w:r>
      <w:r>
        <w:rPr>
          <w:b/>
          <w:sz w:val="28"/>
          <w:szCs w:val="28"/>
        </w:rPr>
        <w:t>Chapter 3</w:t>
      </w:r>
      <w:r>
        <w:rPr>
          <w:sz w:val="28"/>
          <w:szCs w:val="28"/>
        </w:rPr>
        <w:t xml:space="preserve"> of the Unix textbook. Feel free to use your own example. Show the screenshot for each command’s output. Present your output in a tabular form with column 1 as index (1,2,3..), second column as the command, third as the usage, fourth as the screenshot of the output. You can just show a small snapshot for the output -- we do not need the entire screen’s image.                                             </w:t>
      </w:r>
    </w:p>
    <w:p w14:paraId="00000023" w14:textId="77777777" w:rsidR="002D176F" w:rsidRDefault="002D176F">
      <w:pPr>
        <w:widowControl w:val="0"/>
        <w:spacing w:line="240" w:lineRule="auto"/>
        <w:rPr>
          <w:b/>
          <w:sz w:val="27"/>
          <w:szCs w:val="27"/>
        </w:rPr>
      </w:pPr>
    </w:p>
    <w:p w14:paraId="00000024" w14:textId="77777777" w:rsidR="002D176F" w:rsidRDefault="0050660C">
      <w:pPr>
        <w:widowControl w:val="0"/>
        <w:spacing w:line="240" w:lineRule="auto"/>
        <w:rPr>
          <w:b/>
          <w:color w:val="FF0000"/>
          <w:sz w:val="28"/>
          <w:szCs w:val="28"/>
        </w:rPr>
      </w:pPr>
      <w:r>
        <w:rPr>
          <w:b/>
          <w:sz w:val="27"/>
          <w:szCs w:val="27"/>
        </w:rPr>
        <w:t xml:space="preserve"> </w:t>
      </w:r>
      <w:r>
        <w:rPr>
          <w:b/>
          <w:sz w:val="28"/>
          <w:szCs w:val="28"/>
        </w:rPr>
        <w:t xml:space="preserve"> </w:t>
      </w:r>
      <w:r>
        <w:rPr>
          <w:b/>
          <w:color w:val="FF0000"/>
          <w:sz w:val="28"/>
          <w:szCs w:val="28"/>
        </w:rPr>
        <w:t>Part II : 30pts</w:t>
      </w:r>
    </w:p>
    <w:p w14:paraId="00000025" w14:textId="77777777" w:rsidR="002D176F" w:rsidRDefault="0050660C">
      <w:pPr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ach command tryout at least one example provided in </w:t>
      </w:r>
      <w:r>
        <w:rPr>
          <w:b/>
          <w:sz w:val="28"/>
          <w:szCs w:val="28"/>
        </w:rPr>
        <w:t>Chapter 4</w:t>
      </w:r>
      <w:r>
        <w:rPr>
          <w:sz w:val="28"/>
          <w:szCs w:val="28"/>
        </w:rPr>
        <w:t xml:space="preserve"> of the Unix textbook. Feel free to use your own example. Show the screenshot for each command’s output. Present your output in a tabular form with column 1 as index (1,2,3..), second column as the command, third as the usage, fourth as the screenshot of the output. You can just show a small snapshot for the output -- we do not need the entire screen’s image.       </w:t>
      </w:r>
    </w:p>
    <w:p w14:paraId="00000026" w14:textId="77777777" w:rsidR="002D176F" w:rsidRDefault="002D176F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0000027" w14:textId="77777777" w:rsidR="002D176F" w:rsidRDefault="0050660C">
      <w:pPr>
        <w:widowControl w:val="0"/>
        <w:spacing w:line="24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  Part III : 30pts</w:t>
      </w:r>
    </w:p>
    <w:p w14:paraId="42135ACC" w14:textId="77777777" w:rsidR="008D54C3" w:rsidRDefault="0050660C">
      <w:pPr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 each command tryout at least one example provided in </w:t>
      </w:r>
      <w:r>
        <w:rPr>
          <w:b/>
          <w:sz w:val="28"/>
          <w:szCs w:val="28"/>
        </w:rPr>
        <w:t>Chapter 5</w:t>
      </w:r>
      <w:r>
        <w:rPr>
          <w:sz w:val="28"/>
          <w:szCs w:val="28"/>
        </w:rPr>
        <w:t xml:space="preserve"> of the Unix textbook. Feel free to use your own example. Show the screenshot for each command’s output. Present your output in a tabular form with column 1 as index (1,2,3..), second column as the command, third as the usage, fourth as the screenshot of the output. You can just show a small snapshot for the output -- we do not need the entire screen’s image.   </w:t>
      </w:r>
    </w:p>
    <w:p w14:paraId="3A43B58F" w14:textId="77777777" w:rsidR="008D54C3" w:rsidRDefault="008D54C3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4157D80" w14:textId="77777777" w:rsidR="008D54C3" w:rsidRDefault="008D54C3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019F9FA" w14:textId="77777777" w:rsidR="008D54C3" w:rsidRDefault="008D54C3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81D92FA" w14:textId="54D58984" w:rsidR="008D54C3" w:rsidRDefault="008D54C3" w:rsidP="008D54C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105AF">
        <w:rPr>
          <w:b/>
          <w:bCs/>
          <w:sz w:val="28"/>
          <w:szCs w:val="28"/>
        </w:rPr>
        <w:lastRenderedPageBreak/>
        <w:t>Part I:</w:t>
      </w:r>
      <w:r w:rsidR="001105AF" w:rsidRPr="001105AF">
        <w:rPr>
          <w:b/>
          <w:bCs/>
          <w:sz w:val="28"/>
          <w:szCs w:val="28"/>
        </w:rPr>
        <w:t xml:space="preserve"> Chapter 3</w:t>
      </w:r>
    </w:p>
    <w:p w14:paraId="1169FE32" w14:textId="2A4989A0" w:rsidR="00411C20" w:rsidRDefault="00411C20" w:rsidP="008D54C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C6D640E" w14:textId="77777777" w:rsidR="0098650C" w:rsidRDefault="00043D26" w:rsidP="0098650C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</w:t>
      </w:r>
      <w:r w:rsidR="00B832B5" w:rsidRPr="00043D26">
        <w:rPr>
          <w:b/>
          <w:bCs/>
          <w:sz w:val="28"/>
          <w:szCs w:val="28"/>
        </w:rPr>
        <w:t>t</w:t>
      </w:r>
    </w:p>
    <w:p w14:paraId="7E5E3792" w14:textId="1860E072" w:rsidR="0098650C" w:rsidRPr="0098650C" w:rsidRDefault="0098650C" w:rsidP="0098650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98650C">
        <w:rPr>
          <w:sz w:val="28"/>
          <w:szCs w:val="28"/>
        </w:rPr>
        <w:t xml:space="preserve">Command name: </w:t>
      </w:r>
      <w:r w:rsidR="00C37107">
        <w:rPr>
          <w:sz w:val="28"/>
          <w:szCs w:val="28"/>
        </w:rPr>
        <w:t>at</w:t>
      </w:r>
    </w:p>
    <w:p w14:paraId="7F86D379" w14:textId="7C50D79C" w:rsidR="0098650C" w:rsidRPr="0098650C" w:rsidRDefault="0098650C" w:rsidP="001D39B0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 w:rsidRPr="0098650C">
        <w:rPr>
          <w:sz w:val="28"/>
          <w:szCs w:val="28"/>
        </w:rPr>
        <w:t xml:space="preserve">Usage: </w:t>
      </w:r>
      <w:r w:rsidR="006309A2">
        <w:rPr>
          <w:sz w:val="28"/>
          <w:szCs w:val="28"/>
        </w:rPr>
        <w:t xml:space="preserve">allows you to </w:t>
      </w:r>
      <w:r w:rsidR="00E4598C">
        <w:rPr>
          <w:sz w:val="28"/>
          <w:szCs w:val="28"/>
        </w:rPr>
        <w:t xml:space="preserve">schedule </w:t>
      </w:r>
      <w:r w:rsidR="006309A2">
        <w:rPr>
          <w:sz w:val="28"/>
          <w:szCs w:val="28"/>
        </w:rPr>
        <w:t>or delete jobs based on time</w:t>
      </w:r>
      <w:r w:rsidR="0011745F">
        <w:rPr>
          <w:sz w:val="28"/>
          <w:szCs w:val="28"/>
        </w:rPr>
        <w:t>.</w:t>
      </w:r>
    </w:p>
    <w:p w14:paraId="726BB779" w14:textId="05370678" w:rsidR="0098650C" w:rsidRPr="005B2EF7" w:rsidRDefault="0098650C" w:rsidP="005B2EF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 w:rsidRPr="005B2EF7">
        <w:rPr>
          <w:sz w:val="28"/>
          <w:szCs w:val="28"/>
        </w:rPr>
        <w:t>Output</w:t>
      </w:r>
      <w:r w:rsidR="001D39B0">
        <w:rPr>
          <w:sz w:val="28"/>
          <w:szCs w:val="28"/>
        </w:rPr>
        <w:t>:</w:t>
      </w:r>
    </w:p>
    <w:p w14:paraId="47FC5AFA" w14:textId="1C886895" w:rsidR="0098650C" w:rsidRPr="0098650C" w:rsidRDefault="00B24859" w:rsidP="0098650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820D560" wp14:editId="5EA69505">
            <wp:extent cx="5937885" cy="890905"/>
            <wp:effectExtent l="0" t="0" r="571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9B120" w14:textId="77777777" w:rsidR="0098650C" w:rsidRPr="00043D26" w:rsidRDefault="0098650C" w:rsidP="00043D26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0E7333DD" w14:textId="1A94F1DA" w:rsidR="00C3528A" w:rsidRDefault="00B832B5" w:rsidP="00C3528A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awk</w:t>
      </w:r>
    </w:p>
    <w:p w14:paraId="12547873" w14:textId="294E1B4C" w:rsidR="00C3528A" w:rsidRPr="0055413D" w:rsidRDefault="00C3528A" w:rsidP="00C3528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55413D">
        <w:rPr>
          <w:b/>
          <w:bCs/>
          <w:sz w:val="28"/>
          <w:szCs w:val="28"/>
        </w:rPr>
        <w:t xml:space="preserve">Command name: </w:t>
      </w:r>
      <w:r w:rsidR="00B24859" w:rsidRPr="0055413D">
        <w:rPr>
          <w:b/>
          <w:bCs/>
          <w:sz w:val="28"/>
          <w:szCs w:val="28"/>
        </w:rPr>
        <w:t xml:space="preserve">awk </w:t>
      </w:r>
    </w:p>
    <w:p w14:paraId="4D9D8FDF" w14:textId="6F16DCFE" w:rsidR="00C3528A" w:rsidRPr="0055413D" w:rsidRDefault="00C3528A" w:rsidP="00C3528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55413D">
        <w:rPr>
          <w:b/>
          <w:bCs/>
          <w:sz w:val="28"/>
          <w:szCs w:val="28"/>
        </w:rPr>
        <w:t xml:space="preserve">Usage: </w:t>
      </w:r>
      <w:r w:rsidR="00F200B9" w:rsidRPr="0055413D">
        <w:rPr>
          <w:b/>
          <w:bCs/>
          <w:sz w:val="28"/>
          <w:szCs w:val="28"/>
        </w:rPr>
        <w:t xml:space="preserve">finding patterns in files/texts. </w:t>
      </w:r>
    </w:p>
    <w:p w14:paraId="30A52B6A" w14:textId="77777777" w:rsidR="00C3528A" w:rsidRPr="0055413D" w:rsidRDefault="00C3528A" w:rsidP="00C3528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55413D">
        <w:rPr>
          <w:b/>
          <w:bCs/>
          <w:sz w:val="28"/>
          <w:szCs w:val="28"/>
        </w:rPr>
        <w:t>Output:</w:t>
      </w:r>
    </w:p>
    <w:p w14:paraId="7796C64B" w14:textId="3616D033" w:rsidR="00043D26" w:rsidRDefault="0055413D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BCD9441" wp14:editId="57FCFB70">
            <wp:extent cx="5011420" cy="257683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420" cy="2576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E0A2C" w14:textId="7B19050F" w:rsidR="00F3429E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9E410CE" w14:textId="0D656829" w:rsidR="00F3429E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6599EA7" w14:textId="37281129" w:rsidR="00F3429E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72716FB" w14:textId="51A960CB" w:rsidR="00F3429E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9F31BC4" w14:textId="2E7D2E1B" w:rsidR="00F3429E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35E9DF9" w14:textId="77777777" w:rsidR="00F3429E" w:rsidRPr="00043D26" w:rsidRDefault="00F3429E" w:rsidP="00043D2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6D210F0" w14:textId="3B9325B3" w:rsidR="00B832B5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lastRenderedPageBreak/>
        <w:t>biff</w:t>
      </w:r>
    </w:p>
    <w:p w14:paraId="0AFCF4CB" w14:textId="02FAB4B8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55413D">
        <w:rPr>
          <w:b/>
          <w:bCs/>
          <w:sz w:val="28"/>
          <w:szCs w:val="28"/>
        </w:rPr>
        <w:t xml:space="preserve">biff </w:t>
      </w:r>
    </w:p>
    <w:p w14:paraId="2547B86F" w14:textId="7472ED9A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BF32F2">
        <w:rPr>
          <w:b/>
          <w:bCs/>
          <w:sz w:val="28"/>
          <w:szCs w:val="28"/>
        </w:rPr>
        <w:t xml:space="preserve">mail notification, </w:t>
      </w:r>
      <w:r w:rsidR="002A7023">
        <w:rPr>
          <w:b/>
          <w:bCs/>
          <w:sz w:val="28"/>
          <w:szCs w:val="28"/>
        </w:rPr>
        <w:t xml:space="preserve">does not exist </w:t>
      </w:r>
    </w:p>
    <w:p w14:paraId="171A2583" w14:textId="74DAE698" w:rsidR="00043D26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0CCD4F35" w14:textId="1CC11386" w:rsidR="00F3429E" w:rsidRDefault="00F3429E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A8FE82E" wp14:editId="5F500AF4">
            <wp:extent cx="5509895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989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02AB3" w14:textId="77777777" w:rsidR="00F3429E" w:rsidRDefault="00F3429E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F610262" w14:textId="77777777" w:rsidR="00F3429E" w:rsidRPr="00043D26" w:rsidRDefault="00F3429E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3E08514" w14:textId="4F166907" w:rsidR="00B832B5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cmp </w:t>
      </w:r>
    </w:p>
    <w:p w14:paraId="6877063D" w14:textId="19D48BA2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AF266A">
        <w:rPr>
          <w:b/>
          <w:bCs/>
          <w:sz w:val="28"/>
          <w:szCs w:val="28"/>
        </w:rPr>
        <w:t xml:space="preserve">cmp </w:t>
      </w:r>
    </w:p>
    <w:p w14:paraId="39372F26" w14:textId="28095CD3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8767E4">
        <w:rPr>
          <w:b/>
          <w:bCs/>
          <w:sz w:val="28"/>
          <w:szCs w:val="28"/>
        </w:rPr>
        <w:t xml:space="preserve">check two files for equality byte by byte. </w:t>
      </w:r>
    </w:p>
    <w:p w14:paraId="29C8137A" w14:textId="08CF2207" w:rsidR="00043D26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0D592855" w14:textId="3F9E969C" w:rsidR="000326B4" w:rsidRDefault="000326B4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514CCF4" wp14:editId="523F43FC">
            <wp:extent cx="3147994" cy="3503221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458" cy="3512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B3F43" w14:textId="77777777" w:rsidR="000326B4" w:rsidRPr="00043D26" w:rsidRDefault="000326B4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D120F3D" w14:textId="1C3EE2AF" w:rsidR="00897327" w:rsidRDefault="0089732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compress </w:t>
      </w:r>
    </w:p>
    <w:p w14:paraId="6BD6F655" w14:textId="382C0C99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8B4D05">
        <w:rPr>
          <w:b/>
          <w:bCs/>
          <w:sz w:val="28"/>
          <w:szCs w:val="28"/>
        </w:rPr>
        <w:t xml:space="preserve">compress </w:t>
      </w:r>
    </w:p>
    <w:p w14:paraId="30B512C4" w14:textId="3FBBE617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8B0B1F">
        <w:rPr>
          <w:b/>
          <w:bCs/>
          <w:sz w:val="28"/>
          <w:szCs w:val="28"/>
        </w:rPr>
        <w:t xml:space="preserve">compacts the file. </w:t>
      </w:r>
    </w:p>
    <w:p w14:paraId="66A13FA0" w14:textId="77777777" w:rsidR="008B0B1F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2A15F5C9" w14:textId="1155760B" w:rsidR="008B0B1F" w:rsidRPr="00043D26" w:rsidRDefault="008B0B1F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D70BE6E" wp14:editId="3A61F99C">
            <wp:extent cx="5937885" cy="1353820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5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br/>
      </w:r>
    </w:p>
    <w:p w14:paraId="38DF9497" w14:textId="4C9DE207" w:rsidR="00897327" w:rsidRDefault="0089732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cpio</w:t>
      </w:r>
    </w:p>
    <w:p w14:paraId="55B4D7C3" w14:textId="0B45BEB0" w:rsidR="0038170D" w:rsidRPr="0038170D" w:rsidRDefault="0038170D" w:rsidP="0038170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8B0B1F">
        <w:rPr>
          <w:b/>
          <w:bCs/>
          <w:sz w:val="28"/>
          <w:szCs w:val="28"/>
        </w:rPr>
        <w:t xml:space="preserve">cpio </w:t>
      </w:r>
    </w:p>
    <w:p w14:paraId="15C636D3" w14:textId="3621DB8B" w:rsidR="0038170D" w:rsidRPr="0038170D" w:rsidRDefault="0038170D" w:rsidP="0038170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103C68">
        <w:rPr>
          <w:b/>
          <w:bCs/>
          <w:sz w:val="28"/>
          <w:szCs w:val="28"/>
        </w:rPr>
        <w:t>create a backup file</w:t>
      </w:r>
      <w:r w:rsidR="00511881">
        <w:rPr>
          <w:b/>
          <w:bCs/>
          <w:sz w:val="28"/>
          <w:szCs w:val="28"/>
        </w:rPr>
        <w:t>s</w:t>
      </w:r>
    </w:p>
    <w:p w14:paraId="032ED0E9" w14:textId="6E1A5AE5" w:rsidR="00536CCA" w:rsidRPr="00C94CA6" w:rsidRDefault="0038170D" w:rsidP="00B8280F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5FF509E5" w14:textId="04DF10DE" w:rsidR="00C94CA6" w:rsidRDefault="00B8280F" w:rsidP="00C94CA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5116B02" wp14:editId="384331ED">
            <wp:extent cx="3209488" cy="36457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62" cy="367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6B7DD" w14:textId="3D18815C" w:rsidR="00B8280F" w:rsidRDefault="00B8280F" w:rsidP="00C94CA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0278BCC" w14:textId="77777777" w:rsidR="00B8280F" w:rsidRPr="00C94CA6" w:rsidRDefault="00B8280F" w:rsidP="00C94CA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4544164" w14:textId="727596C6" w:rsidR="00897327" w:rsidRDefault="0089732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lastRenderedPageBreak/>
        <w:t xml:space="preserve">cron </w:t>
      </w:r>
    </w:p>
    <w:p w14:paraId="747B8606" w14:textId="49FC1C63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A32FB9">
        <w:rPr>
          <w:b/>
          <w:bCs/>
          <w:sz w:val="28"/>
          <w:szCs w:val="28"/>
        </w:rPr>
        <w:t xml:space="preserve">cron </w:t>
      </w:r>
    </w:p>
    <w:p w14:paraId="41D19368" w14:textId="4516C261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956490">
        <w:rPr>
          <w:b/>
          <w:bCs/>
          <w:sz w:val="28"/>
          <w:szCs w:val="28"/>
        </w:rPr>
        <w:t xml:space="preserve">scheduled jobs, similar to at </w:t>
      </w:r>
    </w:p>
    <w:p w14:paraId="65E26BA4" w14:textId="0B16B81E" w:rsidR="00B8280F" w:rsidRDefault="0038170D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01A20A4E" w14:textId="7911C63E" w:rsidR="0037218B" w:rsidRDefault="0037218B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AA7AC91" wp14:editId="2963E9EC">
            <wp:extent cx="5937885" cy="974090"/>
            <wp:effectExtent l="0" t="0" r="571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974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1285B" w14:textId="00462ABE" w:rsidR="0037218B" w:rsidRDefault="0037218B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EE25BEB" w14:textId="77777777" w:rsidR="0037218B" w:rsidRDefault="0037218B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1B06623" w14:textId="77777777" w:rsidR="00B8280F" w:rsidRDefault="00B8280F" w:rsidP="00B8280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668C9CA" w14:textId="16ED9261" w:rsidR="00897327" w:rsidRDefault="0089732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crontab</w:t>
      </w:r>
    </w:p>
    <w:p w14:paraId="25AB0106" w14:textId="671CE3D0" w:rsidR="0038170D" w:rsidRPr="0038170D" w:rsidRDefault="0038170D" w:rsidP="0038170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AD5386">
        <w:rPr>
          <w:b/>
          <w:bCs/>
          <w:sz w:val="28"/>
          <w:szCs w:val="28"/>
        </w:rPr>
        <w:t xml:space="preserve"> crontab</w:t>
      </w:r>
    </w:p>
    <w:p w14:paraId="2C53039F" w14:textId="7D8F6522" w:rsidR="0038170D" w:rsidRPr="0038170D" w:rsidRDefault="0038170D" w:rsidP="0038170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716B69">
        <w:rPr>
          <w:b/>
          <w:bCs/>
          <w:sz w:val="28"/>
          <w:szCs w:val="28"/>
        </w:rPr>
        <w:t xml:space="preserve">schedule </w:t>
      </w:r>
      <w:r w:rsidR="0067749F">
        <w:rPr>
          <w:b/>
          <w:bCs/>
          <w:sz w:val="28"/>
          <w:szCs w:val="28"/>
        </w:rPr>
        <w:t xml:space="preserve">jobs at a scheduled time </w:t>
      </w:r>
    </w:p>
    <w:p w14:paraId="56124070" w14:textId="07BEA655" w:rsidR="009C0F03" w:rsidRPr="009C0F03" w:rsidRDefault="0038170D" w:rsidP="0038170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3315600A" w14:textId="1295ACE4" w:rsidR="009C0F03" w:rsidRDefault="009C0F03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31665B2" w14:textId="068F12DA" w:rsidR="007B3F71" w:rsidRDefault="007B3F71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4294A77" wp14:editId="0F5337C4">
            <wp:extent cx="5937885" cy="2351405"/>
            <wp:effectExtent l="0" t="0" r="571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35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F4099" w14:textId="15BDF777" w:rsidR="00DE0CF9" w:rsidRDefault="00DE0CF9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3CB4774" w14:textId="188101F6" w:rsidR="00DE0CF9" w:rsidRDefault="00DE0CF9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AC64162" w14:textId="32C71D60" w:rsidR="00DE0CF9" w:rsidRDefault="00DE0CF9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BBEBE60" w14:textId="08C13AFB" w:rsidR="00DE0CF9" w:rsidRDefault="00DE0CF9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8006B93" w14:textId="432BCFAD" w:rsidR="002D144D" w:rsidRDefault="002D144D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2CB01A2" w14:textId="410A58E7" w:rsidR="002D144D" w:rsidRDefault="002D144D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5016079" w14:textId="77777777" w:rsidR="002D144D" w:rsidRDefault="002D144D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62A5B45" w14:textId="77777777" w:rsidR="00DE0CF9" w:rsidRPr="009C0F03" w:rsidRDefault="00DE0CF9" w:rsidP="009C0F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5F57D97" w14:textId="16F95D93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crypt </w:t>
      </w:r>
    </w:p>
    <w:p w14:paraId="5BC5B76E" w14:textId="72A9851F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027EED">
        <w:rPr>
          <w:b/>
          <w:bCs/>
          <w:sz w:val="28"/>
          <w:szCs w:val="28"/>
        </w:rPr>
        <w:t xml:space="preserve">crypt </w:t>
      </w:r>
    </w:p>
    <w:p w14:paraId="4B1AE82D" w14:textId="06D60B20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BB0DD6">
        <w:rPr>
          <w:b/>
          <w:bCs/>
          <w:sz w:val="28"/>
          <w:szCs w:val="28"/>
        </w:rPr>
        <w:t>encrypt</w:t>
      </w:r>
      <w:r w:rsidR="00AE6874">
        <w:rPr>
          <w:b/>
          <w:bCs/>
          <w:sz w:val="28"/>
          <w:szCs w:val="28"/>
        </w:rPr>
        <w:t xml:space="preserve"> files</w:t>
      </w:r>
      <w:r w:rsidR="008B58EE">
        <w:rPr>
          <w:b/>
          <w:bCs/>
          <w:sz w:val="28"/>
          <w:szCs w:val="28"/>
        </w:rPr>
        <w:t>, however it is not used that much anymore since it is easy to break</w:t>
      </w:r>
      <w:r w:rsidR="00277BA0">
        <w:rPr>
          <w:b/>
          <w:bCs/>
          <w:sz w:val="28"/>
          <w:szCs w:val="28"/>
        </w:rPr>
        <w:t xml:space="preserve">  for today’s standards </w:t>
      </w:r>
      <w:r w:rsidR="008B58EE">
        <w:rPr>
          <w:b/>
          <w:bCs/>
          <w:sz w:val="28"/>
          <w:szCs w:val="28"/>
        </w:rPr>
        <w:t xml:space="preserve">. </w:t>
      </w:r>
    </w:p>
    <w:p w14:paraId="77879C74" w14:textId="48F32FA3" w:rsidR="00EB6FB1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3477673E" w14:textId="26B093F6" w:rsidR="000B777D" w:rsidRDefault="00CE542F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1D233A5" wp14:editId="3703C530">
            <wp:extent cx="5937885" cy="570230"/>
            <wp:effectExtent l="0" t="0" r="5715" b="127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70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9E0F4" w14:textId="1D57A7A4" w:rsidR="00027EED" w:rsidRDefault="00027EE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6C6FE7E" w14:textId="77777777" w:rsidR="00027EED" w:rsidRDefault="00027EE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924A4D3" w14:textId="2DD3EAA0" w:rsidR="00FD7CEC" w:rsidRDefault="00FD7CEC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5DCC9E7" w14:textId="77777777" w:rsidR="00FD7CEC" w:rsidRPr="00EB6FB1" w:rsidRDefault="00FD7CEC" w:rsidP="003C2AE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75E2B74" w14:textId="0AD78977" w:rsidR="00B832B5" w:rsidRDefault="00B832B5" w:rsidP="003C2AED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diff</w:t>
      </w:r>
    </w:p>
    <w:p w14:paraId="1D9CDCC6" w14:textId="66A6BF09" w:rsidR="0038170D" w:rsidRPr="0038170D" w:rsidRDefault="0038170D" w:rsidP="003C2AE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9A34FB">
        <w:rPr>
          <w:b/>
          <w:bCs/>
          <w:sz w:val="28"/>
          <w:szCs w:val="28"/>
        </w:rPr>
        <w:t>diff</w:t>
      </w:r>
    </w:p>
    <w:p w14:paraId="25CE499C" w14:textId="21E93517" w:rsidR="0038170D" w:rsidRPr="0038170D" w:rsidRDefault="0038170D" w:rsidP="003C2AE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F81C48">
        <w:rPr>
          <w:b/>
          <w:bCs/>
          <w:sz w:val="28"/>
          <w:szCs w:val="28"/>
        </w:rPr>
        <w:t xml:space="preserve">compare and find differences between files </w:t>
      </w:r>
    </w:p>
    <w:p w14:paraId="56DA956B" w14:textId="75EAA98E" w:rsidR="00632A43" w:rsidRPr="00632A43" w:rsidRDefault="0038170D" w:rsidP="003C2AED">
      <w:pPr>
        <w:pStyle w:val="ListParagrap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09C14757" w14:textId="01C23674" w:rsidR="00632A43" w:rsidRDefault="001F3AB5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1ADFF43" wp14:editId="24162CD2">
            <wp:extent cx="5937885" cy="2778760"/>
            <wp:effectExtent l="0" t="0" r="5715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77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288B77" w14:textId="6A7B45E5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635512A" w14:textId="16776C1C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E7B3C52" w14:textId="58C600EF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F1EC770" w14:textId="1AD5DBC5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79EA34C" w14:textId="6BEB520E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DB7CCCF" w14:textId="4F39066D" w:rsidR="002D48A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9B86CA5" w14:textId="77777777" w:rsidR="002D48AC" w:rsidRPr="00FD7CEC" w:rsidRDefault="002D48AC" w:rsidP="00FD7CE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AB8C39F" w14:textId="7612BE0D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dump </w:t>
      </w:r>
    </w:p>
    <w:p w14:paraId="7BE9C419" w14:textId="7C74FE24" w:rsidR="0038170D" w:rsidRPr="0038170D" w:rsidRDefault="0038170D" w:rsidP="0038170D">
      <w:pPr>
        <w:tabs>
          <w:tab w:val="left" w:pos="787"/>
        </w:tabs>
        <w:spacing w:line="320" w:lineRule="auto"/>
        <w:ind w:left="360"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0A400F">
        <w:rPr>
          <w:b/>
          <w:bCs/>
          <w:sz w:val="28"/>
          <w:szCs w:val="28"/>
        </w:rPr>
        <w:t>dump</w:t>
      </w:r>
    </w:p>
    <w:p w14:paraId="5214EDE4" w14:textId="4EB0CE67" w:rsidR="0038170D" w:rsidRPr="0038170D" w:rsidRDefault="0038170D" w:rsidP="0038170D">
      <w:pPr>
        <w:tabs>
          <w:tab w:val="left" w:pos="787"/>
        </w:tabs>
        <w:spacing w:line="320" w:lineRule="auto"/>
        <w:ind w:left="360"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39466B">
        <w:rPr>
          <w:b/>
          <w:bCs/>
          <w:sz w:val="28"/>
          <w:szCs w:val="28"/>
        </w:rPr>
        <w:t xml:space="preserve">backed up file systems </w:t>
      </w:r>
    </w:p>
    <w:p w14:paraId="568BF289" w14:textId="3E3B3116" w:rsidR="00270F9E" w:rsidRDefault="0038170D" w:rsidP="00270F9E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44E37BF2" w14:textId="68884F4F" w:rsidR="00270F9E" w:rsidRDefault="00270F9E" w:rsidP="00270F9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0576676" w14:textId="6ADFEBE0" w:rsidR="003C2AED" w:rsidRDefault="009E52E6" w:rsidP="00270F9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6803B07A" wp14:editId="78122344">
            <wp:extent cx="5937885" cy="1722120"/>
            <wp:effectExtent l="0" t="0" r="571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DD068" w14:textId="77777777" w:rsidR="003C2AED" w:rsidRDefault="003C2AED" w:rsidP="00270F9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CA1D720" w14:textId="77777777" w:rsidR="00FD7CEC" w:rsidRPr="00745B2C" w:rsidRDefault="00FD7CEC" w:rsidP="00270F9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2B5DD28" w14:textId="2545D989" w:rsidR="00B832B5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egrep</w:t>
      </w:r>
    </w:p>
    <w:p w14:paraId="24F9F27B" w14:textId="33EB7B61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4758FC">
        <w:rPr>
          <w:b/>
          <w:bCs/>
          <w:sz w:val="28"/>
          <w:szCs w:val="28"/>
        </w:rPr>
        <w:t xml:space="preserve">egrep </w:t>
      </w:r>
    </w:p>
    <w:p w14:paraId="23D8221E" w14:textId="419D8D3E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FD4951">
        <w:rPr>
          <w:b/>
          <w:bCs/>
          <w:sz w:val="28"/>
          <w:szCs w:val="28"/>
        </w:rPr>
        <w:t xml:space="preserve">similar to grep and fgrep, match pattern this one has extended regex. </w:t>
      </w:r>
    </w:p>
    <w:p w14:paraId="03B71040" w14:textId="2E834A26" w:rsidR="008E13B4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7DC056B6" w14:textId="7BD1F1E1" w:rsidR="00772276" w:rsidRDefault="00772276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0394AC9" w14:textId="70F6D935" w:rsidR="00B224AF" w:rsidRDefault="00B224AF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8F7BE70" w14:textId="7BCD20BE" w:rsidR="00B224AF" w:rsidRDefault="00B224AF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F5C62BD" wp14:editId="15190478">
            <wp:extent cx="5937885" cy="1318260"/>
            <wp:effectExtent l="0" t="0" r="571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1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E822ED" w14:textId="0C402FE4" w:rsidR="00772276" w:rsidRDefault="00772276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579E757" w14:textId="77777777" w:rsidR="00B8280F" w:rsidRDefault="00B8280F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D87CED6" w14:textId="77777777" w:rsidR="00772276" w:rsidRPr="008E13B4" w:rsidRDefault="00772276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9E1A77F" w14:textId="5F1CD131" w:rsidR="00A22A97" w:rsidRDefault="00A22A9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fgrep </w:t>
      </w:r>
    </w:p>
    <w:p w14:paraId="72AF827E" w14:textId="6EB46701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772276">
        <w:rPr>
          <w:b/>
          <w:bCs/>
          <w:sz w:val="28"/>
          <w:szCs w:val="28"/>
        </w:rPr>
        <w:t xml:space="preserve">fgrep </w:t>
      </w:r>
    </w:p>
    <w:p w14:paraId="522E0ECA" w14:textId="4252C76B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F901FA">
        <w:rPr>
          <w:b/>
          <w:bCs/>
          <w:sz w:val="28"/>
          <w:szCs w:val="28"/>
        </w:rPr>
        <w:t xml:space="preserve">filter fixed character strings </w:t>
      </w:r>
    </w:p>
    <w:p w14:paraId="6F922694" w14:textId="5250159A" w:rsidR="00DB0823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6559984C" w14:textId="67784BE7" w:rsidR="0038170D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D04D927" w14:textId="0D79D6CA" w:rsidR="00FA5969" w:rsidRDefault="00FA5969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257B772" wp14:editId="2DEDD399">
            <wp:extent cx="5937885" cy="4168140"/>
            <wp:effectExtent l="0" t="0" r="571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168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9170A" w14:textId="70CD3A59" w:rsidR="006B433F" w:rsidRDefault="006B433F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C44597A" w14:textId="5FBB294D" w:rsidR="00174110" w:rsidRDefault="00174110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A2C4CC9" w14:textId="008A7E62" w:rsidR="00174110" w:rsidRDefault="00174110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C1F3464" w14:textId="3429C269" w:rsidR="00174110" w:rsidRDefault="00174110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1141288" w14:textId="3A17C3D3" w:rsidR="00174110" w:rsidRDefault="00174110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CC03604" w14:textId="77777777" w:rsidR="00174110" w:rsidRPr="00DB0823" w:rsidRDefault="00174110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17595CE" w14:textId="77777777" w:rsidR="0038170D" w:rsidRPr="0038170D" w:rsidRDefault="00A22A97" w:rsidP="0038170D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lastRenderedPageBreak/>
        <w:t>find</w:t>
      </w:r>
      <w:r w:rsidR="0038170D" w:rsidRPr="0038170D">
        <w:t xml:space="preserve"> </w:t>
      </w:r>
    </w:p>
    <w:p w14:paraId="302B5E8D" w14:textId="70316843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B8280F">
        <w:rPr>
          <w:b/>
          <w:bCs/>
          <w:sz w:val="28"/>
          <w:szCs w:val="28"/>
        </w:rPr>
        <w:t>find</w:t>
      </w:r>
    </w:p>
    <w:p w14:paraId="0AD71587" w14:textId="7E4FE29D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B8280F">
        <w:rPr>
          <w:b/>
          <w:bCs/>
          <w:sz w:val="28"/>
          <w:szCs w:val="28"/>
        </w:rPr>
        <w:t xml:space="preserve">search for files </w:t>
      </w:r>
    </w:p>
    <w:p w14:paraId="00E37EE5" w14:textId="59B5AB5A" w:rsidR="00A22A97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40A2907A" w14:textId="378D7B9A" w:rsidR="00174110" w:rsidRDefault="00174110" w:rsidP="007D6F5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9CB9045" w14:textId="11F70B6C" w:rsidR="00174110" w:rsidRPr="007D6F56" w:rsidRDefault="00174110" w:rsidP="007D6F5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E57AF2C" wp14:editId="1AD25441">
            <wp:extent cx="5938520" cy="1909445"/>
            <wp:effectExtent l="0" t="0" r="508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87BCCE" w14:textId="68EDA4D6" w:rsidR="00A22A97" w:rsidRDefault="00A22A9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grep </w:t>
      </w:r>
    </w:p>
    <w:p w14:paraId="1C6D7ABC" w14:textId="5855E12C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7947A9">
        <w:rPr>
          <w:b/>
          <w:bCs/>
          <w:sz w:val="28"/>
          <w:szCs w:val="28"/>
        </w:rPr>
        <w:t>grep</w:t>
      </w:r>
    </w:p>
    <w:p w14:paraId="2F0A3752" w14:textId="6EC20741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887453">
        <w:rPr>
          <w:b/>
          <w:bCs/>
          <w:sz w:val="28"/>
          <w:szCs w:val="28"/>
        </w:rPr>
        <w:t xml:space="preserve"> print lines that match patterns, like fgrep</w:t>
      </w:r>
      <w:r w:rsidR="00E27DEF">
        <w:rPr>
          <w:b/>
          <w:bCs/>
          <w:sz w:val="28"/>
          <w:szCs w:val="28"/>
        </w:rPr>
        <w:t xml:space="preserve"> except fgrep is not for regexes.  </w:t>
      </w:r>
    </w:p>
    <w:p w14:paraId="7FD98892" w14:textId="5409065E" w:rsidR="007B7FD8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79462DCB" w14:textId="6010543C" w:rsidR="00FA5969" w:rsidRDefault="00FA5969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D7C7B2E" w14:textId="7EBA5271" w:rsidR="00352B96" w:rsidRDefault="00175B16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9D5969D" wp14:editId="4194A63D">
            <wp:extent cx="5937885" cy="1567815"/>
            <wp:effectExtent l="0" t="0" r="571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56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88FAE7" w14:textId="390E2305" w:rsidR="00352B96" w:rsidRDefault="00352B96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0D5AC60" w14:textId="77777777" w:rsidR="00746039" w:rsidRPr="007B7FD8" w:rsidRDefault="00746039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5E98008" w14:textId="0F37B3CE" w:rsidR="00A22A97" w:rsidRDefault="00A22A97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gunzip</w:t>
      </w:r>
    </w:p>
    <w:p w14:paraId="1941021E" w14:textId="62EFBDB1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7A5F79">
        <w:rPr>
          <w:b/>
          <w:bCs/>
          <w:sz w:val="28"/>
          <w:szCs w:val="28"/>
        </w:rPr>
        <w:t xml:space="preserve">gunzip </w:t>
      </w:r>
    </w:p>
    <w:p w14:paraId="6DFAE94D" w14:textId="6D671EFB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C34896">
        <w:rPr>
          <w:b/>
          <w:bCs/>
          <w:sz w:val="28"/>
          <w:szCs w:val="28"/>
        </w:rPr>
        <w:t>decompress files, antagonist to gzip</w:t>
      </w:r>
    </w:p>
    <w:p w14:paraId="66F9A3E0" w14:textId="1457C94C" w:rsidR="00EC5556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5266FB76" w14:textId="53C9BA1A" w:rsidR="00196771" w:rsidRDefault="00196771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1C23C62" w14:textId="520523A0" w:rsidR="00196771" w:rsidRDefault="00196771" w:rsidP="00192A3B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52877C3" wp14:editId="2FB9A30A">
            <wp:extent cx="5937885" cy="1353820"/>
            <wp:effectExtent l="0" t="0" r="571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53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B8200" w14:textId="77777777" w:rsidR="00FA5969" w:rsidRPr="00EC5556" w:rsidRDefault="00FA5969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4FF89BA" w14:textId="68B60DC7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gzip </w:t>
      </w:r>
    </w:p>
    <w:p w14:paraId="356B97A6" w14:textId="49E6CAEF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223DF3">
        <w:rPr>
          <w:b/>
          <w:bCs/>
          <w:sz w:val="28"/>
          <w:szCs w:val="28"/>
        </w:rPr>
        <w:t xml:space="preserve">gzip </w:t>
      </w:r>
    </w:p>
    <w:p w14:paraId="7BA5960A" w14:textId="278B07F5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822E80">
        <w:rPr>
          <w:b/>
          <w:bCs/>
          <w:sz w:val="28"/>
          <w:szCs w:val="28"/>
        </w:rPr>
        <w:t xml:space="preserve">compress files, similar to tar. </w:t>
      </w:r>
    </w:p>
    <w:p w14:paraId="2B3B68BB" w14:textId="59290DA9" w:rsidR="00D16B6C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16FDFDD7" w14:textId="2F8D6CF8" w:rsidR="00AF28C2" w:rsidRDefault="00CD73F3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7CBD430" wp14:editId="4E445C15">
            <wp:extent cx="5937885" cy="2399030"/>
            <wp:effectExtent l="0" t="0" r="5715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A36A8" w14:textId="77777777" w:rsidR="004660D9" w:rsidRPr="00D16B6C" w:rsidRDefault="004660D9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FFAE313" w14:textId="0EEEFD34" w:rsidR="008C177C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ln</w:t>
      </w:r>
    </w:p>
    <w:p w14:paraId="72A1BDD2" w14:textId="18F403A7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DE6F4E">
        <w:rPr>
          <w:b/>
          <w:bCs/>
          <w:sz w:val="28"/>
          <w:szCs w:val="28"/>
        </w:rPr>
        <w:t>ln</w:t>
      </w:r>
    </w:p>
    <w:p w14:paraId="41FC0D90" w14:textId="07DE9166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6B7A11">
        <w:rPr>
          <w:b/>
          <w:bCs/>
          <w:sz w:val="28"/>
          <w:szCs w:val="28"/>
        </w:rPr>
        <w:t xml:space="preserve">linking files. </w:t>
      </w:r>
    </w:p>
    <w:p w14:paraId="01745C95" w14:textId="75F92641" w:rsidR="00AF3911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723D7FF9" w14:textId="3C63771B" w:rsidR="007B2221" w:rsidRDefault="007B2221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EDD2631" w14:textId="150F0869" w:rsidR="007B2221" w:rsidRDefault="007B2221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CC2591E" w14:textId="1E2D4DA1" w:rsidR="007B2221" w:rsidRDefault="007B2221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8BC77AB" wp14:editId="2C034F17">
            <wp:extent cx="4061729" cy="1843873"/>
            <wp:effectExtent l="0" t="0" r="0" b="444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696" cy="1862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BD0187" w14:textId="73F080DD" w:rsidR="00D34508" w:rsidRDefault="00D34508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C8CA2E8" w14:textId="6A528B99" w:rsidR="00D34508" w:rsidRDefault="00D34508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BC26D61" w14:textId="77777777" w:rsidR="00D34508" w:rsidRPr="00AF3911" w:rsidRDefault="00D34508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FDA972E" w14:textId="1734D999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tar </w:t>
      </w:r>
    </w:p>
    <w:p w14:paraId="63424DBB" w14:textId="7972B86E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084B09">
        <w:rPr>
          <w:b/>
          <w:bCs/>
          <w:sz w:val="28"/>
          <w:szCs w:val="28"/>
        </w:rPr>
        <w:t xml:space="preserve">tar </w:t>
      </w:r>
    </w:p>
    <w:p w14:paraId="01ACD8C7" w14:textId="348B6EAA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A0766C">
        <w:rPr>
          <w:b/>
          <w:bCs/>
          <w:sz w:val="28"/>
          <w:szCs w:val="28"/>
        </w:rPr>
        <w:t xml:space="preserve">for compression </w:t>
      </w:r>
    </w:p>
    <w:p w14:paraId="618C7322" w14:textId="42465DFE" w:rsidR="00095329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5D6E2C83" w14:textId="25252322" w:rsidR="00081C6A" w:rsidRDefault="0024663A" w:rsidP="00A52B7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AE63A55" wp14:editId="2676A0E4">
            <wp:extent cx="5937885" cy="1282700"/>
            <wp:effectExtent l="0" t="0" r="571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8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7DA98" w14:textId="6B56B862" w:rsidR="00081C6A" w:rsidRDefault="00081C6A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8EC72D2" w14:textId="21FDDFCC" w:rsidR="00F078AE" w:rsidRDefault="00F078A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37F522E" w14:textId="77777777" w:rsidR="00F078AE" w:rsidRPr="00095329" w:rsidRDefault="00F078A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F87C9C7" w14:textId="47058B0D" w:rsidR="00B832B5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time</w:t>
      </w:r>
    </w:p>
    <w:p w14:paraId="351E4FF0" w14:textId="6B47D056" w:rsidR="00F7193E" w:rsidRPr="00F7193E" w:rsidRDefault="00F7193E" w:rsidP="00F7193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Command name: </w:t>
      </w:r>
      <w:r w:rsidR="00FA5969">
        <w:rPr>
          <w:b/>
          <w:bCs/>
          <w:sz w:val="28"/>
          <w:szCs w:val="28"/>
        </w:rPr>
        <w:t xml:space="preserve">time </w:t>
      </w:r>
    </w:p>
    <w:p w14:paraId="7BDE724B" w14:textId="06C4E5E4" w:rsidR="004D1302" w:rsidRPr="00F7193E" w:rsidRDefault="00F7193E" w:rsidP="00CA0E7A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 xml:space="preserve">Usage: </w:t>
      </w:r>
      <w:r w:rsidR="008461CC">
        <w:rPr>
          <w:b/>
          <w:bCs/>
          <w:sz w:val="28"/>
          <w:szCs w:val="28"/>
        </w:rPr>
        <w:t xml:space="preserve">how long a command takes </w:t>
      </w:r>
      <w:r w:rsidR="004D1302">
        <w:rPr>
          <w:b/>
          <w:bCs/>
          <w:sz w:val="28"/>
          <w:szCs w:val="28"/>
        </w:rPr>
        <w:t>to run.</w:t>
      </w:r>
    </w:p>
    <w:p w14:paraId="3AB45D65" w14:textId="3658CABD" w:rsidR="00DE324C" w:rsidRDefault="00F7193E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F7193E">
        <w:rPr>
          <w:b/>
          <w:bCs/>
          <w:sz w:val="28"/>
          <w:szCs w:val="28"/>
        </w:rPr>
        <w:t>Output:</w:t>
      </w:r>
    </w:p>
    <w:p w14:paraId="0766903A" w14:textId="04B7B334" w:rsidR="00081C6A" w:rsidRDefault="00081C6A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66272DD" w14:textId="59DD38C3" w:rsidR="00081C6A" w:rsidRDefault="00081C6A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6D77EB0" w14:textId="2EEFD836" w:rsidR="00081C6A" w:rsidRPr="00DE324C" w:rsidRDefault="00081C6A" w:rsidP="00F7193E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89F0846" wp14:editId="511F0AD8">
            <wp:extent cx="5937885" cy="2291715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291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5B9660" w14:textId="15D0CC64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mount </w:t>
      </w:r>
    </w:p>
    <w:p w14:paraId="036D2499" w14:textId="4D611630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bookmarkStart w:id="1" w:name="_Hlk65709555"/>
      <w:r w:rsidRPr="0038170D">
        <w:rPr>
          <w:b/>
          <w:bCs/>
          <w:sz w:val="28"/>
          <w:szCs w:val="28"/>
        </w:rPr>
        <w:t xml:space="preserve">Command name: </w:t>
      </w:r>
      <w:r w:rsidR="0024663A">
        <w:rPr>
          <w:b/>
          <w:bCs/>
          <w:sz w:val="28"/>
          <w:szCs w:val="28"/>
        </w:rPr>
        <w:t xml:space="preserve">mount </w:t>
      </w:r>
    </w:p>
    <w:p w14:paraId="0D21AB78" w14:textId="4397DBC2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780454">
        <w:rPr>
          <w:b/>
          <w:bCs/>
          <w:sz w:val="28"/>
          <w:szCs w:val="28"/>
        </w:rPr>
        <w:t xml:space="preserve">mount filesystems. </w:t>
      </w:r>
    </w:p>
    <w:p w14:paraId="063DE821" w14:textId="0AB25E7B" w:rsidR="00F67894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77DF3AAB" w14:textId="2E42AF07" w:rsidR="00FD6889" w:rsidRDefault="00780C6C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E250240" wp14:editId="466866F5">
            <wp:extent cx="5937885" cy="2410460"/>
            <wp:effectExtent l="0" t="0" r="5715" b="889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41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F7435" w14:textId="06B03D56" w:rsidR="00FD6889" w:rsidRDefault="00FD6889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2193CB7" w14:textId="77777777" w:rsidR="00FD6889" w:rsidRPr="00F67894" w:rsidRDefault="00FD6889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bookmarkEnd w:id="1"/>
    <w:p w14:paraId="57784CB8" w14:textId="255903E6" w:rsidR="006E629D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tr </w:t>
      </w:r>
    </w:p>
    <w:p w14:paraId="3B443FA0" w14:textId="76D39C77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734BD7">
        <w:rPr>
          <w:b/>
          <w:bCs/>
          <w:sz w:val="28"/>
          <w:szCs w:val="28"/>
        </w:rPr>
        <w:t>tr</w:t>
      </w:r>
    </w:p>
    <w:p w14:paraId="4449B76A" w14:textId="4998FCE2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734BD7">
        <w:rPr>
          <w:b/>
          <w:bCs/>
          <w:sz w:val="28"/>
          <w:szCs w:val="28"/>
        </w:rPr>
        <w:t xml:space="preserve">translate and delete characters </w:t>
      </w:r>
    </w:p>
    <w:p w14:paraId="62F762C6" w14:textId="618AA83C" w:rsidR="000D1AF3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1F64EF26" w14:textId="46B5756D" w:rsidR="00691F1D" w:rsidRDefault="00691F1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9B01A39" w14:textId="765365C1" w:rsidR="00691F1D" w:rsidRDefault="000F2100" w:rsidP="00CA17B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268E3D06" wp14:editId="545B6467">
            <wp:extent cx="5937885" cy="2660015"/>
            <wp:effectExtent l="0" t="0" r="5715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66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4C763" w14:textId="25486667" w:rsidR="00B832B5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od</w:t>
      </w:r>
    </w:p>
    <w:p w14:paraId="445865C4" w14:textId="6F297468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910E7C">
        <w:rPr>
          <w:b/>
          <w:bCs/>
          <w:sz w:val="28"/>
          <w:szCs w:val="28"/>
        </w:rPr>
        <w:t xml:space="preserve">od </w:t>
      </w:r>
    </w:p>
    <w:p w14:paraId="0E44D97D" w14:textId="06E9CC65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3D2BB0">
        <w:rPr>
          <w:b/>
          <w:bCs/>
          <w:sz w:val="28"/>
          <w:szCs w:val="28"/>
        </w:rPr>
        <w:t>out</w:t>
      </w:r>
      <w:r w:rsidR="00F26C1E">
        <w:rPr>
          <w:b/>
          <w:bCs/>
          <w:sz w:val="28"/>
          <w:szCs w:val="28"/>
        </w:rPr>
        <w:t xml:space="preserve">put content as octal values </w:t>
      </w:r>
    </w:p>
    <w:p w14:paraId="147477C3" w14:textId="0A769442" w:rsidR="00761F2D" w:rsidRDefault="0038170D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02227169" w14:textId="653892C3" w:rsidR="00761F2D" w:rsidRDefault="002A3CDE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0DAD407" wp14:editId="4E38699D">
            <wp:extent cx="5937885" cy="2399030"/>
            <wp:effectExtent l="0" t="0" r="5715" b="12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399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BA23" w14:textId="6AA0B670" w:rsidR="003D2BB0" w:rsidRDefault="003D2BB0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C00EBCF" w14:textId="5F8581BC" w:rsidR="003D2BB0" w:rsidRDefault="003D2BB0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08E667E" w14:textId="01FEDF59" w:rsidR="003D2BB0" w:rsidRDefault="003D2BB0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29CAF834" w14:textId="77777777" w:rsidR="003D2BB0" w:rsidRPr="0057743A" w:rsidRDefault="003D2BB0" w:rsidP="00761F2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B550682" w14:textId="33B15365" w:rsidR="00411C20" w:rsidRDefault="00B832B5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ul</w:t>
      </w:r>
    </w:p>
    <w:p w14:paraId="63178BA5" w14:textId="131C621A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E67A0E">
        <w:rPr>
          <w:b/>
          <w:bCs/>
          <w:sz w:val="28"/>
          <w:szCs w:val="28"/>
        </w:rPr>
        <w:t xml:space="preserve">ul </w:t>
      </w:r>
    </w:p>
    <w:p w14:paraId="19551196" w14:textId="755B9560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726B46">
        <w:rPr>
          <w:b/>
          <w:bCs/>
          <w:sz w:val="28"/>
          <w:szCs w:val="28"/>
        </w:rPr>
        <w:t>underline text</w:t>
      </w:r>
    </w:p>
    <w:p w14:paraId="34D9075C" w14:textId="1D8832CF" w:rsidR="00257F12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lastRenderedPageBreak/>
        <w:t>Output:</w:t>
      </w:r>
    </w:p>
    <w:p w14:paraId="0D11FB08" w14:textId="01CACBC3" w:rsidR="003E5337" w:rsidRDefault="003E5337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BF7AD56" w14:textId="47C1B09C" w:rsidR="00164C72" w:rsidRDefault="00164C72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CA11E85" w14:textId="731C7A37" w:rsidR="00164C72" w:rsidRDefault="00164C72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E1C604C" w14:textId="34269FE9" w:rsidR="00C9080C" w:rsidRDefault="004B5478" w:rsidP="00162FF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4AFB6551" wp14:editId="72E2A56F">
            <wp:extent cx="5937885" cy="1223010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23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7C765F" w14:textId="77777777" w:rsidR="00164C72" w:rsidRPr="00257F12" w:rsidRDefault="00164C72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195D656" w14:textId="0B5F7BAC" w:rsidR="0038170D" w:rsidRDefault="005E09AA" w:rsidP="0038170D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perl </w:t>
      </w:r>
    </w:p>
    <w:p w14:paraId="546CD3EB" w14:textId="1D4B76FE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4B5478">
        <w:rPr>
          <w:b/>
          <w:bCs/>
          <w:sz w:val="28"/>
          <w:szCs w:val="28"/>
        </w:rPr>
        <w:t>perl</w:t>
      </w:r>
    </w:p>
    <w:p w14:paraId="6E0AC8D8" w14:textId="26996375" w:rsidR="0038170D" w:rsidRPr="0038170D" w:rsidRDefault="0038170D" w:rsidP="0038170D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97070C">
        <w:rPr>
          <w:b/>
          <w:bCs/>
          <w:sz w:val="28"/>
          <w:szCs w:val="28"/>
        </w:rPr>
        <w:t xml:space="preserve">writing commands using perl, a programming language. </w:t>
      </w:r>
    </w:p>
    <w:p w14:paraId="498CA0DE" w14:textId="77777777" w:rsidR="004A603A" w:rsidRDefault="004A603A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91823CA" w14:textId="4D016500" w:rsidR="0038170D" w:rsidRDefault="0038170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6B7D038D" w14:textId="3ADFFD62" w:rsidR="00A00D32" w:rsidRDefault="00A00D32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E0879EF" w14:textId="784CFC78" w:rsidR="007D3E28" w:rsidRDefault="003C4304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D026634" wp14:editId="4C6C7839">
            <wp:extent cx="5937885" cy="1139825"/>
            <wp:effectExtent l="0" t="0" r="5715" b="317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13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431A9" w14:textId="2B12794C" w:rsidR="007D3E28" w:rsidRDefault="007D3E28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EC42329" w14:textId="4585D1D5" w:rsidR="0021384D" w:rsidRDefault="0021384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30EF817" w14:textId="20506D0A" w:rsidR="0021384D" w:rsidRDefault="0021384D" w:rsidP="0038170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DFAE0D1" w14:textId="75A723C2" w:rsidR="00C03F13" w:rsidRDefault="005E09AA" w:rsidP="00C03F13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sed</w:t>
      </w:r>
    </w:p>
    <w:p w14:paraId="4A6FB2DE" w14:textId="02760325" w:rsidR="0038170D" w:rsidRPr="0038170D" w:rsidRDefault="0038170D" w:rsidP="0038170D">
      <w:pPr>
        <w:tabs>
          <w:tab w:val="left" w:pos="787"/>
        </w:tabs>
        <w:spacing w:line="320" w:lineRule="auto"/>
        <w:ind w:left="360"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Command name: </w:t>
      </w:r>
      <w:r w:rsidR="00E233E5">
        <w:rPr>
          <w:b/>
          <w:bCs/>
          <w:sz w:val="28"/>
          <w:szCs w:val="28"/>
        </w:rPr>
        <w:t>sed</w:t>
      </w:r>
    </w:p>
    <w:p w14:paraId="3A2DDBAB" w14:textId="339266B5" w:rsidR="0038170D" w:rsidRPr="0038170D" w:rsidRDefault="0038170D" w:rsidP="0038170D">
      <w:pPr>
        <w:tabs>
          <w:tab w:val="left" w:pos="787"/>
        </w:tabs>
        <w:spacing w:line="320" w:lineRule="auto"/>
        <w:ind w:left="360" w:right="340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 xml:space="preserve">Usage: </w:t>
      </w:r>
      <w:r w:rsidR="00F25F34">
        <w:rPr>
          <w:b/>
          <w:bCs/>
          <w:sz w:val="28"/>
          <w:szCs w:val="28"/>
        </w:rPr>
        <w:t xml:space="preserve">stream editing, matching. </w:t>
      </w:r>
    </w:p>
    <w:p w14:paraId="2813C616" w14:textId="2A746466" w:rsidR="004C44E3" w:rsidRDefault="0038170D" w:rsidP="0038170D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 w:rsidRPr="0038170D">
        <w:rPr>
          <w:b/>
          <w:bCs/>
          <w:sz w:val="28"/>
          <w:szCs w:val="28"/>
        </w:rPr>
        <w:t>Output:</w:t>
      </w:r>
    </w:p>
    <w:p w14:paraId="4E3C685B" w14:textId="7E7C59F3" w:rsidR="001F754C" w:rsidRDefault="001F754C" w:rsidP="0038170D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61DCA097" w14:textId="07BA9C98" w:rsidR="001F754C" w:rsidRDefault="001F754C" w:rsidP="001D029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036410E" w14:textId="1489DB75" w:rsidR="00795FE1" w:rsidRDefault="00DD6FBC" w:rsidP="00E134C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58D3ECDD" wp14:editId="7EBDE615">
            <wp:extent cx="3871356" cy="2911279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4957" cy="2921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44130D" w14:textId="77777777" w:rsidR="001F754C" w:rsidRPr="00100CF3" w:rsidRDefault="001F754C" w:rsidP="0038170D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63FC178A" w14:textId="3F13263B" w:rsidR="00A2501C" w:rsidRDefault="005E09AA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sort </w:t>
      </w:r>
    </w:p>
    <w:p w14:paraId="2F74B9A9" w14:textId="77777777" w:rsidR="00416822" w:rsidRPr="00416822" w:rsidRDefault="00416822" w:rsidP="00416822">
      <w:pPr>
        <w:pStyle w:val="ListParagraph"/>
        <w:rPr>
          <w:b/>
          <w:bCs/>
          <w:sz w:val="28"/>
          <w:szCs w:val="28"/>
        </w:rPr>
      </w:pPr>
    </w:p>
    <w:p w14:paraId="1D3C1949" w14:textId="77777777" w:rsidR="00416822" w:rsidRPr="001F754C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F754C">
        <w:rPr>
          <w:b/>
          <w:bCs/>
          <w:sz w:val="28"/>
          <w:szCs w:val="28"/>
        </w:rPr>
        <w:t xml:space="preserve">Command name: sort text files. </w:t>
      </w:r>
    </w:p>
    <w:p w14:paraId="25A2BA9C" w14:textId="77777777" w:rsidR="00416822" w:rsidRPr="001F754C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F754C">
        <w:rPr>
          <w:b/>
          <w:bCs/>
          <w:sz w:val="28"/>
          <w:szCs w:val="28"/>
        </w:rPr>
        <w:t>Usage: sort testing.csv</w:t>
      </w:r>
    </w:p>
    <w:p w14:paraId="6EDDAD87" w14:textId="139A8A3D" w:rsidR="00416822" w:rsidRPr="001F754C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F754C">
        <w:rPr>
          <w:b/>
          <w:bCs/>
          <w:sz w:val="28"/>
          <w:szCs w:val="28"/>
        </w:rPr>
        <w:t>Output</w:t>
      </w:r>
      <w:r w:rsidR="00B43081">
        <w:rPr>
          <w:b/>
          <w:bCs/>
          <w:sz w:val="28"/>
          <w:szCs w:val="28"/>
        </w:rPr>
        <w:t>:</w:t>
      </w:r>
    </w:p>
    <w:p w14:paraId="4956F4BD" w14:textId="77777777" w:rsidR="00416822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B2EBA67" wp14:editId="12911E8D">
            <wp:extent cx="3401367" cy="3339895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860" cy="3364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7CD0E" w14:textId="77777777" w:rsidR="00416822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AE9EF7D" w14:textId="1D09B595" w:rsidR="007C1075" w:rsidRDefault="007C1075" w:rsidP="007C107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887D485" w14:textId="2DF0BF6B" w:rsidR="00DE68B4" w:rsidRDefault="00DE68B4" w:rsidP="007C107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1486FC3" w14:textId="22F44FF4" w:rsidR="00DE68B4" w:rsidRDefault="00DE68B4" w:rsidP="007C107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11AC1265" w14:textId="77777777" w:rsidR="00DE68B4" w:rsidRPr="007C1075" w:rsidRDefault="00DE68B4" w:rsidP="007C107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172711E" w14:textId="77777777" w:rsidR="00553A05" w:rsidRDefault="005E09AA" w:rsidP="00553A05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su</w:t>
      </w:r>
    </w:p>
    <w:p w14:paraId="35A96D70" w14:textId="76EAAE33" w:rsidR="00434CFB" w:rsidRPr="00D46A7C" w:rsidRDefault="00434CFB" w:rsidP="00553A0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6A7C">
        <w:rPr>
          <w:b/>
          <w:bCs/>
          <w:sz w:val="28"/>
          <w:szCs w:val="28"/>
        </w:rPr>
        <w:t xml:space="preserve">Command name: </w:t>
      </w:r>
      <w:r w:rsidR="00D570DC" w:rsidRPr="00D46A7C">
        <w:rPr>
          <w:b/>
          <w:bCs/>
          <w:sz w:val="28"/>
          <w:szCs w:val="28"/>
        </w:rPr>
        <w:t>su</w:t>
      </w:r>
    </w:p>
    <w:p w14:paraId="3FD826C6" w14:textId="31D08C74" w:rsidR="00434CFB" w:rsidRPr="00D46A7C" w:rsidRDefault="00434CFB" w:rsidP="00553A0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6A7C">
        <w:rPr>
          <w:b/>
          <w:bCs/>
          <w:sz w:val="28"/>
          <w:szCs w:val="28"/>
        </w:rPr>
        <w:t xml:space="preserve">Usage: </w:t>
      </w:r>
      <w:r w:rsidR="00817415" w:rsidRPr="00D46A7C">
        <w:rPr>
          <w:b/>
          <w:bCs/>
          <w:sz w:val="28"/>
          <w:szCs w:val="28"/>
        </w:rPr>
        <w:t xml:space="preserve">creates a temporary shell. </w:t>
      </w:r>
      <w:r w:rsidR="00CE3B97" w:rsidRPr="00D46A7C">
        <w:rPr>
          <w:b/>
          <w:bCs/>
          <w:sz w:val="28"/>
          <w:szCs w:val="28"/>
        </w:rPr>
        <w:t xml:space="preserve">This won’t work for ubuntu since su is disabled by default. </w:t>
      </w:r>
    </w:p>
    <w:p w14:paraId="62543F89" w14:textId="77777777" w:rsidR="00434CFB" w:rsidRPr="00D46A7C" w:rsidRDefault="00434CFB" w:rsidP="00FC4EA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6A7C">
        <w:rPr>
          <w:b/>
          <w:bCs/>
          <w:sz w:val="28"/>
          <w:szCs w:val="28"/>
        </w:rPr>
        <w:t>Output</w:t>
      </w:r>
    </w:p>
    <w:p w14:paraId="235232C2" w14:textId="6C8A13BC" w:rsidR="0028685A" w:rsidRDefault="0028685A" w:rsidP="0028685A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0823FE99" w14:textId="295AF52F" w:rsidR="0059331F" w:rsidRDefault="00D46A7C" w:rsidP="0028685A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FC4107C" wp14:editId="01DD7EED">
            <wp:extent cx="5937885" cy="2054225"/>
            <wp:effectExtent l="0" t="0" r="5715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05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FF4E1" w14:textId="77777777" w:rsidR="0059331F" w:rsidRPr="0028685A" w:rsidRDefault="0059331F" w:rsidP="00C87D0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6D4C85B6" w14:textId="2FCA52A3" w:rsidR="005E09AA" w:rsidRDefault="005E09AA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umount</w:t>
      </w:r>
    </w:p>
    <w:p w14:paraId="2016CC3A" w14:textId="2D57A755" w:rsidR="001B3E1B" w:rsidRPr="001B3E1B" w:rsidRDefault="001B3E1B" w:rsidP="001B3E1B">
      <w:pPr>
        <w:pStyle w:val="ListParagraph"/>
        <w:rPr>
          <w:b/>
          <w:bCs/>
          <w:sz w:val="28"/>
          <w:szCs w:val="28"/>
        </w:rPr>
      </w:pPr>
      <w:r w:rsidRPr="001B3E1B">
        <w:rPr>
          <w:b/>
          <w:bCs/>
          <w:sz w:val="28"/>
          <w:szCs w:val="28"/>
        </w:rPr>
        <w:t xml:space="preserve">Command name: </w:t>
      </w:r>
      <w:r w:rsidR="00371FD3">
        <w:rPr>
          <w:b/>
          <w:bCs/>
          <w:sz w:val="28"/>
          <w:szCs w:val="28"/>
        </w:rPr>
        <w:t>umount</w:t>
      </w:r>
    </w:p>
    <w:p w14:paraId="25A58AF7" w14:textId="4D7535E9" w:rsidR="001B3E1B" w:rsidRPr="001B3E1B" w:rsidRDefault="001B3E1B" w:rsidP="001B3E1B">
      <w:pPr>
        <w:pStyle w:val="ListParagraph"/>
        <w:rPr>
          <w:b/>
          <w:bCs/>
          <w:sz w:val="28"/>
          <w:szCs w:val="28"/>
        </w:rPr>
      </w:pPr>
      <w:r w:rsidRPr="001B3E1B">
        <w:rPr>
          <w:b/>
          <w:bCs/>
          <w:sz w:val="28"/>
          <w:szCs w:val="28"/>
        </w:rPr>
        <w:t xml:space="preserve">Usage: </w:t>
      </w:r>
      <w:r w:rsidR="0049523A">
        <w:rPr>
          <w:b/>
          <w:bCs/>
          <w:sz w:val="28"/>
          <w:szCs w:val="28"/>
        </w:rPr>
        <w:t>unmount a filesystem, antagonist to mount</w:t>
      </w:r>
    </w:p>
    <w:p w14:paraId="11F29E7C" w14:textId="5AD0DA8E" w:rsidR="00F16B14" w:rsidRPr="00F16B14" w:rsidRDefault="001B3E1B" w:rsidP="001B3E1B">
      <w:pPr>
        <w:pStyle w:val="ListParagraph"/>
        <w:rPr>
          <w:b/>
          <w:bCs/>
          <w:sz w:val="28"/>
          <w:szCs w:val="28"/>
        </w:rPr>
      </w:pPr>
      <w:r w:rsidRPr="001B3E1B">
        <w:rPr>
          <w:b/>
          <w:bCs/>
          <w:sz w:val="28"/>
          <w:szCs w:val="28"/>
        </w:rPr>
        <w:t>Output</w:t>
      </w:r>
    </w:p>
    <w:p w14:paraId="7FD10D27" w14:textId="5D97791A" w:rsidR="00F16B14" w:rsidRDefault="00F16B14" w:rsidP="00F16B14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032164CD" w14:textId="3DA99EA0" w:rsidR="00107FEC" w:rsidRPr="00F16B14" w:rsidRDefault="005C4C4A" w:rsidP="00C97EC9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31366EB1" wp14:editId="662E7103">
            <wp:extent cx="4857008" cy="2622504"/>
            <wp:effectExtent l="0" t="0" r="127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817" cy="263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88E19" w14:textId="54468023" w:rsidR="00587D84" w:rsidRDefault="005E09AA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 xml:space="preserve">uncompress </w:t>
      </w:r>
    </w:p>
    <w:p w14:paraId="4891364B" w14:textId="15CD4973" w:rsidR="001B3E1B" w:rsidRPr="001B3E1B" w:rsidRDefault="001B3E1B" w:rsidP="003B117A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 w:rsidRPr="007D6714">
        <w:rPr>
          <w:b/>
          <w:bCs/>
          <w:sz w:val="28"/>
          <w:szCs w:val="28"/>
        </w:rPr>
        <w:t xml:space="preserve">Command name: </w:t>
      </w:r>
      <w:r w:rsidR="001A13A5" w:rsidRPr="007D6714">
        <w:rPr>
          <w:b/>
          <w:bCs/>
          <w:sz w:val="28"/>
          <w:szCs w:val="28"/>
        </w:rPr>
        <w:t xml:space="preserve">uncompress </w:t>
      </w:r>
    </w:p>
    <w:p w14:paraId="05DCB996" w14:textId="41006901" w:rsidR="001B3E1B" w:rsidRPr="001B3E1B" w:rsidRDefault="001B3E1B" w:rsidP="001B3E1B">
      <w:pPr>
        <w:tabs>
          <w:tab w:val="left" w:pos="787"/>
        </w:tabs>
        <w:spacing w:line="320" w:lineRule="auto"/>
        <w:ind w:left="360" w:right="340"/>
        <w:rPr>
          <w:b/>
          <w:bCs/>
          <w:sz w:val="28"/>
          <w:szCs w:val="28"/>
        </w:rPr>
      </w:pPr>
      <w:r w:rsidRPr="001B3E1B">
        <w:rPr>
          <w:b/>
          <w:bCs/>
          <w:sz w:val="28"/>
          <w:szCs w:val="28"/>
        </w:rPr>
        <w:t>Usage</w:t>
      </w:r>
      <w:r w:rsidR="00900242">
        <w:rPr>
          <w:b/>
          <w:bCs/>
          <w:sz w:val="28"/>
          <w:szCs w:val="28"/>
        </w:rPr>
        <w:t>:</w:t>
      </w:r>
      <w:r w:rsidR="00A640E8">
        <w:rPr>
          <w:b/>
          <w:bCs/>
          <w:sz w:val="28"/>
          <w:szCs w:val="28"/>
        </w:rPr>
        <w:t xml:space="preserve"> uncompress files, antagonist to compress/gzip.</w:t>
      </w:r>
    </w:p>
    <w:p w14:paraId="2FAEB374" w14:textId="174D6FAA" w:rsidR="00A21E33" w:rsidRDefault="001B3E1B" w:rsidP="001B3E1B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 w:rsidRPr="001B3E1B">
        <w:rPr>
          <w:b/>
          <w:bCs/>
          <w:sz w:val="28"/>
          <w:szCs w:val="28"/>
        </w:rPr>
        <w:t>Output</w:t>
      </w:r>
    </w:p>
    <w:p w14:paraId="10C18CC0" w14:textId="06349F1B" w:rsidR="00D557EE" w:rsidRDefault="002940A3" w:rsidP="001B3E1B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7FFD92CC" wp14:editId="171470B5">
            <wp:extent cx="5937885" cy="1377315"/>
            <wp:effectExtent l="0" t="0" r="571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7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2FDAF" w14:textId="2E4A8E44" w:rsidR="00D46A7C" w:rsidRDefault="00D46A7C" w:rsidP="001B3E1B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06666943" w14:textId="77777777" w:rsidR="007D6714" w:rsidRDefault="007D6714" w:rsidP="005662A9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8F65A1C" w14:textId="77777777" w:rsidR="00D46A7C" w:rsidRPr="00A21E33" w:rsidRDefault="00D46A7C" w:rsidP="001B3E1B">
      <w:pPr>
        <w:tabs>
          <w:tab w:val="left" w:pos="787"/>
        </w:tabs>
        <w:spacing w:line="320" w:lineRule="auto"/>
        <w:ind w:left="360" w:right="340"/>
        <w:jc w:val="both"/>
        <w:rPr>
          <w:b/>
          <w:bCs/>
          <w:sz w:val="28"/>
          <w:szCs w:val="28"/>
        </w:rPr>
      </w:pPr>
    </w:p>
    <w:p w14:paraId="001F6EB3" w14:textId="38FC07CD" w:rsidR="00416822" w:rsidRPr="00D46A7C" w:rsidRDefault="005E09AA" w:rsidP="00D46A7C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uni</w:t>
      </w:r>
      <w:r w:rsidR="003400C8">
        <w:rPr>
          <w:b/>
          <w:bCs/>
          <w:sz w:val="28"/>
          <w:szCs w:val="28"/>
        </w:rPr>
        <w:t>q</w:t>
      </w:r>
    </w:p>
    <w:p w14:paraId="12167212" w14:textId="77777777" w:rsidR="00416822" w:rsidRPr="00055104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55104">
        <w:rPr>
          <w:b/>
          <w:bCs/>
          <w:sz w:val="28"/>
          <w:szCs w:val="28"/>
        </w:rPr>
        <w:t>Command name: uniq</w:t>
      </w:r>
    </w:p>
    <w:p w14:paraId="0222CA53" w14:textId="77777777" w:rsidR="00416822" w:rsidRPr="00055104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55104">
        <w:rPr>
          <w:b/>
          <w:bCs/>
          <w:sz w:val="28"/>
          <w:szCs w:val="28"/>
        </w:rPr>
        <w:t xml:space="preserve">Usage: how many times a character is present uniquely. </w:t>
      </w:r>
    </w:p>
    <w:p w14:paraId="0BB884F5" w14:textId="77777777" w:rsidR="00416822" w:rsidRPr="00055104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55104">
        <w:rPr>
          <w:b/>
          <w:bCs/>
          <w:sz w:val="28"/>
          <w:szCs w:val="28"/>
        </w:rPr>
        <w:t>Output</w:t>
      </w:r>
    </w:p>
    <w:p w14:paraId="40D16454" w14:textId="6DB38E1E" w:rsidR="00416822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 </w:t>
      </w:r>
      <w:r w:rsidR="00C53FF7">
        <w:rPr>
          <w:noProof/>
          <w:sz w:val="28"/>
          <w:szCs w:val="28"/>
        </w:rPr>
        <w:drawing>
          <wp:inline distT="0" distB="0" distL="0" distR="0" wp14:anchorId="1C5FFF26" wp14:editId="694E4915">
            <wp:extent cx="4013860" cy="3339519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075" cy="3349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02B343" w14:textId="56599C8B" w:rsidR="00416822" w:rsidRDefault="00416822" w:rsidP="00416822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203B8F0" w14:textId="23DAA847" w:rsidR="006A19E5" w:rsidRDefault="006A19E5" w:rsidP="00324689">
      <w:pPr>
        <w:rPr>
          <w:b/>
          <w:bCs/>
          <w:sz w:val="28"/>
          <w:szCs w:val="28"/>
        </w:rPr>
      </w:pPr>
    </w:p>
    <w:p w14:paraId="16768483" w14:textId="77777777" w:rsidR="006A19E5" w:rsidRPr="00324689" w:rsidRDefault="006A19E5" w:rsidP="00324689">
      <w:pPr>
        <w:rPr>
          <w:b/>
          <w:bCs/>
          <w:sz w:val="28"/>
          <w:szCs w:val="28"/>
        </w:rPr>
      </w:pPr>
    </w:p>
    <w:p w14:paraId="38F224CD" w14:textId="77777777" w:rsidR="003400C8" w:rsidRPr="003400C8" w:rsidRDefault="003400C8" w:rsidP="003400C8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FD3EE78" w14:textId="7998623F" w:rsidR="00411C20" w:rsidRPr="00043D26" w:rsidRDefault="005E09AA" w:rsidP="00043D26">
      <w:pPr>
        <w:pStyle w:val="ListParagraph"/>
        <w:numPr>
          <w:ilvl w:val="0"/>
          <w:numId w:val="3"/>
        </w:num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43D26">
        <w:rPr>
          <w:b/>
          <w:bCs/>
          <w:sz w:val="28"/>
          <w:szCs w:val="28"/>
        </w:rPr>
        <w:t>whoami</w:t>
      </w:r>
    </w:p>
    <w:p w14:paraId="5185F66A" w14:textId="1B4B23DE" w:rsidR="00411C20" w:rsidRPr="00C31DDF" w:rsidRDefault="00411C20" w:rsidP="008D54C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9FB9148" w14:textId="735C90A2" w:rsidR="00C53FF7" w:rsidRPr="00C31DDF" w:rsidRDefault="00C53FF7" w:rsidP="00C53FF7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C31DDF">
        <w:rPr>
          <w:b/>
          <w:bCs/>
          <w:sz w:val="28"/>
          <w:szCs w:val="28"/>
        </w:rPr>
        <w:t>Command name: whoami</w:t>
      </w:r>
    </w:p>
    <w:p w14:paraId="43017C61" w14:textId="319FBFC7" w:rsidR="00C53FF7" w:rsidRPr="00C31DDF" w:rsidRDefault="00C53FF7" w:rsidP="00BF485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C31DDF">
        <w:rPr>
          <w:b/>
          <w:bCs/>
          <w:sz w:val="28"/>
          <w:szCs w:val="28"/>
        </w:rPr>
        <w:t xml:space="preserve">Usage: </w:t>
      </w:r>
      <w:r w:rsidR="00BF485C" w:rsidRPr="00C31DDF">
        <w:rPr>
          <w:b/>
          <w:bCs/>
          <w:sz w:val="28"/>
          <w:szCs w:val="28"/>
        </w:rPr>
        <w:t>print the userid</w:t>
      </w:r>
    </w:p>
    <w:p w14:paraId="2B0D6D95" w14:textId="5765897B" w:rsidR="00C53FF7" w:rsidRPr="00C31DDF" w:rsidRDefault="00C53FF7" w:rsidP="00C53FF7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C31DDF">
        <w:rPr>
          <w:b/>
          <w:bCs/>
          <w:sz w:val="28"/>
          <w:szCs w:val="28"/>
        </w:rPr>
        <w:t>Output</w:t>
      </w:r>
      <w:r w:rsidR="00BF485C" w:rsidRPr="00C31DDF">
        <w:rPr>
          <w:b/>
          <w:bCs/>
          <w:sz w:val="28"/>
          <w:szCs w:val="28"/>
        </w:rPr>
        <w:t xml:space="preserve"> </w:t>
      </w:r>
    </w:p>
    <w:p w14:paraId="2CABA995" w14:textId="22265630" w:rsidR="00411C20" w:rsidRDefault="00324689" w:rsidP="008D54C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FA638BC" wp14:editId="2394E51D">
            <wp:extent cx="5937885" cy="1983105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8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73AE6" w14:textId="50FABF44" w:rsidR="004B2624" w:rsidRDefault="004B2624" w:rsidP="00EF3ED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E888632" w14:textId="77777777" w:rsidR="004447D9" w:rsidRDefault="004447D9" w:rsidP="00EF3ED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FC13C7E" w14:textId="3898824A" w:rsidR="00AE41BC" w:rsidRPr="002543CB" w:rsidRDefault="00AE41BC" w:rsidP="00AE41BC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40"/>
          <w:szCs w:val="40"/>
        </w:rPr>
      </w:pPr>
      <w:r w:rsidRPr="002543CB">
        <w:rPr>
          <w:b/>
          <w:bCs/>
          <w:sz w:val="40"/>
          <w:szCs w:val="40"/>
        </w:rPr>
        <w:t>Part II:</w:t>
      </w:r>
      <w:r w:rsidR="0004560F" w:rsidRPr="002543CB">
        <w:rPr>
          <w:b/>
          <w:bCs/>
          <w:sz w:val="40"/>
          <w:szCs w:val="40"/>
        </w:rPr>
        <w:t xml:space="preserve"> Chapter </w:t>
      </w:r>
      <w:r w:rsidR="009354E3" w:rsidRPr="002543CB">
        <w:rPr>
          <w:b/>
          <w:bCs/>
          <w:sz w:val="40"/>
          <w:szCs w:val="40"/>
        </w:rPr>
        <w:t>4</w:t>
      </w:r>
    </w:p>
    <w:p w14:paraId="40829C0D" w14:textId="7C304DA7" w:rsidR="00B20CAA" w:rsidRPr="00D1304D" w:rsidRDefault="00B20CAA" w:rsidP="00D1304D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92CC1DE" w14:textId="65161D37" w:rsidR="00B20CAA" w:rsidRDefault="00B20CAA" w:rsidP="00AE41BC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0F7AB90" w14:textId="5CE4924F" w:rsidR="00C76E10" w:rsidRPr="00244D7C" w:rsidRDefault="00241BAE" w:rsidP="00244D7C">
      <w:pPr>
        <w:pStyle w:val="ListParagraph"/>
        <w:numPr>
          <w:ilvl w:val="0"/>
          <w:numId w:val="4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 w:rsidRPr="00244D7C">
        <w:rPr>
          <w:sz w:val="28"/>
          <w:szCs w:val="28"/>
        </w:rPr>
        <w:t xml:space="preserve">chsh </w:t>
      </w:r>
    </w:p>
    <w:p w14:paraId="2DD22E49" w14:textId="5155A2AF" w:rsidR="008605D6" w:rsidRPr="00067781" w:rsidRDefault="008605D6" w:rsidP="008605D6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067781">
        <w:rPr>
          <w:b/>
          <w:bCs/>
          <w:sz w:val="28"/>
          <w:szCs w:val="28"/>
        </w:rPr>
        <w:t xml:space="preserve">Command name: </w:t>
      </w:r>
      <w:r w:rsidR="006A787D" w:rsidRPr="00067781">
        <w:rPr>
          <w:b/>
          <w:bCs/>
          <w:sz w:val="28"/>
          <w:szCs w:val="28"/>
        </w:rPr>
        <w:t>chsh</w:t>
      </w:r>
    </w:p>
    <w:p w14:paraId="73467F9B" w14:textId="28C3177E" w:rsidR="008605D6" w:rsidRPr="00067781" w:rsidRDefault="008605D6" w:rsidP="008605D6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067781">
        <w:rPr>
          <w:b/>
          <w:bCs/>
          <w:sz w:val="28"/>
          <w:szCs w:val="28"/>
        </w:rPr>
        <w:t xml:space="preserve">Usage: </w:t>
      </w:r>
      <w:r w:rsidR="00983DFB" w:rsidRPr="00067781">
        <w:rPr>
          <w:b/>
          <w:bCs/>
          <w:sz w:val="28"/>
          <w:szCs w:val="28"/>
        </w:rPr>
        <w:t>changing the shell.</w:t>
      </w:r>
      <w:r w:rsidR="00E577D4" w:rsidRPr="00067781">
        <w:rPr>
          <w:b/>
          <w:bCs/>
          <w:sz w:val="28"/>
          <w:szCs w:val="28"/>
        </w:rPr>
        <w:t xml:space="preserve"> </w:t>
      </w:r>
    </w:p>
    <w:p w14:paraId="5A99E49F" w14:textId="6DA25A89" w:rsidR="00244D7C" w:rsidRPr="00067781" w:rsidRDefault="008605D6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67781">
        <w:rPr>
          <w:b/>
          <w:bCs/>
          <w:sz w:val="28"/>
          <w:szCs w:val="28"/>
        </w:rPr>
        <w:t>Output:</w:t>
      </w:r>
    </w:p>
    <w:p w14:paraId="0878249F" w14:textId="28FE2675" w:rsidR="006A12AB" w:rsidRDefault="0096071A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46D636B" wp14:editId="323EA9A0">
            <wp:extent cx="5937885" cy="1971040"/>
            <wp:effectExtent l="0" t="0" r="571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7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6FC348" w14:textId="12A36F76" w:rsidR="006A12AB" w:rsidRDefault="006A12AB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2F7AE3A" w14:textId="77777777" w:rsidR="006A12AB" w:rsidRPr="00244D7C" w:rsidRDefault="006A12AB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938C139" w14:textId="26D71E34" w:rsidR="008C6698" w:rsidRDefault="008C6698" w:rsidP="00D10106">
      <w:pPr>
        <w:pStyle w:val="ListParagraph"/>
        <w:numPr>
          <w:ilvl w:val="0"/>
          <w:numId w:val="4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 w:rsidRPr="00D10106">
        <w:rPr>
          <w:sz w:val="28"/>
          <w:szCs w:val="28"/>
        </w:rPr>
        <w:t>echo</w:t>
      </w:r>
    </w:p>
    <w:p w14:paraId="4F9D7C75" w14:textId="25504C34" w:rsidR="008605D6" w:rsidRPr="00A01B15" w:rsidRDefault="008605D6" w:rsidP="008605D6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A01B15">
        <w:rPr>
          <w:b/>
          <w:bCs/>
          <w:sz w:val="28"/>
          <w:szCs w:val="28"/>
        </w:rPr>
        <w:t xml:space="preserve">Command name: </w:t>
      </w:r>
      <w:r w:rsidR="00171393" w:rsidRPr="00A01B15">
        <w:rPr>
          <w:b/>
          <w:bCs/>
          <w:sz w:val="28"/>
          <w:szCs w:val="28"/>
        </w:rPr>
        <w:t>echo</w:t>
      </w:r>
    </w:p>
    <w:p w14:paraId="67BC7B61" w14:textId="0365A735" w:rsidR="008605D6" w:rsidRPr="00A01B15" w:rsidRDefault="008605D6" w:rsidP="008605D6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A01B15">
        <w:rPr>
          <w:b/>
          <w:bCs/>
          <w:sz w:val="28"/>
          <w:szCs w:val="28"/>
        </w:rPr>
        <w:t xml:space="preserve">Usage: </w:t>
      </w:r>
      <w:r w:rsidR="00172941" w:rsidRPr="00A01B15">
        <w:rPr>
          <w:b/>
          <w:bCs/>
          <w:sz w:val="28"/>
          <w:szCs w:val="28"/>
        </w:rPr>
        <w:t xml:space="preserve">output a line of text </w:t>
      </w:r>
    </w:p>
    <w:p w14:paraId="25AE7B72" w14:textId="75E1F8D1" w:rsidR="008605D6" w:rsidRPr="00A01B15" w:rsidRDefault="008605D6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A01B15">
        <w:rPr>
          <w:b/>
          <w:bCs/>
          <w:sz w:val="28"/>
          <w:szCs w:val="28"/>
        </w:rPr>
        <w:t>Output:</w:t>
      </w:r>
    </w:p>
    <w:p w14:paraId="79134F3A" w14:textId="5725FC59" w:rsidR="001A2E5A" w:rsidRDefault="001A2E5A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744164F" wp14:editId="29AFC504">
            <wp:extent cx="5937885" cy="949960"/>
            <wp:effectExtent l="0" t="0" r="5715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949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DBF1C" w14:textId="43A97D66" w:rsidR="001A2E5A" w:rsidRDefault="001A2E5A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27A1CD1" w14:textId="04B70249" w:rsidR="001A2E5A" w:rsidRDefault="001A2E5A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BDF6436" w14:textId="44146693" w:rsidR="00621287" w:rsidRDefault="00621287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CAE4B2C" w14:textId="77777777" w:rsidR="00621287" w:rsidRPr="008605D6" w:rsidRDefault="00621287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376A699" w14:textId="55283631" w:rsidR="008605D6" w:rsidRDefault="00854779" w:rsidP="008605D6">
      <w:pPr>
        <w:tabs>
          <w:tab w:val="left" w:pos="787"/>
        </w:tabs>
        <w:spacing w:line="320" w:lineRule="auto"/>
        <w:ind w:left="360" w:right="340"/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3</w:t>
      </w:r>
      <w:r w:rsidR="00F01EDD">
        <w:rPr>
          <w:sz w:val="28"/>
          <w:szCs w:val="28"/>
        </w:rPr>
        <w:t>.</w:t>
      </w:r>
      <w:r w:rsidR="008C6698" w:rsidRPr="00854779">
        <w:rPr>
          <w:sz w:val="28"/>
          <w:szCs w:val="28"/>
        </w:rPr>
        <w:t>kill</w:t>
      </w:r>
    </w:p>
    <w:p w14:paraId="4B19EB3F" w14:textId="46F20394" w:rsidR="008605D6" w:rsidRPr="000947E7" w:rsidRDefault="008605D6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947E7">
        <w:rPr>
          <w:b/>
          <w:bCs/>
          <w:sz w:val="28"/>
          <w:szCs w:val="28"/>
        </w:rPr>
        <w:t xml:space="preserve">Command name: </w:t>
      </w:r>
      <w:r w:rsidR="00F83222" w:rsidRPr="000947E7">
        <w:rPr>
          <w:b/>
          <w:bCs/>
          <w:sz w:val="28"/>
          <w:szCs w:val="28"/>
        </w:rPr>
        <w:t>kill</w:t>
      </w:r>
    </w:p>
    <w:p w14:paraId="3C629A98" w14:textId="62C3A0EF" w:rsidR="008605D6" w:rsidRPr="000947E7" w:rsidRDefault="008605D6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947E7">
        <w:rPr>
          <w:b/>
          <w:bCs/>
          <w:sz w:val="28"/>
          <w:szCs w:val="28"/>
        </w:rPr>
        <w:t>Usage:</w:t>
      </w:r>
      <w:r w:rsidR="00621287" w:rsidRPr="000947E7">
        <w:rPr>
          <w:b/>
          <w:bCs/>
          <w:sz w:val="28"/>
          <w:szCs w:val="28"/>
        </w:rPr>
        <w:t xml:space="preserve"> kill a process</w:t>
      </w:r>
      <w:r w:rsidRPr="000947E7">
        <w:rPr>
          <w:b/>
          <w:bCs/>
          <w:sz w:val="28"/>
          <w:szCs w:val="28"/>
        </w:rPr>
        <w:t xml:space="preserve"> </w:t>
      </w:r>
    </w:p>
    <w:p w14:paraId="2DD1875F" w14:textId="076E4F7D" w:rsidR="008605D6" w:rsidRDefault="008605D6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947E7">
        <w:rPr>
          <w:b/>
          <w:bCs/>
          <w:sz w:val="28"/>
          <w:szCs w:val="28"/>
        </w:rPr>
        <w:t>Output:</w:t>
      </w:r>
    </w:p>
    <w:p w14:paraId="2DEC2F99" w14:textId="58EADB78" w:rsidR="005C5CB0" w:rsidRDefault="005C5CB0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44F27118" w14:textId="23E99224" w:rsidR="005C5CB0" w:rsidRDefault="005C5CB0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5298428C" w14:textId="363DDC09" w:rsidR="005C5CB0" w:rsidRDefault="005C5CB0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7E2F23AD" w14:textId="4CB0CCF4" w:rsidR="005C5CB0" w:rsidRPr="000947E7" w:rsidRDefault="005C5CB0" w:rsidP="008605D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2E6D93D4" wp14:editId="0FCD2929">
            <wp:extent cx="5937885" cy="2018665"/>
            <wp:effectExtent l="0" t="0" r="5715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01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B8A72" w14:textId="77777777" w:rsidR="00BD4295" w:rsidRPr="00854779" w:rsidRDefault="00BD4295" w:rsidP="008605D6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6EC7C9D" w14:textId="7608BD97" w:rsidR="000421F4" w:rsidRDefault="008C6698" w:rsidP="00203366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ohup </w:t>
      </w:r>
    </w:p>
    <w:p w14:paraId="13D4FD26" w14:textId="386865BB" w:rsidR="00217817" w:rsidRPr="00957F99" w:rsidRDefault="00217817" w:rsidP="00217817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957F99">
        <w:rPr>
          <w:b/>
          <w:bCs/>
          <w:sz w:val="28"/>
          <w:szCs w:val="28"/>
        </w:rPr>
        <w:t xml:space="preserve">Command name: </w:t>
      </w:r>
      <w:r w:rsidR="008F6225" w:rsidRPr="00957F99">
        <w:rPr>
          <w:b/>
          <w:bCs/>
          <w:sz w:val="28"/>
          <w:szCs w:val="28"/>
        </w:rPr>
        <w:t>nohup</w:t>
      </w:r>
    </w:p>
    <w:p w14:paraId="6D005F96" w14:textId="262F412A" w:rsidR="00217817" w:rsidRPr="00957F99" w:rsidRDefault="00217817" w:rsidP="00E17ED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957F99">
        <w:rPr>
          <w:b/>
          <w:bCs/>
          <w:sz w:val="28"/>
          <w:szCs w:val="28"/>
        </w:rPr>
        <w:t xml:space="preserve">Usage: </w:t>
      </w:r>
      <w:r w:rsidR="00070B5E" w:rsidRPr="00957F99">
        <w:rPr>
          <w:b/>
          <w:bCs/>
          <w:sz w:val="28"/>
          <w:szCs w:val="28"/>
        </w:rPr>
        <w:t>run the command even if the session gets</w:t>
      </w:r>
      <w:r w:rsidR="00F11CEE" w:rsidRPr="00957F99">
        <w:rPr>
          <w:b/>
          <w:bCs/>
          <w:sz w:val="28"/>
          <w:szCs w:val="28"/>
        </w:rPr>
        <w:t xml:space="preserve"> disconnected. </w:t>
      </w:r>
      <w:r w:rsidR="00070B5E" w:rsidRPr="00957F99">
        <w:rPr>
          <w:b/>
          <w:bCs/>
          <w:sz w:val="28"/>
          <w:szCs w:val="28"/>
        </w:rPr>
        <w:t xml:space="preserve"> </w:t>
      </w:r>
    </w:p>
    <w:p w14:paraId="485E43C3" w14:textId="72952D08" w:rsidR="00203366" w:rsidRPr="00957F99" w:rsidRDefault="00217817" w:rsidP="00217817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957F99">
        <w:rPr>
          <w:b/>
          <w:bCs/>
          <w:sz w:val="28"/>
          <w:szCs w:val="28"/>
        </w:rPr>
        <w:t>Output:</w:t>
      </w:r>
      <w:r w:rsidR="00BD4295">
        <w:rPr>
          <w:b/>
          <w:bCs/>
          <w:noProof/>
          <w:sz w:val="28"/>
          <w:szCs w:val="28"/>
        </w:rPr>
        <w:drawing>
          <wp:inline distT="0" distB="0" distL="0" distR="0" wp14:anchorId="6D4257E9" wp14:editId="2CAC8C75">
            <wp:extent cx="5937885" cy="2422525"/>
            <wp:effectExtent l="0" t="0" r="571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42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2BF4D" w14:textId="16E1CADC" w:rsidR="007714F0" w:rsidRDefault="007714F0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F302440" w14:textId="77777777" w:rsidR="007714F0" w:rsidRPr="00203366" w:rsidRDefault="007714F0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BCC1D69" w14:textId="761EB838" w:rsidR="008C6698" w:rsidRDefault="008C6698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ps</w:t>
      </w:r>
    </w:p>
    <w:p w14:paraId="205519E9" w14:textId="6A795FFE" w:rsidR="00217817" w:rsidRPr="00754DAF" w:rsidRDefault="00217817" w:rsidP="00217817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754DAF">
        <w:rPr>
          <w:b/>
          <w:bCs/>
          <w:sz w:val="28"/>
          <w:szCs w:val="28"/>
        </w:rPr>
        <w:t xml:space="preserve">Command name: </w:t>
      </w:r>
      <w:r w:rsidR="00C454E6" w:rsidRPr="00754DAF">
        <w:rPr>
          <w:b/>
          <w:bCs/>
          <w:sz w:val="28"/>
          <w:szCs w:val="28"/>
        </w:rPr>
        <w:t>ps</w:t>
      </w:r>
    </w:p>
    <w:p w14:paraId="7BCFC8C5" w14:textId="503A939D" w:rsidR="00217817" w:rsidRPr="00754DAF" w:rsidRDefault="00217817" w:rsidP="008C30D4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754DAF">
        <w:rPr>
          <w:b/>
          <w:bCs/>
          <w:sz w:val="28"/>
          <w:szCs w:val="28"/>
        </w:rPr>
        <w:t xml:space="preserve">Usage: </w:t>
      </w:r>
      <w:r w:rsidR="00A029F8" w:rsidRPr="00754DAF">
        <w:rPr>
          <w:b/>
          <w:bCs/>
          <w:sz w:val="28"/>
          <w:szCs w:val="28"/>
        </w:rPr>
        <w:t xml:space="preserve">running processes of a system </w:t>
      </w:r>
    </w:p>
    <w:p w14:paraId="138E41B8" w14:textId="2837E18C" w:rsidR="00217817" w:rsidRPr="00754DAF" w:rsidRDefault="00217817" w:rsidP="00217817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754DAF">
        <w:rPr>
          <w:b/>
          <w:bCs/>
          <w:sz w:val="28"/>
          <w:szCs w:val="28"/>
        </w:rPr>
        <w:t>Output:</w:t>
      </w:r>
    </w:p>
    <w:p w14:paraId="02D48B7C" w14:textId="2EF7BC6F" w:rsidR="0079472C" w:rsidRDefault="0079472C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104C47E" w14:textId="29BF052B" w:rsidR="0079472C" w:rsidRDefault="00A25167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18E7A24" wp14:editId="40723C64">
            <wp:extent cx="5937885" cy="997585"/>
            <wp:effectExtent l="0" t="0" r="571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35FD11" w14:textId="523A42BA" w:rsidR="00AB1BF5" w:rsidRDefault="00AB1BF5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01EB356" w14:textId="54D2B4F2" w:rsidR="00AB1BF5" w:rsidRDefault="00AB1BF5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274856D" w14:textId="3B2F7473" w:rsidR="00AB1BF5" w:rsidRDefault="00AB1BF5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6932F0E" w14:textId="7780E64D" w:rsidR="00AB1BF5" w:rsidRDefault="00AB1BF5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7101D59" w14:textId="77777777" w:rsidR="00AB1BF5" w:rsidRPr="00217817" w:rsidRDefault="00AB1BF5" w:rsidP="00217817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F7D0318" w14:textId="4419CA7C" w:rsidR="008C6698" w:rsidRDefault="008C6698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sleep</w:t>
      </w:r>
    </w:p>
    <w:p w14:paraId="3AFDD252" w14:textId="713BA125" w:rsidR="00334F45" w:rsidRPr="0021547D" w:rsidRDefault="00334F45" w:rsidP="00334F45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21547D">
        <w:rPr>
          <w:b/>
          <w:bCs/>
          <w:sz w:val="28"/>
          <w:szCs w:val="28"/>
        </w:rPr>
        <w:t xml:space="preserve">Command name: </w:t>
      </w:r>
      <w:r w:rsidR="00AF1671" w:rsidRPr="0021547D">
        <w:rPr>
          <w:b/>
          <w:bCs/>
          <w:sz w:val="28"/>
          <w:szCs w:val="28"/>
        </w:rPr>
        <w:t>sleep</w:t>
      </w:r>
    </w:p>
    <w:p w14:paraId="367A56A0" w14:textId="62DF4B30" w:rsidR="00334F45" w:rsidRPr="0021547D" w:rsidRDefault="00334F45" w:rsidP="00334F45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21547D">
        <w:rPr>
          <w:b/>
          <w:bCs/>
          <w:sz w:val="28"/>
          <w:szCs w:val="28"/>
        </w:rPr>
        <w:t xml:space="preserve">Usage: </w:t>
      </w:r>
      <w:r w:rsidR="0034686D" w:rsidRPr="0021547D">
        <w:rPr>
          <w:b/>
          <w:bCs/>
          <w:sz w:val="28"/>
          <w:szCs w:val="28"/>
        </w:rPr>
        <w:t xml:space="preserve">wait </w:t>
      </w:r>
      <w:r w:rsidR="00F8486A" w:rsidRPr="0021547D">
        <w:rPr>
          <w:b/>
          <w:bCs/>
          <w:sz w:val="28"/>
          <w:szCs w:val="28"/>
        </w:rPr>
        <w:t>for an execution of a script</w:t>
      </w:r>
    </w:p>
    <w:p w14:paraId="2C79C101" w14:textId="2AC5A235" w:rsidR="00334F45" w:rsidRPr="0021547D" w:rsidRDefault="00334F45" w:rsidP="00334F4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21547D">
        <w:rPr>
          <w:b/>
          <w:bCs/>
          <w:sz w:val="28"/>
          <w:szCs w:val="28"/>
        </w:rPr>
        <w:t>Output:</w:t>
      </w:r>
      <w:r w:rsidR="00DA640A">
        <w:rPr>
          <w:b/>
          <w:bCs/>
          <w:noProof/>
          <w:sz w:val="28"/>
          <w:szCs w:val="28"/>
        </w:rPr>
        <w:drawing>
          <wp:inline distT="0" distB="0" distL="0" distR="0" wp14:anchorId="1A3AF017" wp14:editId="3D7ACADF">
            <wp:extent cx="5937885" cy="629285"/>
            <wp:effectExtent l="0" t="0" r="571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A640A">
        <w:rPr>
          <w:b/>
          <w:bCs/>
          <w:noProof/>
          <w:sz w:val="28"/>
          <w:szCs w:val="28"/>
        </w:rPr>
        <w:drawing>
          <wp:inline distT="0" distB="0" distL="0" distR="0" wp14:anchorId="7C457AB7" wp14:editId="30BF9904">
            <wp:extent cx="5937885" cy="593725"/>
            <wp:effectExtent l="0" t="0" r="571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59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2BF4D" w14:textId="0C71A7CB" w:rsidR="00091BAB" w:rsidRDefault="00091BAB" w:rsidP="00334F45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F3EE0C6" w14:textId="2A41F774" w:rsidR="00091BAB" w:rsidRDefault="00091BAB" w:rsidP="00334F45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FBEE9CB" w14:textId="77777777" w:rsidR="00091BAB" w:rsidRPr="00334F45" w:rsidRDefault="00091BAB" w:rsidP="00334F45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2EB9E5A" w14:textId="2CE6FD30" w:rsidR="008C6698" w:rsidRDefault="008C6698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eval</w:t>
      </w:r>
    </w:p>
    <w:p w14:paraId="666D46A4" w14:textId="254F538C" w:rsidR="00923CD8" w:rsidRPr="00565BB3" w:rsidRDefault="00923CD8" w:rsidP="00923CD8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565BB3">
        <w:rPr>
          <w:b/>
          <w:bCs/>
          <w:sz w:val="28"/>
          <w:szCs w:val="28"/>
        </w:rPr>
        <w:t xml:space="preserve">Command name: </w:t>
      </w:r>
      <w:r w:rsidR="004005C9" w:rsidRPr="00565BB3">
        <w:rPr>
          <w:b/>
          <w:bCs/>
          <w:sz w:val="28"/>
          <w:szCs w:val="28"/>
        </w:rPr>
        <w:t>eval</w:t>
      </w:r>
    </w:p>
    <w:p w14:paraId="093BED7B" w14:textId="20BB831D" w:rsidR="00923CD8" w:rsidRPr="00565BB3" w:rsidRDefault="00923CD8" w:rsidP="00923CD8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565BB3">
        <w:rPr>
          <w:b/>
          <w:bCs/>
          <w:sz w:val="28"/>
          <w:szCs w:val="28"/>
        </w:rPr>
        <w:t xml:space="preserve">Usage: </w:t>
      </w:r>
      <w:r w:rsidR="003C0384" w:rsidRPr="00565BB3">
        <w:rPr>
          <w:b/>
          <w:bCs/>
          <w:sz w:val="28"/>
          <w:szCs w:val="28"/>
        </w:rPr>
        <w:t xml:space="preserve">execute commands, similar to exec. </w:t>
      </w:r>
    </w:p>
    <w:p w14:paraId="348BF268" w14:textId="1A1BE39F" w:rsidR="003E2C22" w:rsidRPr="00565BB3" w:rsidRDefault="00923CD8" w:rsidP="00923CD8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565BB3">
        <w:rPr>
          <w:b/>
          <w:bCs/>
          <w:sz w:val="28"/>
          <w:szCs w:val="28"/>
        </w:rPr>
        <w:lastRenderedPageBreak/>
        <w:t>Output:</w:t>
      </w:r>
    </w:p>
    <w:p w14:paraId="3AF7FA31" w14:textId="564602D1" w:rsidR="00091BAB" w:rsidRDefault="00091BAB" w:rsidP="00923CD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6E6DDAC" w14:textId="77294EBD" w:rsidR="00091BAB" w:rsidRDefault="0096398E" w:rsidP="00923CD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920FFB7" wp14:editId="620F11C3">
            <wp:extent cx="5937885" cy="1710055"/>
            <wp:effectExtent l="0" t="0" r="5715" b="44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710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13EF7" w14:textId="794832FC" w:rsidR="008D0C39" w:rsidRDefault="008D0C39" w:rsidP="00923CD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1D8D432" w14:textId="56517CAC" w:rsidR="008D0C39" w:rsidRDefault="008D0C39" w:rsidP="00923CD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447FB93" w14:textId="77777777" w:rsidR="00091BAB" w:rsidRPr="003E2C22" w:rsidRDefault="00091BAB" w:rsidP="00923CD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69D6163" w14:textId="1D9D1D8D" w:rsidR="008C6698" w:rsidRDefault="008C6698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exec</w:t>
      </w:r>
    </w:p>
    <w:p w14:paraId="368AB19C" w14:textId="12699B3E" w:rsidR="00214700" w:rsidRPr="00156C3F" w:rsidRDefault="00214700" w:rsidP="00214700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156C3F">
        <w:rPr>
          <w:b/>
          <w:bCs/>
          <w:sz w:val="28"/>
          <w:szCs w:val="28"/>
        </w:rPr>
        <w:t xml:space="preserve">Command name: </w:t>
      </w:r>
      <w:r w:rsidR="0043464B" w:rsidRPr="00156C3F">
        <w:rPr>
          <w:b/>
          <w:bCs/>
          <w:sz w:val="28"/>
          <w:szCs w:val="28"/>
        </w:rPr>
        <w:t>exec</w:t>
      </w:r>
    </w:p>
    <w:p w14:paraId="01CC7755" w14:textId="19E1F4AF" w:rsidR="00214700" w:rsidRPr="00156C3F" w:rsidRDefault="00214700" w:rsidP="00214700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156C3F">
        <w:rPr>
          <w:b/>
          <w:bCs/>
          <w:sz w:val="28"/>
          <w:szCs w:val="28"/>
        </w:rPr>
        <w:t xml:space="preserve">Usage: </w:t>
      </w:r>
      <w:r w:rsidR="00B37880" w:rsidRPr="00156C3F">
        <w:rPr>
          <w:b/>
          <w:bCs/>
          <w:sz w:val="28"/>
          <w:szCs w:val="28"/>
        </w:rPr>
        <w:t xml:space="preserve">exec command allows the user to execute a command from the bash. </w:t>
      </w:r>
    </w:p>
    <w:p w14:paraId="2F837B39" w14:textId="5463CFE3" w:rsidR="00214700" w:rsidRPr="00156C3F" w:rsidRDefault="00214700" w:rsidP="0021470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56C3F">
        <w:rPr>
          <w:b/>
          <w:bCs/>
          <w:sz w:val="28"/>
          <w:szCs w:val="28"/>
        </w:rPr>
        <w:t>Output:</w:t>
      </w:r>
    </w:p>
    <w:p w14:paraId="142B149B" w14:textId="53C22951" w:rsidR="008D1BCD" w:rsidRDefault="008D1BCD" w:rsidP="00214700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AB7EC4E" w14:textId="5CF14B0B" w:rsidR="008D1BCD" w:rsidRDefault="008D1BCD" w:rsidP="00214700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FD8D59D" w14:textId="7BAA56FB" w:rsidR="008D1BCD" w:rsidRDefault="000C48DD" w:rsidP="00214700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7163B8E" wp14:editId="5B9EF1AD">
            <wp:extent cx="5937885" cy="1924050"/>
            <wp:effectExtent l="0" t="0" r="571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DC1A6" w14:textId="77777777" w:rsidR="00AE4738" w:rsidRPr="00214700" w:rsidRDefault="00AE4738" w:rsidP="00214700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A31D635" w14:textId="6CF7C0EC" w:rsidR="00095625" w:rsidRDefault="00095625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exit</w:t>
      </w:r>
    </w:p>
    <w:p w14:paraId="10FBA705" w14:textId="1E84DCE5" w:rsidR="0070416B" w:rsidRPr="00AE7D4F" w:rsidRDefault="0070416B" w:rsidP="0070416B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AE7D4F">
        <w:rPr>
          <w:b/>
          <w:bCs/>
          <w:sz w:val="28"/>
          <w:szCs w:val="28"/>
        </w:rPr>
        <w:t xml:space="preserve">Command name: </w:t>
      </w:r>
      <w:r w:rsidR="00535237" w:rsidRPr="00AE7D4F">
        <w:rPr>
          <w:b/>
          <w:bCs/>
          <w:sz w:val="28"/>
          <w:szCs w:val="28"/>
        </w:rPr>
        <w:t>exit</w:t>
      </w:r>
    </w:p>
    <w:p w14:paraId="21432F74" w14:textId="1379BFEF" w:rsidR="0070416B" w:rsidRPr="00AE7D4F" w:rsidRDefault="0070416B" w:rsidP="00A0459E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AE7D4F">
        <w:rPr>
          <w:b/>
          <w:bCs/>
          <w:sz w:val="28"/>
          <w:szCs w:val="28"/>
        </w:rPr>
        <w:t>Usage</w:t>
      </w:r>
      <w:r w:rsidR="00A0459E" w:rsidRPr="00AE7D4F">
        <w:rPr>
          <w:b/>
          <w:bCs/>
          <w:sz w:val="28"/>
          <w:szCs w:val="28"/>
        </w:rPr>
        <w:t xml:space="preserve">: exit the terminal </w:t>
      </w:r>
      <w:r w:rsidRPr="00AE7D4F">
        <w:rPr>
          <w:b/>
          <w:bCs/>
          <w:sz w:val="28"/>
          <w:szCs w:val="28"/>
        </w:rPr>
        <w:t xml:space="preserve"> </w:t>
      </w:r>
    </w:p>
    <w:p w14:paraId="77B1170A" w14:textId="08752B88" w:rsidR="0070416B" w:rsidRPr="00AE7D4F" w:rsidRDefault="0070416B" w:rsidP="0070416B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AE7D4F">
        <w:rPr>
          <w:b/>
          <w:bCs/>
          <w:sz w:val="28"/>
          <w:szCs w:val="28"/>
        </w:rPr>
        <w:lastRenderedPageBreak/>
        <w:t>Output:</w:t>
      </w:r>
    </w:p>
    <w:p w14:paraId="1213BDC7" w14:textId="1A6425B4" w:rsidR="00F77332" w:rsidRDefault="00F77332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F073CE4" w14:textId="62E530C0" w:rsidR="00F77332" w:rsidRDefault="00F77332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5044DB4" wp14:editId="1AC23570">
            <wp:extent cx="5937885" cy="1306195"/>
            <wp:effectExtent l="0" t="0" r="5715" b="825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30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C29BE" w14:textId="552A1864" w:rsidR="00AD5BE3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AF6A146" w14:textId="7295D850" w:rsidR="00AD5BE3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99865C0" w14:textId="66847E25" w:rsidR="00AD5BE3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3E833FA" w14:textId="7E1EABD3" w:rsidR="00AD5BE3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9B2ABB8" w14:textId="5672AB9A" w:rsidR="00AD5BE3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82E133B" w14:textId="77777777" w:rsidR="00AD5BE3" w:rsidRPr="0070416B" w:rsidRDefault="00AD5BE3" w:rsidP="0070416B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08224EB" w14:textId="0E84D0F2" w:rsidR="00200209" w:rsidRDefault="00200209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login </w:t>
      </w:r>
    </w:p>
    <w:p w14:paraId="3AEAB25E" w14:textId="1F0CC739" w:rsidR="00105831" w:rsidRPr="0078013D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78013D">
        <w:rPr>
          <w:b/>
          <w:bCs/>
          <w:sz w:val="28"/>
          <w:szCs w:val="28"/>
        </w:rPr>
        <w:t xml:space="preserve">Command name: </w:t>
      </w:r>
      <w:r w:rsidR="00B14F11" w:rsidRPr="0078013D">
        <w:rPr>
          <w:b/>
          <w:bCs/>
          <w:sz w:val="28"/>
          <w:szCs w:val="28"/>
        </w:rPr>
        <w:t>login</w:t>
      </w:r>
    </w:p>
    <w:p w14:paraId="58C99E2F" w14:textId="7B82802D" w:rsidR="00105831" w:rsidRPr="0078013D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78013D">
        <w:rPr>
          <w:b/>
          <w:bCs/>
          <w:sz w:val="28"/>
          <w:szCs w:val="28"/>
        </w:rPr>
        <w:t xml:space="preserve">Usage: </w:t>
      </w:r>
      <w:r w:rsidR="00AD5BE3" w:rsidRPr="0078013D">
        <w:rPr>
          <w:b/>
          <w:bCs/>
          <w:sz w:val="28"/>
          <w:szCs w:val="28"/>
        </w:rPr>
        <w:t xml:space="preserve">login to user </w:t>
      </w:r>
    </w:p>
    <w:p w14:paraId="18507DF4" w14:textId="7F75DCFF" w:rsidR="00105831" w:rsidRPr="0078013D" w:rsidRDefault="00105831" w:rsidP="0010583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78013D">
        <w:rPr>
          <w:b/>
          <w:bCs/>
          <w:sz w:val="28"/>
          <w:szCs w:val="28"/>
        </w:rPr>
        <w:t>Output:</w:t>
      </w:r>
    </w:p>
    <w:p w14:paraId="67AC2D07" w14:textId="53485243" w:rsidR="00857966" w:rsidRDefault="00857966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888C3B0" w14:textId="6088343F" w:rsidR="00857966" w:rsidRDefault="00C525BB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4FDEE9E" wp14:editId="77F72D0D">
            <wp:extent cx="5937885" cy="1638935"/>
            <wp:effectExtent l="0" t="0" r="571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638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FFB9C" w14:textId="77777777" w:rsidR="00857966" w:rsidRPr="00105831" w:rsidRDefault="00857966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1C67F8B" w14:textId="308B7983" w:rsidR="00200209" w:rsidRDefault="0075621C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shift</w:t>
      </w:r>
    </w:p>
    <w:p w14:paraId="583B5E9F" w14:textId="3F974DAA" w:rsidR="00105831" w:rsidRPr="00C20068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C20068">
        <w:rPr>
          <w:b/>
          <w:bCs/>
          <w:sz w:val="28"/>
          <w:szCs w:val="28"/>
        </w:rPr>
        <w:t xml:space="preserve">Command name: </w:t>
      </w:r>
      <w:r w:rsidR="00096D47" w:rsidRPr="00C20068">
        <w:rPr>
          <w:b/>
          <w:bCs/>
          <w:sz w:val="28"/>
          <w:szCs w:val="28"/>
        </w:rPr>
        <w:t>shift</w:t>
      </w:r>
    </w:p>
    <w:p w14:paraId="78A9DE03" w14:textId="6B939FEF" w:rsidR="00105831" w:rsidRPr="00C20068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C20068">
        <w:rPr>
          <w:b/>
          <w:bCs/>
          <w:sz w:val="28"/>
          <w:szCs w:val="28"/>
        </w:rPr>
        <w:t xml:space="preserve">Usage: </w:t>
      </w:r>
      <w:r w:rsidR="00914708" w:rsidRPr="00C20068">
        <w:rPr>
          <w:b/>
          <w:bCs/>
          <w:sz w:val="28"/>
          <w:szCs w:val="28"/>
        </w:rPr>
        <w:t>shift parameters</w:t>
      </w:r>
    </w:p>
    <w:p w14:paraId="71C15AD9" w14:textId="72574E6D" w:rsidR="00105831" w:rsidRPr="00C20068" w:rsidRDefault="00105831" w:rsidP="0010583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C20068">
        <w:rPr>
          <w:b/>
          <w:bCs/>
          <w:sz w:val="28"/>
          <w:szCs w:val="28"/>
        </w:rPr>
        <w:t>Output:</w:t>
      </w:r>
    </w:p>
    <w:p w14:paraId="1A68B312" w14:textId="2DFF54AF" w:rsidR="007C0A5E" w:rsidRDefault="00E564BD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522C17F" wp14:editId="2F88CBCD">
            <wp:extent cx="5937885" cy="2137410"/>
            <wp:effectExtent l="0" t="0" r="571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13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AE939" w14:textId="16522246" w:rsidR="007C0A5E" w:rsidRDefault="007C0A5E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A7072A8" w14:textId="46EBA146" w:rsidR="007C0A5E" w:rsidRDefault="007C0A5E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896D936" w14:textId="0112F401" w:rsidR="007C0A5E" w:rsidRDefault="007C0A5E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F277F0A" w14:textId="394170B6" w:rsidR="004F5CEF" w:rsidRDefault="004F5CEF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E8DBF66" w14:textId="3EF47842" w:rsidR="004F5CEF" w:rsidRDefault="004F5CEF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3B64B67" w14:textId="77777777" w:rsidR="004F5CEF" w:rsidRPr="00105831" w:rsidRDefault="004F5CEF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614707A" w14:textId="3B671667" w:rsidR="001C01B1" w:rsidRDefault="001C01B1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tee</w:t>
      </w:r>
    </w:p>
    <w:p w14:paraId="2048E41F" w14:textId="77777777" w:rsidR="00A375D6" w:rsidRPr="000A63C1" w:rsidRDefault="00A375D6" w:rsidP="00AA1AD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A63C1">
        <w:rPr>
          <w:b/>
          <w:bCs/>
          <w:sz w:val="28"/>
          <w:szCs w:val="28"/>
        </w:rPr>
        <w:t>Command name: tee</w:t>
      </w:r>
    </w:p>
    <w:p w14:paraId="4C98D7DA" w14:textId="55A96EC4" w:rsidR="00A375D6" w:rsidRPr="000A63C1" w:rsidRDefault="00A375D6" w:rsidP="00AA1AD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A63C1">
        <w:rPr>
          <w:b/>
          <w:bCs/>
          <w:sz w:val="28"/>
          <w:szCs w:val="28"/>
        </w:rPr>
        <w:t xml:space="preserve">Usage: tee allows to read from the input and write to an output/file. </w:t>
      </w:r>
    </w:p>
    <w:p w14:paraId="1E9DAE0C" w14:textId="77777777" w:rsidR="00A375D6" w:rsidRPr="000A63C1" w:rsidRDefault="00A375D6" w:rsidP="00AA1AD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A63C1">
        <w:rPr>
          <w:b/>
          <w:bCs/>
          <w:sz w:val="28"/>
          <w:szCs w:val="28"/>
        </w:rPr>
        <w:t>Output:</w:t>
      </w:r>
    </w:p>
    <w:p w14:paraId="7CD34EF9" w14:textId="0AAEF51F" w:rsidR="00B4043C" w:rsidRDefault="00F35D5D" w:rsidP="00B4043C">
      <w:pPr>
        <w:tabs>
          <w:tab w:val="left" w:pos="787"/>
        </w:tabs>
        <w:spacing w:line="320" w:lineRule="auto"/>
        <w:ind w:left="360"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27C11CF" wp14:editId="0CC3FF27">
            <wp:extent cx="4286992" cy="2666361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6710" cy="2672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FE5B3C" w14:textId="5CFEF6BE" w:rsidR="00AD7E38" w:rsidRDefault="00AD7E38" w:rsidP="00B4043C">
      <w:pPr>
        <w:tabs>
          <w:tab w:val="left" w:pos="787"/>
        </w:tabs>
        <w:spacing w:line="320" w:lineRule="auto"/>
        <w:ind w:left="360" w:right="340"/>
        <w:jc w:val="both"/>
        <w:rPr>
          <w:sz w:val="28"/>
          <w:szCs w:val="28"/>
        </w:rPr>
      </w:pPr>
    </w:p>
    <w:p w14:paraId="3C4CD13B" w14:textId="6A03A816" w:rsidR="00AD7E38" w:rsidRDefault="00AD7E38" w:rsidP="00B4043C">
      <w:pPr>
        <w:tabs>
          <w:tab w:val="left" w:pos="787"/>
        </w:tabs>
        <w:spacing w:line="320" w:lineRule="auto"/>
        <w:ind w:left="360" w:right="340"/>
        <w:jc w:val="both"/>
        <w:rPr>
          <w:sz w:val="28"/>
          <w:szCs w:val="28"/>
        </w:rPr>
      </w:pPr>
    </w:p>
    <w:p w14:paraId="474E8B62" w14:textId="77777777" w:rsidR="00AD7E38" w:rsidRPr="00B4043C" w:rsidRDefault="00AD7E38" w:rsidP="009A660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EDEDB00" w14:textId="3685E1AA" w:rsidR="0075621C" w:rsidRDefault="0075621C" w:rsidP="00B4043C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umask</w:t>
      </w:r>
    </w:p>
    <w:p w14:paraId="36B21E9B" w14:textId="1EE7FB51" w:rsidR="00105831" w:rsidRPr="00186891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186891">
        <w:rPr>
          <w:b/>
          <w:bCs/>
          <w:sz w:val="28"/>
          <w:szCs w:val="28"/>
        </w:rPr>
        <w:t xml:space="preserve">Command name: </w:t>
      </w:r>
      <w:r w:rsidR="00690BF5" w:rsidRPr="00186891">
        <w:rPr>
          <w:b/>
          <w:bCs/>
          <w:sz w:val="28"/>
          <w:szCs w:val="28"/>
        </w:rPr>
        <w:t xml:space="preserve">umask </w:t>
      </w:r>
    </w:p>
    <w:p w14:paraId="6A4CEA56" w14:textId="4BC6F8C7" w:rsidR="00105831" w:rsidRPr="00186891" w:rsidRDefault="00105831" w:rsidP="00BA055C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186891">
        <w:rPr>
          <w:b/>
          <w:bCs/>
          <w:sz w:val="28"/>
          <w:szCs w:val="28"/>
        </w:rPr>
        <w:t>Usage</w:t>
      </w:r>
      <w:r w:rsidR="00BA055C" w:rsidRPr="00186891">
        <w:rPr>
          <w:b/>
          <w:bCs/>
          <w:sz w:val="28"/>
          <w:szCs w:val="28"/>
        </w:rPr>
        <w:t xml:space="preserve">: assign a def file permission for new created files </w:t>
      </w:r>
      <w:r w:rsidRPr="00186891">
        <w:rPr>
          <w:b/>
          <w:bCs/>
          <w:sz w:val="28"/>
          <w:szCs w:val="28"/>
        </w:rPr>
        <w:t xml:space="preserve"> </w:t>
      </w:r>
    </w:p>
    <w:p w14:paraId="492F19AA" w14:textId="4992B04D" w:rsidR="00105831" w:rsidRPr="00186891" w:rsidRDefault="00105831" w:rsidP="0010583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186891">
        <w:rPr>
          <w:b/>
          <w:bCs/>
          <w:sz w:val="28"/>
          <w:szCs w:val="28"/>
        </w:rPr>
        <w:t>Output:</w:t>
      </w:r>
      <w:r w:rsidR="00955254">
        <w:rPr>
          <w:b/>
          <w:bCs/>
          <w:noProof/>
          <w:sz w:val="28"/>
          <w:szCs w:val="28"/>
        </w:rPr>
        <w:drawing>
          <wp:inline distT="0" distB="0" distL="0" distR="0" wp14:anchorId="6B480491" wp14:editId="1E7D5781">
            <wp:extent cx="5937885" cy="1496060"/>
            <wp:effectExtent l="0" t="0" r="5715" b="88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9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1139EC" w14:textId="789B282C" w:rsidR="00BA055C" w:rsidRDefault="00BA055C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36123B5" w14:textId="77777777" w:rsidR="00690BF5" w:rsidRDefault="00690BF5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407313F" w14:textId="77777777" w:rsidR="00C23CBB" w:rsidRDefault="00C23CBB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8837492" w14:textId="77777777" w:rsidR="00807B75" w:rsidRPr="00105831" w:rsidRDefault="00807B75" w:rsidP="0010583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7FF3D8A" w14:textId="1DC38972" w:rsidR="009E78FC" w:rsidRPr="00807B75" w:rsidRDefault="009E78FC" w:rsidP="00807B75">
      <w:pPr>
        <w:pStyle w:val="ListParagraph"/>
        <w:numPr>
          <w:ilvl w:val="0"/>
          <w:numId w:val="2"/>
        </w:num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wait</w:t>
      </w:r>
    </w:p>
    <w:p w14:paraId="564DA743" w14:textId="3A7F1F9B" w:rsidR="00105831" w:rsidRPr="004516F8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 xml:space="preserve">Command name: </w:t>
      </w:r>
      <w:r w:rsidR="00E01893" w:rsidRPr="004516F8">
        <w:rPr>
          <w:b/>
          <w:bCs/>
          <w:sz w:val="28"/>
          <w:szCs w:val="28"/>
        </w:rPr>
        <w:t>wait</w:t>
      </w:r>
    </w:p>
    <w:p w14:paraId="7C1689C8" w14:textId="2DC0F9BB" w:rsidR="00105831" w:rsidRPr="004516F8" w:rsidRDefault="00105831" w:rsidP="00105831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 xml:space="preserve">Usage: </w:t>
      </w:r>
      <w:r w:rsidR="007A06EA" w:rsidRPr="004516F8">
        <w:rPr>
          <w:b/>
          <w:bCs/>
          <w:sz w:val="28"/>
          <w:szCs w:val="28"/>
        </w:rPr>
        <w:t xml:space="preserve">wait allows you to wait for completing a process. </w:t>
      </w:r>
    </w:p>
    <w:p w14:paraId="300C2584" w14:textId="07B0B2B3" w:rsidR="000233E7" w:rsidRPr="004516F8" w:rsidRDefault="00105831" w:rsidP="0010583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>Output:</w:t>
      </w:r>
    </w:p>
    <w:p w14:paraId="168FAC68" w14:textId="20D5E088" w:rsidR="000233E7" w:rsidRDefault="000233E7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8139793" w14:textId="414C1F61" w:rsidR="000233E7" w:rsidRDefault="004516F8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05CAB06" wp14:editId="1E19D668">
            <wp:extent cx="5937885" cy="997585"/>
            <wp:effectExtent l="0" t="0" r="571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997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DAFB2" w14:textId="572A21E5" w:rsidR="000233E7" w:rsidRDefault="000233E7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B416311" w14:textId="642C4640" w:rsidR="000233E7" w:rsidRDefault="000233E7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18FF259" w14:textId="5A5105CA" w:rsidR="005234E8" w:rsidRDefault="005234E8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157FED5" w14:textId="57D81329" w:rsidR="005234E8" w:rsidRDefault="005234E8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763E763" w14:textId="6EB06C1F" w:rsidR="005234E8" w:rsidRDefault="005234E8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130D315" w14:textId="77777777" w:rsidR="005234E8" w:rsidRDefault="005234E8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111FD28" w14:textId="77777777" w:rsidR="000233E7" w:rsidRDefault="000233E7" w:rsidP="00B20CAA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938B979" w14:textId="69B93422" w:rsidR="00B20CAA" w:rsidRPr="002543CB" w:rsidRDefault="00B20CAA" w:rsidP="00B20CA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40"/>
          <w:szCs w:val="40"/>
        </w:rPr>
      </w:pPr>
      <w:r w:rsidRPr="002543CB">
        <w:rPr>
          <w:b/>
          <w:bCs/>
          <w:sz w:val="40"/>
          <w:szCs w:val="40"/>
        </w:rPr>
        <w:t xml:space="preserve">Part III: Chapter 5 </w:t>
      </w:r>
    </w:p>
    <w:p w14:paraId="13FC5404" w14:textId="77777777" w:rsidR="005D4656" w:rsidRDefault="005D4656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B767E5F" w14:textId="2BDAC726" w:rsidR="006F424A" w:rsidRDefault="006F424A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316BEF8" w14:textId="77777777" w:rsidR="006F424A" w:rsidRDefault="006F424A" w:rsidP="008D54C3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10BF3F6" w14:textId="313EF019" w:rsidR="00D16421" w:rsidRDefault="006835F1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1.expr</w:t>
      </w:r>
    </w:p>
    <w:p w14:paraId="09CC6269" w14:textId="3DFCD779" w:rsidR="00A11628" w:rsidRPr="004516F8" w:rsidRDefault="00A11628" w:rsidP="00A11628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 xml:space="preserve">Command name: </w:t>
      </w:r>
      <w:r w:rsidR="0099598F">
        <w:rPr>
          <w:b/>
          <w:bCs/>
          <w:sz w:val="28"/>
          <w:szCs w:val="28"/>
        </w:rPr>
        <w:t>expr</w:t>
      </w:r>
    </w:p>
    <w:p w14:paraId="00E81AC8" w14:textId="5D7FF6F9" w:rsidR="00A11628" w:rsidRPr="004516F8" w:rsidRDefault="00A11628" w:rsidP="00A11628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 xml:space="preserve">Usage: </w:t>
      </w:r>
      <w:r w:rsidR="00897667">
        <w:rPr>
          <w:b/>
          <w:bCs/>
          <w:sz w:val="28"/>
          <w:szCs w:val="28"/>
        </w:rPr>
        <w:t>evaluate express</w:t>
      </w:r>
      <w:r w:rsidR="00A421CD">
        <w:rPr>
          <w:b/>
          <w:bCs/>
          <w:sz w:val="28"/>
          <w:szCs w:val="28"/>
        </w:rPr>
        <w:t>ions</w:t>
      </w:r>
    </w:p>
    <w:p w14:paraId="63582CD1" w14:textId="77777777" w:rsidR="00A11628" w:rsidRPr="004516F8" w:rsidRDefault="00A11628" w:rsidP="00A11628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4516F8">
        <w:rPr>
          <w:b/>
          <w:bCs/>
          <w:sz w:val="28"/>
          <w:szCs w:val="28"/>
        </w:rPr>
        <w:t>Output:</w:t>
      </w:r>
    </w:p>
    <w:p w14:paraId="568DB07E" w14:textId="324E7398" w:rsidR="00D16421" w:rsidRDefault="00886C4C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06B563B7" wp14:editId="77BF209E">
            <wp:extent cx="5937885" cy="1449070"/>
            <wp:effectExtent l="0" t="0" r="5715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44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6B1D1" w14:textId="189A0914" w:rsidR="00D16421" w:rsidRDefault="006835F1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2.test</w:t>
      </w:r>
    </w:p>
    <w:p w14:paraId="685B13FD" w14:textId="44173937" w:rsidR="00D16421" w:rsidRPr="008269C9" w:rsidRDefault="00075298" w:rsidP="00D1642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 xml:space="preserve">Command name :test </w:t>
      </w:r>
    </w:p>
    <w:p w14:paraId="49FADBE1" w14:textId="35BDC357" w:rsidR="00075298" w:rsidRPr="008269C9" w:rsidRDefault="00075298" w:rsidP="00D1642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 xml:space="preserve">Usage : </w:t>
      </w:r>
      <w:r w:rsidR="008269C9">
        <w:rPr>
          <w:b/>
          <w:bCs/>
          <w:sz w:val="28"/>
          <w:szCs w:val="28"/>
        </w:rPr>
        <w:t xml:space="preserve">check and compare values </w:t>
      </w:r>
    </w:p>
    <w:p w14:paraId="49B18CF7" w14:textId="76AACE3D" w:rsidR="00075298" w:rsidRPr="008269C9" w:rsidRDefault="00075298" w:rsidP="00D1642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 xml:space="preserve">Output: </w:t>
      </w:r>
    </w:p>
    <w:p w14:paraId="11B6EB01" w14:textId="496F5102" w:rsidR="00075298" w:rsidRDefault="005E7F31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C20AE02" wp14:editId="3076678D">
            <wp:extent cx="5937885" cy="403860"/>
            <wp:effectExtent l="0" t="0" r="571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403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EA569" w14:textId="22FC74A1" w:rsidR="00B00330" w:rsidRDefault="00B00330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A1302E7" w14:textId="77777777" w:rsidR="00B00330" w:rsidRDefault="00B00330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09C47D5" w14:textId="287E3DC2" w:rsidR="00D16421" w:rsidRDefault="002C6653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3.break</w:t>
      </w:r>
    </w:p>
    <w:p w14:paraId="5B2B036E" w14:textId="65C9B2EB" w:rsidR="001B4A5D" w:rsidRPr="008269C9" w:rsidRDefault="001B4A5D" w:rsidP="001B4A5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>Command name :</w:t>
      </w:r>
      <w:r w:rsidR="0061009A">
        <w:rPr>
          <w:b/>
          <w:bCs/>
          <w:sz w:val="28"/>
          <w:szCs w:val="28"/>
        </w:rPr>
        <w:t xml:space="preserve">break </w:t>
      </w:r>
      <w:r w:rsidRPr="008269C9">
        <w:rPr>
          <w:b/>
          <w:bCs/>
          <w:sz w:val="28"/>
          <w:szCs w:val="28"/>
        </w:rPr>
        <w:t xml:space="preserve"> </w:t>
      </w:r>
    </w:p>
    <w:p w14:paraId="1C2F7306" w14:textId="47B563AE" w:rsidR="001B4A5D" w:rsidRPr="008269C9" w:rsidRDefault="001B4A5D" w:rsidP="001B4A5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 xml:space="preserve">Usage : </w:t>
      </w:r>
      <w:r w:rsidR="0063233D">
        <w:rPr>
          <w:b/>
          <w:bCs/>
          <w:sz w:val="28"/>
          <w:szCs w:val="28"/>
        </w:rPr>
        <w:t xml:space="preserve">terminate the loop </w:t>
      </w:r>
    </w:p>
    <w:p w14:paraId="54AF5702" w14:textId="77777777" w:rsidR="00B00330" w:rsidRDefault="001B4A5D" w:rsidP="001B4A5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>Output:</w:t>
      </w:r>
    </w:p>
    <w:p w14:paraId="635C5B69" w14:textId="6D619C20" w:rsidR="001B4A5D" w:rsidRPr="008269C9" w:rsidRDefault="001B4A5D" w:rsidP="001B4A5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lastRenderedPageBreak/>
        <w:t xml:space="preserve"> </w:t>
      </w:r>
      <w:r w:rsidR="00B00330">
        <w:rPr>
          <w:noProof/>
          <w:sz w:val="28"/>
          <w:szCs w:val="28"/>
        </w:rPr>
        <w:drawing>
          <wp:inline distT="0" distB="0" distL="0" distR="0" wp14:anchorId="4948C004" wp14:editId="06FB2FB3">
            <wp:extent cx="4904509" cy="2560038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422" cy="256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40BCE" w14:textId="122D0670" w:rsidR="001B4A5D" w:rsidRDefault="001B4A5D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ED68E5B" w14:textId="77777777" w:rsidR="001B4A5D" w:rsidRDefault="001B4A5D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73F5FA3" w14:textId="33163061" w:rsidR="00D16421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br/>
      </w:r>
    </w:p>
    <w:p w14:paraId="754ACB22" w14:textId="515FC5A5" w:rsidR="006D23E8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22E332A" w14:textId="216DC580" w:rsidR="006D23E8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B3E80EA" w14:textId="77E45A6F" w:rsidR="006D23E8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E6E54D4" w14:textId="39B91046" w:rsidR="006D23E8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BB21D4F" w14:textId="77777777" w:rsidR="006D23E8" w:rsidRDefault="006D23E8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2EFCA00" w14:textId="6A391116" w:rsidR="00D16421" w:rsidRDefault="002C6653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4.case..in..esac</w:t>
      </w:r>
    </w:p>
    <w:p w14:paraId="4E46E867" w14:textId="6BCDC683" w:rsidR="004F493B" w:rsidRPr="000D206B" w:rsidRDefault="004F493B" w:rsidP="004F493B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Command name :  case..in..esac</w:t>
      </w:r>
    </w:p>
    <w:p w14:paraId="114EA8B6" w14:textId="33AB7128" w:rsidR="004F493B" w:rsidRPr="000D206B" w:rsidRDefault="004F493B" w:rsidP="00CA0F1B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 xml:space="preserve">Usage : </w:t>
      </w:r>
      <w:r w:rsidR="00CA0F1B" w:rsidRPr="000D206B">
        <w:rPr>
          <w:b/>
          <w:bCs/>
          <w:sz w:val="28"/>
          <w:szCs w:val="28"/>
        </w:rPr>
        <w:t>similar to a switch statement</w:t>
      </w:r>
      <w:r w:rsidRPr="000D206B">
        <w:rPr>
          <w:b/>
          <w:bCs/>
          <w:sz w:val="28"/>
          <w:szCs w:val="28"/>
        </w:rPr>
        <w:t xml:space="preserve"> </w:t>
      </w:r>
    </w:p>
    <w:p w14:paraId="11AB1A2C" w14:textId="77777777" w:rsidR="004F493B" w:rsidRPr="000D206B" w:rsidRDefault="004F493B" w:rsidP="004F493B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Output:</w:t>
      </w:r>
    </w:p>
    <w:p w14:paraId="2A5165CA" w14:textId="343169FB" w:rsidR="005E25AF" w:rsidRDefault="00CE3420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B2B017F" wp14:editId="5208BC6C">
            <wp:extent cx="5937885" cy="1911985"/>
            <wp:effectExtent l="0" t="0" r="571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1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77D74" w14:textId="77777777" w:rsidR="005E25AF" w:rsidRDefault="005E25AF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88A5515" w14:textId="77777777" w:rsidR="00D16421" w:rsidRDefault="00D16421" w:rsidP="00D1642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E48EF21" w14:textId="5DEEDC6C" w:rsidR="002C6653" w:rsidRDefault="002C6653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5.continue</w:t>
      </w:r>
    </w:p>
    <w:p w14:paraId="2F8AF440" w14:textId="1EE63954" w:rsidR="00D16421" w:rsidRDefault="00D1642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7DFDE66" w14:textId="07177EF1" w:rsidR="009E7681" w:rsidRPr="008269C9" w:rsidRDefault="009E7681" w:rsidP="009E768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>Command name :</w:t>
      </w:r>
      <w:r w:rsidR="00AC44BA">
        <w:rPr>
          <w:b/>
          <w:bCs/>
          <w:sz w:val="28"/>
          <w:szCs w:val="28"/>
        </w:rPr>
        <w:t xml:space="preserve">continue </w:t>
      </w:r>
      <w:r>
        <w:rPr>
          <w:b/>
          <w:bCs/>
          <w:sz w:val="28"/>
          <w:szCs w:val="28"/>
        </w:rPr>
        <w:t xml:space="preserve"> </w:t>
      </w:r>
      <w:r w:rsidRPr="008269C9">
        <w:rPr>
          <w:b/>
          <w:bCs/>
          <w:sz w:val="28"/>
          <w:szCs w:val="28"/>
        </w:rPr>
        <w:t xml:space="preserve"> </w:t>
      </w:r>
    </w:p>
    <w:p w14:paraId="5263A813" w14:textId="15FB6BE6" w:rsidR="009E7681" w:rsidRPr="008269C9" w:rsidRDefault="009E7681" w:rsidP="009E768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 xml:space="preserve">Usage : </w:t>
      </w:r>
      <w:r w:rsidR="004B7092">
        <w:rPr>
          <w:b/>
          <w:bCs/>
          <w:sz w:val="28"/>
          <w:szCs w:val="28"/>
        </w:rPr>
        <w:t xml:space="preserve">skip the current iteration for loops. </w:t>
      </w:r>
    </w:p>
    <w:p w14:paraId="5433C382" w14:textId="77777777" w:rsidR="009E7681" w:rsidRDefault="009E7681" w:rsidP="009E7681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8269C9">
        <w:rPr>
          <w:b/>
          <w:bCs/>
          <w:sz w:val="28"/>
          <w:szCs w:val="28"/>
        </w:rPr>
        <w:t>Output:</w:t>
      </w:r>
    </w:p>
    <w:p w14:paraId="01321985" w14:textId="7B813BCB" w:rsidR="008E6C22" w:rsidRDefault="008E6C2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871465C" w14:textId="2C59C8CF" w:rsidR="008E6C22" w:rsidRDefault="008661B3" w:rsidP="002A0234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6827326" wp14:editId="7A08223B">
            <wp:extent cx="4916384" cy="2005775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4877" cy="2013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85E51" w14:textId="78572A3B" w:rsidR="008E6C22" w:rsidRDefault="008E6C2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2FC0D59" w14:textId="5A98E92B" w:rsidR="008E6C22" w:rsidRDefault="008E6C2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7360EA8" w14:textId="2FDD1C6C" w:rsidR="008E6C22" w:rsidRDefault="008E6C2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0982975" w14:textId="77777777" w:rsidR="008E6C22" w:rsidRDefault="008E6C2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AC4A185" w14:textId="00C90D00" w:rsidR="002C6653" w:rsidRDefault="002C6653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6.export</w:t>
      </w:r>
    </w:p>
    <w:p w14:paraId="6D32CFD4" w14:textId="4CF86A4F" w:rsidR="00D85E8A" w:rsidRPr="00D45E41" w:rsidRDefault="00D85E8A" w:rsidP="00D85E8A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 xml:space="preserve">Command name :  export  </w:t>
      </w:r>
    </w:p>
    <w:p w14:paraId="515BD84C" w14:textId="18A48513" w:rsidR="00D85E8A" w:rsidRPr="00D45E41" w:rsidRDefault="00D85E8A" w:rsidP="00D85E8A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Usage:</w:t>
      </w:r>
      <w:r w:rsidR="006C05DF" w:rsidRPr="00D45E41">
        <w:rPr>
          <w:b/>
          <w:bCs/>
        </w:rPr>
        <w:t xml:space="preserve"> </w:t>
      </w:r>
      <w:r w:rsidR="006C05DF" w:rsidRPr="00D45E41">
        <w:rPr>
          <w:b/>
          <w:bCs/>
          <w:sz w:val="28"/>
          <w:szCs w:val="28"/>
        </w:rPr>
        <w:t>export attribute for variables</w:t>
      </w:r>
    </w:p>
    <w:p w14:paraId="3C0472FF" w14:textId="4B85C52F" w:rsidR="00D16421" w:rsidRPr="00D45E41" w:rsidRDefault="00D85E8A" w:rsidP="00D85E8A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Output:</w:t>
      </w:r>
    </w:p>
    <w:p w14:paraId="4438C481" w14:textId="00AD48FA" w:rsidR="00D85E8A" w:rsidRDefault="00A110DB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3CFF690D" wp14:editId="23D36A9A">
            <wp:extent cx="5937885" cy="1924050"/>
            <wp:effectExtent l="0" t="0" r="571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5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92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F4CD6" w14:textId="11BC6ABF" w:rsidR="002C6653" w:rsidRDefault="00B875D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7.for..in..do..done</w:t>
      </w:r>
    </w:p>
    <w:p w14:paraId="0457D29E" w14:textId="37A006C0" w:rsidR="00D16421" w:rsidRDefault="00D1642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06F37B51" w14:textId="13DD79E2" w:rsidR="00736EBF" w:rsidRPr="00D45E41" w:rsidRDefault="00736EBF" w:rsidP="00736EBF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 xml:space="preserve">Command name :  </w:t>
      </w:r>
      <w:r w:rsidR="00FC5B97">
        <w:rPr>
          <w:b/>
          <w:bCs/>
          <w:sz w:val="28"/>
          <w:szCs w:val="28"/>
        </w:rPr>
        <w:t xml:space="preserve">for i in </w:t>
      </w:r>
      <w:r w:rsidRPr="00D45E41">
        <w:rPr>
          <w:b/>
          <w:bCs/>
          <w:sz w:val="28"/>
          <w:szCs w:val="28"/>
        </w:rPr>
        <w:t xml:space="preserve">  </w:t>
      </w:r>
    </w:p>
    <w:p w14:paraId="45CE878D" w14:textId="382FEB24" w:rsidR="00736EBF" w:rsidRPr="00D45E41" w:rsidRDefault="00736EBF" w:rsidP="00736EBF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Usage:</w:t>
      </w:r>
      <w:r w:rsidRPr="00D45E41">
        <w:rPr>
          <w:b/>
          <w:bCs/>
        </w:rPr>
        <w:t xml:space="preserve"> </w:t>
      </w:r>
      <w:r>
        <w:rPr>
          <w:b/>
          <w:bCs/>
          <w:sz w:val="28"/>
          <w:szCs w:val="28"/>
        </w:rPr>
        <w:t xml:space="preserve">iteration statement </w:t>
      </w:r>
    </w:p>
    <w:p w14:paraId="1F3314BE" w14:textId="77777777" w:rsidR="00736EBF" w:rsidRPr="00D45E41" w:rsidRDefault="00736EBF" w:rsidP="00736EB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Output:</w:t>
      </w:r>
    </w:p>
    <w:p w14:paraId="112FC9D9" w14:textId="715F31FE" w:rsidR="002A0234" w:rsidRDefault="002A0234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F0BB779" w14:textId="3F8A663D" w:rsidR="002A0234" w:rsidRDefault="002A0234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B80FE5D" w14:textId="67F08008" w:rsidR="002A0234" w:rsidRDefault="002A0234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06C9823" wp14:editId="31153967">
            <wp:extent cx="5937885" cy="2422525"/>
            <wp:effectExtent l="0" t="0" r="571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42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3B0C5" w14:textId="5CD172B2" w:rsidR="002A0234" w:rsidRDefault="002A0234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A29FD8A" w14:textId="77777777" w:rsidR="002A0234" w:rsidRDefault="002A0234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13E88EF" w14:textId="3837B7D6" w:rsidR="00B875D2" w:rsidRDefault="00B875D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8. </w:t>
      </w:r>
      <w:r w:rsidR="00AE2791">
        <w:rPr>
          <w:sz w:val="28"/>
          <w:szCs w:val="28"/>
        </w:rPr>
        <w:t>if..then..elif..fi</w:t>
      </w:r>
    </w:p>
    <w:p w14:paraId="0C7B6FD9" w14:textId="23A0FD27" w:rsidR="00580822" w:rsidRPr="00D45E41" w:rsidRDefault="00580822" w:rsidP="00580822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 xml:space="preserve">Command name :  </w:t>
      </w:r>
      <w:r w:rsidR="008E47DF">
        <w:rPr>
          <w:b/>
          <w:bCs/>
          <w:sz w:val="28"/>
          <w:szCs w:val="28"/>
        </w:rPr>
        <w:t xml:space="preserve">if then elif fi </w:t>
      </w:r>
    </w:p>
    <w:p w14:paraId="767E90A0" w14:textId="0D24C918" w:rsidR="00580822" w:rsidRPr="00D45E41" w:rsidRDefault="00580822" w:rsidP="00580822">
      <w:pPr>
        <w:tabs>
          <w:tab w:val="left" w:pos="787"/>
        </w:tabs>
        <w:spacing w:line="320" w:lineRule="auto"/>
        <w:ind w:right="340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Usage:</w:t>
      </w:r>
      <w:r w:rsidRPr="00D45E41">
        <w:rPr>
          <w:b/>
          <w:bCs/>
        </w:rPr>
        <w:t xml:space="preserve"> </w:t>
      </w:r>
      <w:r w:rsidR="00D41C75">
        <w:rPr>
          <w:b/>
          <w:bCs/>
          <w:sz w:val="28"/>
          <w:szCs w:val="28"/>
        </w:rPr>
        <w:t xml:space="preserve">conditional expression </w:t>
      </w:r>
    </w:p>
    <w:p w14:paraId="707F3E30" w14:textId="77777777" w:rsidR="00580822" w:rsidRPr="00D45E41" w:rsidRDefault="00580822" w:rsidP="00580822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D45E41">
        <w:rPr>
          <w:b/>
          <w:bCs/>
          <w:sz w:val="28"/>
          <w:szCs w:val="28"/>
        </w:rPr>
        <w:t>Output:</w:t>
      </w:r>
    </w:p>
    <w:p w14:paraId="2C85A591" w14:textId="1E2D7DBA" w:rsidR="00C73146" w:rsidRDefault="00C7314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23CF813" w14:textId="7EA073FE" w:rsidR="00C73146" w:rsidRDefault="004B6E3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6C8ECD5C" wp14:editId="3D692674">
            <wp:extent cx="5937885" cy="2422525"/>
            <wp:effectExtent l="0" t="0" r="571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242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B6217" w14:textId="355EED17" w:rsidR="00C73146" w:rsidRDefault="00C7314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5BA51F1" w14:textId="77777777" w:rsidR="00C73146" w:rsidRDefault="00C7314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F3CCA9E" w14:textId="3F8A46CC" w:rsidR="00AE2791" w:rsidRDefault="00AE279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9.read</w:t>
      </w:r>
    </w:p>
    <w:p w14:paraId="3A93860A" w14:textId="0DD3F77C" w:rsidR="00DD543F" w:rsidRPr="000D206B" w:rsidRDefault="00DD543F" w:rsidP="00DD543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bookmarkStart w:id="2" w:name="_Hlk65791876"/>
      <w:r w:rsidRPr="000D206B">
        <w:rPr>
          <w:b/>
          <w:bCs/>
          <w:sz w:val="28"/>
          <w:szCs w:val="28"/>
        </w:rPr>
        <w:t xml:space="preserve">Command name :  </w:t>
      </w:r>
      <w:r w:rsidR="001B0C25">
        <w:rPr>
          <w:b/>
          <w:bCs/>
          <w:sz w:val="28"/>
          <w:szCs w:val="28"/>
        </w:rPr>
        <w:t xml:space="preserve">read </w:t>
      </w:r>
    </w:p>
    <w:p w14:paraId="32F1A815" w14:textId="04E37EA6" w:rsidR="00E8102A" w:rsidRDefault="00DD543F" w:rsidP="00D35FE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Usage</w:t>
      </w:r>
      <w:r w:rsidR="00D35FE3" w:rsidRPr="000D206B">
        <w:rPr>
          <w:b/>
          <w:bCs/>
          <w:sz w:val="28"/>
          <w:szCs w:val="28"/>
        </w:rPr>
        <w:t>:</w:t>
      </w:r>
      <w:r w:rsidR="00D35FE3">
        <w:rPr>
          <w:b/>
          <w:bCs/>
          <w:sz w:val="28"/>
          <w:szCs w:val="28"/>
        </w:rPr>
        <w:t xml:space="preserve"> </w:t>
      </w:r>
      <w:r w:rsidR="00D35FE3" w:rsidRPr="00DD33DC">
        <w:rPr>
          <w:b/>
          <w:bCs/>
          <w:sz w:val="28"/>
          <w:szCs w:val="28"/>
        </w:rPr>
        <w:t>read from a file</w:t>
      </w:r>
      <w:r w:rsidR="00D35FE3" w:rsidRPr="000D206B">
        <w:rPr>
          <w:b/>
          <w:bCs/>
          <w:sz w:val="28"/>
          <w:szCs w:val="28"/>
        </w:rPr>
        <w:t xml:space="preserve"> </w:t>
      </w:r>
    </w:p>
    <w:p w14:paraId="70E90EAA" w14:textId="478E5955" w:rsidR="00DD543F" w:rsidRPr="000D206B" w:rsidRDefault="00DD543F" w:rsidP="00D35FE3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Output</w:t>
      </w:r>
      <w:r w:rsidR="00A11538">
        <w:rPr>
          <w:b/>
          <w:bCs/>
          <w:sz w:val="28"/>
          <w:szCs w:val="28"/>
        </w:rPr>
        <w:t>:</w:t>
      </w:r>
    </w:p>
    <w:bookmarkEnd w:id="2"/>
    <w:p w14:paraId="36CAE81C" w14:textId="21375882" w:rsidR="00DD543F" w:rsidRDefault="00DD543F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34B4100" w14:textId="7E30395F" w:rsidR="00DD543F" w:rsidRDefault="00DC71B7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761A171" wp14:editId="267F56C3">
            <wp:extent cx="5937885" cy="1270635"/>
            <wp:effectExtent l="0" t="0" r="5715" b="571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003D3" w14:textId="77777777" w:rsidR="00DD543F" w:rsidRDefault="00DD543F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DF4C50D" w14:textId="350FD242" w:rsidR="00D16421" w:rsidRDefault="00D1642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B01F935" w14:textId="55C227D1" w:rsidR="005F2C3F" w:rsidRDefault="005F2C3F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47E544C" w14:textId="77777777" w:rsidR="005F2C3F" w:rsidRDefault="005F2C3F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0E5D79F" w14:textId="32387A7C" w:rsidR="00AE2791" w:rsidRDefault="00AE279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10.readonly</w:t>
      </w:r>
    </w:p>
    <w:p w14:paraId="6C355386" w14:textId="6B5D9FD6" w:rsidR="002F2B4D" w:rsidRPr="000D206B" w:rsidRDefault="002F2B4D" w:rsidP="002F2B4D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 xml:space="preserve">Command name :  </w:t>
      </w:r>
      <w:r>
        <w:rPr>
          <w:b/>
          <w:bCs/>
          <w:sz w:val="28"/>
          <w:szCs w:val="28"/>
        </w:rPr>
        <w:t>read</w:t>
      </w:r>
      <w:r w:rsidR="006C4075">
        <w:rPr>
          <w:b/>
          <w:bCs/>
          <w:sz w:val="28"/>
          <w:szCs w:val="28"/>
        </w:rPr>
        <w:t>only</w:t>
      </w:r>
    </w:p>
    <w:p w14:paraId="1F8FF472" w14:textId="77777777" w:rsidR="006A2C7E" w:rsidRDefault="002F2B4D" w:rsidP="00DF385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Usage:</w:t>
      </w:r>
      <w:r>
        <w:rPr>
          <w:b/>
          <w:bCs/>
          <w:sz w:val="28"/>
          <w:szCs w:val="28"/>
        </w:rPr>
        <w:t xml:space="preserve"> </w:t>
      </w:r>
      <w:r w:rsidR="00DF3850" w:rsidRPr="00DF3850">
        <w:rPr>
          <w:b/>
          <w:bCs/>
          <w:sz w:val="28"/>
          <w:szCs w:val="28"/>
        </w:rPr>
        <w:t>readonly attribute for variables</w:t>
      </w:r>
    </w:p>
    <w:p w14:paraId="1EE02F68" w14:textId="18D0DBE1" w:rsidR="002F2B4D" w:rsidRPr="000D206B" w:rsidRDefault="002F2B4D" w:rsidP="00DF3850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Output</w:t>
      </w:r>
      <w:r>
        <w:rPr>
          <w:b/>
          <w:bCs/>
          <w:sz w:val="28"/>
          <w:szCs w:val="28"/>
        </w:rPr>
        <w:t>:</w:t>
      </w:r>
    </w:p>
    <w:p w14:paraId="3BBFBD24" w14:textId="3772B074" w:rsidR="00D16421" w:rsidRDefault="00D1642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5E81EF1" w14:textId="3C777AA5" w:rsidR="002F3112" w:rsidRDefault="00F75BD3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32AF475D" wp14:editId="32212439">
            <wp:extent cx="5937885" cy="1235075"/>
            <wp:effectExtent l="0" t="0" r="5715" b="317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23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A72B7" w14:textId="77777777" w:rsidR="00BE3811" w:rsidRDefault="00BE381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709F497" w14:textId="77777777" w:rsidR="00BE3811" w:rsidRDefault="00BE381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42361CB9" w14:textId="77777777" w:rsidR="00BE3811" w:rsidRDefault="00BE381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6FB117CC" w14:textId="77777777" w:rsidR="00BE3811" w:rsidRDefault="00BE381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56AAE2A" w14:textId="7ABE402E" w:rsidR="00C349B6" w:rsidRDefault="00C349B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11.set</w:t>
      </w:r>
    </w:p>
    <w:p w14:paraId="4668B688" w14:textId="2B3F4741" w:rsidR="00C475B6" w:rsidRPr="000D206B" w:rsidRDefault="00C475B6" w:rsidP="00C475B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 xml:space="preserve">Command name :  </w:t>
      </w:r>
      <w:r w:rsidR="00CB460B">
        <w:rPr>
          <w:b/>
          <w:bCs/>
          <w:sz w:val="28"/>
          <w:szCs w:val="28"/>
        </w:rPr>
        <w:t>set</w:t>
      </w:r>
    </w:p>
    <w:p w14:paraId="3A2F5A4C" w14:textId="510F1EAC" w:rsidR="00C475B6" w:rsidRDefault="00C475B6" w:rsidP="0054414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Usage</w:t>
      </w:r>
      <w:r w:rsidR="00544145">
        <w:rPr>
          <w:b/>
          <w:bCs/>
          <w:sz w:val="28"/>
          <w:szCs w:val="28"/>
        </w:rPr>
        <w:t xml:space="preserve">: set values for shells and parameters. </w:t>
      </w:r>
    </w:p>
    <w:p w14:paraId="45A7D5BF" w14:textId="27729B85" w:rsidR="00C475B6" w:rsidRDefault="00C475B6" w:rsidP="00C475B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Output</w:t>
      </w:r>
      <w:r>
        <w:rPr>
          <w:b/>
          <w:bCs/>
          <w:sz w:val="28"/>
          <w:szCs w:val="28"/>
        </w:rPr>
        <w:t>:</w:t>
      </w:r>
    </w:p>
    <w:p w14:paraId="72C502EC" w14:textId="0B0E0E20" w:rsidR="00BE3811" w:rsidRDefault="00BE3811" w:rsidP="00C475B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</w:p>
    <w:p w14:paraId="354094CD" w14:textId="082D68EB" w:rsidR="00BE3811" w:rsidRPr="000D206B" w:rsidRDefault="00BE3811" w:rsidP="00C475B6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BC82173" wp14:editId="024ABC7B">
            <wp:extent cx="5925820" cy="206629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820" cy="2066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6E793" w14:textId="186F243F" w:rsidR="00D16421" w:rsidRDefault="00D16421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7ACE3776" w14:textId="54329B02" w:rsidR="00C475B6" w:rsidRDefault="00C475B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3D6306F6" w14:textId="1B0ED5A0" w:rsidR="00C475B6" w:rsidRDefault="00C475B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3260ED4" w14:textId="77777777" w:rsidR="00C475B6" w:rsidRDefault="00C475B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8328488" w14:textId="356A0E2C" w:rsidR="00C349B6" w:rsidRDefault="00C349B6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12.trap</w:t>
      </w:r>
    </w:p>
    <w:p w14:paraId="021F0105" w14:textId="01E5A75C" w:rsidR="00767635" w:rsidRPr="000D206B" w:rsidRDefault="00767635" w:rsidP="0076763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 xml:space="preserve">Command name :  </w:t>
      </w:r>
      <w:r w:rsidR="00EC4CE9">
        <w:rPr>
          <w:b/>
          <w:bCs/>
          <w:sz w:val="28"/>
          <w:szCs w:val="28"/>
        </w:rPr>
        <w:t>trap</w:t>
      </w:r>
    </w:p>
    <w:p w14:paraId="7A76C559" w14:textId="4BF0C760" w:rsidR="00767635" w:rsidRDefault="00767635" w:rsidP="0076763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Usage:</w:t>
      </w:r>
      <w:r>
        <w:rPr>
          <w:b/>
          <w:bCs/>
          <w:sz w:val="28"/>
          <w:szCs w:val="28"/>
        </w:rPr>
        <w:t xml:space="preserve"> </w:t>
      </w:r>
      <w:r w:rsidR="002E5932">
        <w:rPr>
          <w:b/>
          <w:bCs/>
          <w:sz w:val="28"/>
          <w:szCs w:val="28"/>
        </w:rPr>
        <w:t xml:space="preserve">trap signals </w:t>
      </w:r>
    </w:p>
    <w:p w14:paraId="397DF1CD" w14:textId="77777777" w:rsidR="00767635" w:rsidRPr="000D206B" w:rsidRDefault="00767635" w:rsidP="00767635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lastRenderedPageBreak/>
        <w:t>Output</w:t>
      </w:r>
      <w:r>
        <w:rPr>
          <w:b/>
          <w:bCs/>
          <w:sz w:val="28"/>
          <w:szCs w:val="28"/>
        </w:rPr>
        <w:t>:</w:t>
      </w:r>
    </w:p>
    <w:p w14:paraId="119DF28B" w14:textId="77777777" w:rsidR="0062171E" w:rsidRDefault="0062171E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53AC0E32" w14:textId="5EBEC449" w:rsidR="00D068D0" w:rsidRDefault="00487695" w:rsidP="00FF3D42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257D13F1" wp14:editId="498A5CAF">
            <wp:extent cx="5937885" cy="1864360"/>
            <wp:effectExtent l="0" t="0" r="5715" b="254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186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6877F" w14:textId="77777777" w:rsidR="00D068D0" w:rsidRDefault="00D068D0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1DC218A4" w14:textId="0AA98456" w:rsidR="007450B2" w:rsidRDefault="007450B2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sz w:val="28"/>
          <w:szCs w:val="28"/>
        </w:rPr>
        <w:t>13.</w:t>
      </w:r>
      <w:r w:rsidR="00FF2771">
        <w:rPr>
          <w:sz w:val="28"/>
          <w:szCs w:val="28"/>
        </w:rPr>
        <w:t>while..do..done</w:t>
      </w:r>
    </w:p>
    <w:p w14:paraId="0CBB23BE" w14:textId="59E44E0B" w:rsidR="004000E7" w:rsidRPr="000D206B" w:rsidRDefault="004000E7" w:rsidP="004000E7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 xml:space="preserve">Command name :  </w:t>
      </w:r>
      <w:r w:rsidR="009358AF">
        <w:rPr>
          <w:b/>
          <w:bCs/>
          <w:sz w:val="28"/>
          <w:szCs w:val="28"/>
        </w:rPr>
        <w:t>while..do..done</w:t>
      </w:r>
    </w:p>
    <w:p w14:paraId="5DD4C955" w14:textId="77777777" w:rsidR="007E4BDF" w:rsidRDefault="004000E7" w:rsidP="007E4BD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Usage:</w:t>
      </w:r>
      <w:r>
        <w:rPr>
          <w:b/>
          <w:bCs/>
          <w:sz w:val="28"/>
          <w:szCs w:val="28"/>
        </w:rPr>
        <w:t xml:space="preserve"> </w:t>
      </w:r>
      <w:r w:rsidR="007E4BDF" w:rsidRPr="007E4BDF">
        <w:rPr>
          <w:b/>
          <w:bCs/>
          <w:sz w:val="28"/>
          <w:szCs w:val="28"/>
        </w:rPr>
        <w:t>perform a command multiple times</w:t>
      </w:r>
    </w:p>
    <w:p w14:paraId="591AC5EA" w14:textId="729BCB57" w:rsidR="004000E7" w:rsidRPr="000D206B" w:rsidRDefault="004000E7" w:rsidP="007E4BDF">
      <w:pPr>
        <w:tabs>
          <w:tab w:val="left" w:pos="787"/>
        </w:tabs>
        <w:spacing w:line="320" w:lineRule="auto"/>
        <w:ind w:right="340"/>
        <w:jc w:val="both"/>
        <w:rPr>
          <w:b/>
          <w:bCs/>
          <w:sz w:val="28"/>
          <w:szCs w:val="28"/>
        </w:rPr>
      </w:pPr>
      <w:r w:rsidRPr="000D206B">
        <w:rPr>
          <w:b/>
          <w:bCs/>
          <w:sz w:val="28"/>
          <w:szCs w:val="28"/>
        </w:rPr>
        <w:t>Output</w:t>
      </w:r>
      <w:r>
        <w:rPr>
          <w:b/>
          <w:bCs/>
          <w:sz w:val="28"/>
          <w:szCs w:val="28"/>
        </w:rPr>
        <w:t>:</w:t>
      </w:r>
    </w:p>
    <w:p w14:paraId="16EC9274" w14:textId="77777777" w:rsidR="004000E7" w:rsidRDefault="004000E7" w:rsidP="006835F1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</w:p>
    <w:p w14:paraId="20E5C2ED" w14:textId="501333DA" w:rsidR="00B20CAA" w:rsidRPr="00DF2FC8" w:rsidRDefault="007923FF" w:rsidP="00DF2FC8">
      <w:pPr>
        <w:tabs>
          <w:tab w:val="left" w:pos="787"/>
        </w:tabs>
        <w:spacing w:line="320" w:lineRule="auto"/>
        <w:ind w:right="340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3328424" wp14:editId="14041001">
            <wp:extent cx="4904509" cy="2560038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422" cy="256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20CAA" w:rsidRPr="00DF2FC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D463F8"/>
    <w:multiLevelType w:val="hybridMultilevel"/>
    <w:tmpl w:val="8F9A7B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01D2D"/>
    <w:multiLevelType w:val="multilevel"/>
    <w:tmpl w:val="203286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6DB78D3"/>
    <w:multiLevelType w:val="hybridMultilevel"/>
    <w:tmpl w:val="195A09DA"/>
    <w:lvl w:ilvl="0" w:tplc="B920871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3D67EA"/>
    <w:multiLevelType w:val="hybridMultilevel"/>
    <w:tmpl w:val="A426EA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340758"/>
    <w:multiLevelType w:val="multilevel"/>
    <w:tmpl w:val="CA58315E"/>
    <w:lvl w:ilvl="0">
      <w:start w:val="1"/>
      <w:numFmt w:val="decimal"/>
      <w:lvlText w:val="%1.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yMDe2MDezMDawMDJV0lEKTi0uzszPAykwrwUAaTEKjSwAAAA="/>
  </w:docVars>
  <w:rsids>
    <w:rsidRoot w:val="002D176F"/>
    <w:rsid w:val="0002316E"/>
    <w:rsid w:val="000233E7"/>
    <w:rsid w:val="00027EED"/>
    <w:rsid w:val="000326B4"/>
    <w:rsid w:val="000421F4"/>
    <w:rsid w:val="00043D26"/>
    <w:rsid w:val="0004560F"/>
    <w:rsid w:val="00053159"/>
    <w:rsid w:val="00055104"/>
    <w:rsid w:val="00067781"/>
    <w:rsid w:val="00070B5E"/>
    <w:rsid w:val="00075298"/>
    <w:rsid w:val="00081C6A"/>
    <w:rsid w:val="00084B09"/>
    <w:rsid w:val="00091BAB"/>
    <w:rsid w:val="000947E7"/>
    <w:rsid w:val="00095329"/>
    <w:rsid w:val="00095625"/>
    <w:rsid w:val="00096D47"/>
    <w:rsid w:val="000A400F"/>
    <w:rsid w:val="000A63C1"/>
    <w:rsid w:val="000B777D"/>
    <w:rsid w:val="000C48DD"/>
    <w:rsid w:val="000D1AF3"/>
    <w:rsid w:val="000D206B"/>
    <w:rsid w:val="000D7FAB"/>
    <w:rsid w:val="000F155D"/>
    <w:rsid w:val="000F2100"/>
    <w:rsid w:val="00100CF3"/>
    <w:rsid w:val="00101A75"/>
    <w:rsid w:val="00103C68"/>
    <w:rsid w:val="00105831"/>
    <w:rsid w:val="00107FEC"/>
    <w:rsid w:val="001105AF"/>
    <w:rsid w:val="001107B2"/>
    <w:rsid w:val="00111B25"/>
    <w:rsid w:val="0011745F"/>
    <w:rsid w:val="001340EF"/>
    <w:rsid w:val="00145BF7"/>
    <w:rsid w:val="00151961"/>
    <w:rsid w:val="00156C3F"/>
    <w:rsid w:val="00162FF0"/>
    <w:rsid w:val="00164C72"/>
    <w:rsid w:val="00165DFB"/>
    <w:rsid w:val="00167844"/>
    <w:rsid w:val="00171393"/>
    <w:rsid w:val="00172941"/>
    <w:rsid w:val="00174110"/>
    <w:rsid w:val="001759A4"/>
    <w:rsid w:val="00175B16"/>
    <w:rsid w:val="00176A97"/>
    <w:rsid w:val="00186891"/>
    <w:rsid w:val="00192A3B"/>
    <w:rsid w:val="00196771"/>
    <w:rsid w:val="001A13A5"/>
    <w:rsid w:val="001A2E5A"/>
    <w:rsid w:val="001B0C25"/>
    <w:rsid w:val="001B3E1B"/>
    <w:rsid w:val="001B4A5D"/>
    <w:rsid w:val="001C01B1"/>
    <w:rsid w:val="001D0296"/>
    <w:rsid w:val="001D39B0"/>
    <w:rsid w:val="001F3AB5"/>
    <w:rsid w:val="001F754C"/>
    <w:rsid w:val="00200209"/>
    <w:rsid w:val="0020092B"/>
    <w:rsid w:val="00203366"/>
    <w:rsid w:val="0021384D"/>
    <w:rsid w:val="00214700"/>
    <w:rsid w:val="0021547D"/>
    <w:rsid w:val="00217817"/>
    <w:rsid w:val="00220DE5"/>
    <w:rsid w:val="00223DF3"/>
    <w:rsid w:val="00237025"/>
    <w:rsid w:val="00241BAE"/>
    <w:rsid w:val="00244D7C"/>
    <w:rsid w:val="0024663A"/>
    <w:rsid w:val="00253A06"/>
    <w:rsid w:val="002543CB"/>
    <w:rsid w:val="00257F12"/>
    <w:rsid w:val="00270F9E"/>
    <w:rsid w:val="00277BA0"/>
    <w:rsid w:val="002853CA"/>
    <w:rsid w:val="0028685A"/>
    <w:rsid w:val="002940A3"/>
    <w:rsid w:val="002A0234"/>
    <w:rsid w:val="002A3CDE"/>
    <w:rsid w:val="002A7023"/>
    <w:rsid w:val="002C1CA8"/>
    <w:rsid w:val="002C6653"/>
    <w:rsid w:val="002D144D"/>
    <w:rsid w:val="002D176F"/>
    <w:rsid w:val="002D48AC"/>
    <w:rsid w:val="002D7544"/>
    <w:rsid w:val="002E5932"/>
    <w:rsid w:val="002F2B4D"/>
    <w:rsid w:val="002F3112"/>
    <w:rsid w:val="002F3D46"/>
    <w:rsid w:val="002F77F5"/>
    <w:rsid w:val="002F7E62"/>
    <w:rsid w:val="00301345"/>
    <w:rsid w:val="00324689"/>
    <w:rsid w:val="00334F45"/>
    <w:rsid w:val="00335A51"/>
    <w:rsid w:val="003400C8"/>
    <w:rsid w:val="0034686D"/>
    <w:rsid w:val="0035008A"/>
    <w:rsid w:val="00352B96"/>
    <w:rsid w:val="00360273"/>
    <w:rsid w:val="0036705D"/>
    <w:rsid w:val="00371FD3"/>
    <w:rsid w:val="0037218B"/>
    <w:rsid w:val="0038170D"/>
    <w:rsid w:val="0039466B"/>
    <w:rsid w:val="00397CA6"/>
    <w:rsid w:val="003B117A"/>
    <w:rsid w:val="003B558D"/>
    <w:rsid w:val="003C0384"/>
    <w:rsid w:val="003C2AED"/>
    <w:rsid w:val="003C4304"/>
    <w:rsid w:val="003D2BB0"/>
    <w:rsid w:val="003E2C22"/>
    <w:rsid w:val="003E5337"/>
    <w:rsid w:val="003E5C07"/>
    <w:rsid w:val="003E5E2F"/>
    <w:rsid w:val="003F0099"/>
    <w:rsid w:val="003F1C98"/>
    <w:rsid w:val="004000E7"/>
    <w:rsid w:val="004005C9"/>
    <w:rsid w:val="004113F6"/>
    <w:rsid w:val="00411C20"/>
    <w:rsid w:val="00416822"/>
    <w:rsid w:val="0043464B"/>
    <w:rsid w:val="00434CFB"/>
    <w:rsid w:val="0044424B"/>
    <w:rsid w:val="004447D9"/>
    <w:rsid w:val="004516F8"/>
    <w:rsid w:val="0045384C"/>
    <w:rsid w:val="004545C7"/>
    <w:rsid w:val="00463927"/>
    <w:rsid w:val="004641F3"/>
    <w:rsid w:val="004660D9"/>
    <w:rsid w:val="00474A7F"/>
    <w:rsid w:val="004758FC"/>
    <w:rsid w:val="00476D1B"/>
    <w:rsid w:val="00487695"/>
    <w:rsid w:val="0049523A"/>
    <w:rsid w:val="004A603A"/>
    <w:rsid w:val="004B2624"/>
    <w:rsid w:val="004B5478"/>
    <w:rsid w:val="004B6E32"/>
    <w:rsid w:val="004B7092"/>
    <w:rsid w:val="004B7543"/>
    <w:rsid w:val="004C2D42"/>
    <w:rsid w:val="004C44E3"/>
    <w:rsid w:val="004D1302"/>
    <w:rsid w:val="004D310F"/>
    <w:rsid w:val="004D4C5E"/>
    <w:rsid w:val="004E4671"/>
    <w:rsid w:val="004F493B"/>
    <w:rsid w:val="004F5CEF"/>
    <w:rsid w:val="0050660C"/>
    <w:rsid w:val="00511881"/>
    <w:rsid w:val="005234E8"/>
    <w:rsid w:val="00535237"/>
    <w:rsid w:val="00536CCA"/>
    <w:rsid w:val="00541F28"/>
    <w:rsid w:val="00544145"/>
    <w:rsid w:val="0054629C"/>
    <w:rsid w:val="00553A05"/>
    <w:rsid w:val="0055413D"/>
    <w:rsid w:val="00565BB3"/>
    <w:rsid w:val="005662A9"/>
    <w:rsid w:val="0057743A"/>
    <w:rsid w:val="00577570"/>
    <w:rsid w:val="00580822"/>
    <w:rsid w:val="00587D84"/>
    <w:rsid w:val="00590231"/>
    <w:rsid w:val="0059331F"/>
    <w:rsid w:val="005A46BC"/>
    <w:rsid w:val="005B2EF7"/>
    <w:rsid w:val="005C4027"/>
    <w:rsid w:val="005C4C4A"/>
    <w:rsid w:val="005C5CB0"/>
    <w:rsid w:val="005D4656"/>
    <w:rsid w:val="005E09AA"/>
    <w:rsid w:val="005E25AF"/>
    <w:rsid w:val="005E7F31"/>
    <w:rsid w:val="005F2C3F"/>
    <w:rsid w:val="005F49C5"/>
    <w:rsid w:val="00606F68"/>
    <w:rsid w:val="0061009A"/>
    <w:rsid w:val="00621287"/>
    <w:rsid w:val="0062171E"/>
    <w:rsid w:val="006309A2"/>
    <w:rsid w:val="0063233D"/>
    <w:rsid w:val="00632A43"/>
    <w:rsid w:val="00635A3F"/>
    <w:rsid w:val="00651849"/>
    <w:rsid w:val="00653904"/>
    <w:rsid w:val="006630E1"/>
    <w:rsid w:val="0067749F"/>
    <w:rsid w:val="0068229A"/>
    <w:rsid w:val="006835F1"/>
    <w:rsid w:val="006871AF"/>
    <w:rsid w:val="00690BF5"/>
    <w:rsid w:val="00691F1D"/>
    <w:rsid w:val="006A12AB"/>
    <w:rsid w:val="006A19E5"/>
    <w:rsid w:val="006A2C7E"/>
    <w:rsid w:val="006A787D"/>
    <w:rsid w:val="006B433F"/>
    <w:rsid w:val="006B7A11"/>
    <w:rsid w:val="006C05DF"/>
    <w:rsid w:val="006C3775"/>
    <w:rsid w:val="006C4075"/>
    <w:rsid w:val="006D23E8"/>
    <w:rsid w:val="006E629D"/>
    <w:rsid w:val="006F424A"/>
    <w:rsid w:val="006F42FF"/>
    <w:rsid w:val="0070416B"/>
    <w:rsid w:val="00716B69"/>
    <w:rsid w:val="00726B46"/>
    <w:rsid w:val="00734BD7"/>
    <w:rsid w:val="00736EBF"/>
    <w:rsid w:val="007446B5"/>
    <w:rsid w:val="007450B2"/>
    <w:rsid w:val="00745B2C"/>
    <w:rsid w:val="00746039"/>
    <w:rsid w:val="00754DAF"/>
    <w:rsid w:val="0075621C"/>
    <w:rsid w:val="0075768D"/>
    <w:rsid w:val="00761F2D"/>
    <w:rsid w:val="00767635"/>
    <w:rsid w:val="007714F0"/>
    <w:rsid w:val="00772276"/>
    <w:rsid w:val="0078013D"/>
    <w:rsid w:val="00780454"/>
    <w:rsid w:val="00780C6C"/>
    <w:rsid w:val="00784629"/>
    <w:rsid w:val="007923FF"/>
    <w:rsid w:val="0079472C"/>
    <w:rsid w:val="007947A9"/>
    <w:rsid w:val="00795FE1"/>
    <w:rsid w:val="00796BA5"/>
    <w:rsid w:val="007A06EA"/>
    <w:rsid w:val="007A4B86"/>
    <w:rsid w:val="007A5F79"/>
    <w:rsid w:val="007A6C33"/>
    <w:rsid w:val="007B2221"/>
    <w:rsid w:val="007B395E"/>
    <w:rsid w:val="007B3F71"/>
    <w:rsid w:val="007B7FD8"/>
    <w:rsid w:val="007C0A5E"/>
    <w:rsid w:val="007C1075"/>
    <w:rsid w:val="007D3E28"/>
    <w:rsid w:val="007D6714"/>
    <w:rsid w:val="007D6F56"/>
    <w:rsid w:val="007E10F0"/>
    <w:rsid w:val="007E45F7"/>
    <w:rsid w:val="007E4BDF"/>
    <w:rsid w:val="007E5EBF"/>
    <w:rsid w:val="007F1220"/>
    <w:rsid w:val="00803FE5"/>
    <w:rsid w:val="00807B75"/>
    <w:rsid w:val="00815122"/>
    <w:rsid w:val="00817415"/>
    <w:rsid w:val="00817ADE"/>
    <w:rsid w:val="00821155"/>
    <w:rsid w:val="00822E80"/>
    <w:rsid w:val="008269C9"/>
    <w:rsid w:val="00841F51"/>
    <w:rsid w:val="008461CC"/>
    <w:rsid w:val="00854779"/>
    <w:rsid w:val="0085524E"/>
    <w:rsid w:val="00857966"/>
    <w:rsid w:val="008605D6"/>
    <w:rsid w:val="008661B3"/>
    <w:rsid w:val="008767E4"/>
    <w:rsid w:val="00884A72"/>
    <w:rsid w:val="00886C4C"/>
    <w:rsid w:val="00887453"/>
    <w:rsid w:val="0089125A"/>
    <w:rsid w:val="00894D45"/>
    <w:rsid w:val="00897327"/>
    <w:rsid w:val="00897667"/>
    <w:rsid w:val="008B0B1F"/>
    <w:rsid w:val="008B4D05"/>
    <w:rsid w:val="008B58EE"/>
    <w:rsid w:val="008C0B4F"/>
    <w:rsid w:val="008C177C"/>
    <w:rsid w:val="008C30D4"/>
    <w:rsid w:val="008C4335"/>
    <w:rsid w:val="008C6698"/>
    <w:rsid w:val="008D0C39"/>
    <w:rsid w:val="008D1BCD"/>
    <w:rsid w:val="008D54C3"/>
    <w:rsid w:val="008E13B4"/>
    <w:rsid w:val="008E47DF"/>
    <w:rsid w:val="008E6C22"/>
    <w:rsid w:val="008F6225"/>
    <w:rsid w:val="00900242"/>
    <w:rsid w:val="00910E7C"/>
    <w:rsid w:val="00914708"/>
    <w:rsid w:val="00922C82"/>
    <w:rsid w:val="00923CD8"/>
    <w:rsid w:val="009354E3"/>
    <w:rsid w:val="009358AF"/>
    <w:rsid w:val="00955254"/>
    <w:rsid w:val="00956490"/>
    <w:rsid w:val="00957F99"/>
    <w:rsid w:val="0096071A"/>
    <w:rsid w:val="00962E9B"/>
    <w:rsid w:val="00962F21"/>
    <w:rsid w:val="0096398E"/>
    <w:rsid w:val="0097070C"/>
    <w:rsid w:val="00980357"/>
    <w:rsid w:val="00983DFB"/>
    <w:rsid w:val="0098650C"/>
    <w:rsid w:val="0098717D"/>
    <w:rsid w:val="0099598F"/>
    <w:rsid w:val="009A34FB"/>
    <w:rsid w:val="009A6601"/>
    <w:rsid w:val="009C0F03"/>
    <w:rsid w:val="009C1E21"/>
    <w:rsid w:val="009C36DB"/>
    <w:rsid w:val="009C6BA4"/>
    <w:rsid w:val="009E3114"/>
    <w:rsid w:val="009E52E6"/>
    <w:rsid w:val="009E7681"/>
    <w:rsid w:val="009E78FC"/>
    <w:rsid w:val="00A00D32"/>
    <w:rsid w:val="00A01B15"/>
    <w:rsid w:val="00A029F8"/>
    <w:rsid w:val="00A0459E"/>
    <w:rsid w:val="00A0766C"/>
    <w:rsid w:val="00A110DB"/>
    <w:rsid w:val="00A11538"/>
    <w:rsid w:val="00A11628"/>
    <w:rsid w:val="00A21E33"/>
    <w:rsid w:val="00A22A97"/>
    <w:rsid w:val="00A2501C"/>
    <w:rsid w:val="00A25167"/>
    <w:rsid w:val="00A308C8"/>
    <w:rsid w:val="00A32FB9"/>
    <w:rsid w:val="00A37317"/>
    <w:rsid w:val="00A375D6"/>
    <w:rsid w:val="00A421CD"/>
    <w:rsid w:val="00A52B70"/>
    <w:rsid w:val="00A640E8"/>
    <w:rsid w:val="00A7701E"/>
    <w:rsid w:val="00A827B8"/>
    <w:rsid w:val="00A91816"/>
    <w:rsid w:val="00A95B3D"/>
    <w:rsid w:val="00AA1AD0"/>
    <w:rsid w:val="00AB1BF5"/>
    <w:rsid w:val="00AC090A"/>
    <w:rsid w:val="00AC44BA"/>
    <w:rsid w:val="00AD5386"/>
    <w:rsid w:val="00AD5BE3"/>
    <w:rsid w:val="00AD77A0"/>
    <w:rsid w:val="00AD7E38"/>
    <w:rsid w:val="00AE2791"/>
    <w:rsid w:val="00AE41BC"/>
    <w:rsid w:val="00AE4738"/>
    <w:rsid w:val="00AE6874"/>
    <w:rsid w:val="00AE7D4F"/>
    <w:rsid w:val="00AF1671"/>
    <w:rsid w:val="00AF266A"/>
    <w:rsid w:val="00AF28C2"/>
    <w:rsid w:val="00AF3911"/>
    <w:rsid w:val="00AF78BA"/>
    <w:rsid w:val="00B00330"/>
    <w:rsid w:val="00B14F11"/>
    <w:rsid w:val="00B1524B"/>
    <w:rsid w:val="00B20CAA"/>
    <w:rsid w:val="00B224AF"/>
    <w:rsid w:val="00B22A14"/>
    <w:rsid w:val="00B24859"/>
    <w:rsid w:val="00B25EE8"/>
    <w:rsid w:val="00B31E3C"/>
    <w:rsid w:val="00B33D07"/>
    <w:rsid w:val="00B37880"/>
    <w:rsid w:val="00B4043C"/>
    <w:rsid w:val="00B43081"/>
    <w:rsid w:val="00B8280F"/>
    <w:rsid w:val="00B832B5"/>
    <w:rsid w:val="00B875D2"/>
    <w:rsid w:val="00B91D12"/>
    <w:rsid w:val="00BA055C"/>
    <w:rsid w:val="00BA1008"/>
    <w:rsid w:val="00BB0DD6"/>
    <w:rsid w:val="00BB479F"/>
    <w:rsid w:val="00BD060D"/>
    <w:rsid w:val="00BD4295"/>
    <w:rsid w:val="00BE3811"/>
    <w:rsid w:val="00BF32F2"/>
    <w:rsid w:val="00BF485C"/>
    <w:rsid w:val="00BF7159"/>
    <w:rsid w:val="00C03F13"/>
    <w:rsid w:val="00C11A03"/>
    <w:rsid w:val="00C17601"/>
    <w:rsid w:val="00C17D0C"/>
    <w:rsid w:val="00C20068"/>
    <w:rsid w:val="00C23CBB"/>
    <w:rsid w:val="00C31DDF"/>
    <w:rsid w:val="00C34896"/>
    <w:rsid w:val="00C349B6"/>
    <w:rsid w:val="00C3528A"/>
    <w:rsid w:val="00C37107"/>
    <w:rsid w:val="00C454E6"/>
    <w:rsid w:val="00C463EE"/>
    <w:rsid w:val="00C475B6"/>
    <w:rsid w:val="00C525BB"/>
    <w:rsid w:val="00C53FF7"/>
    <w:rsid w:val="00C6234C"/>
    <w:rsid w:val="00C73146"/>
    <w:rsid w:val="00C76E10"/>
    <w:rsid w:val="00C86DA9"/>
    <w:rsid w:val="00C87D03"/>
    <w:rsid w:val="00C9080C"/>
    <w:rsid w:val="00C94CA6"/>
    <w:rsid w:val="00C97EC9"/>
    <w:rsid w:val="00CA0E7A"/>
    <w:rsid w:val="00CA0F1B"/>
    <w:rsid w:val="00CA17B0"/>
    <w:rsid w:val="00CB460B"/>
    <w:rsid w:val="00CC048D"/>
    <w:rsid w:val="00CC5108"/>
    <w:rsid w:val="00CC5C70"/>
    <w:rsid w:val="00CD6212"/>
    <w:rsid w:val="00CD73F3"/>
    <w:rsid w:val="00CE3420"/>
    <w:rsid w:val="00CE3B97"/>
    <w:rsid w:val="00CE542F"/>
    <w:rsid w:val="00CF7258"/>
    <w:rsid w:val="00D053BD"/>
    <w:rsid w:val="00D068D0"/>
    <w:rsid w:val="00D10106"/>
    <w:rsid w:val="00D1304D"/>
    <w:rsid w:val="00D16421"/>
    <w:rsid w:val="00D16B6C"/>
    <w:rsid w:val="00D228D1"/>
    <w:rsid w:val="00D30ECF"/>
    <w:rsid w:val="00D34508"/>
    <w:rsid w:val="00D35FE3"/>
    <w:rsid w:val="00D41C75"/>
    <w:rsid w:val="00D426A6"/>
    <w:rsid w:val="00D45E41"/>
    <w:rsid w:val="00D46A7C"/>
    <w:rsid w:val="00D53E98"/>
    <w:rsid w:val="00D557EE"/>
    <w:rsid w:val="00D570DC"/>
    <w:rsid w:val="00D70AA9"/>
    <w:rsid w:val="00D74CD0"/>
    <w:rsid w:val="00D85E8A"/>
    <w:rsid w:val="00DA1347"/>
    <w:rsid w:val="00DA640A"/>
    <w:rsid w:val="00DB0823"/>
    <w:rsid w:val="00DC71B7"/>
    <w:rsid w:val="00DD1E51"/>
    <w:rsid w:val="00DD33DC"/>
    <w:rsid w:val="00DD543F"/>
    <w:rsid w:val="00DD6FBC"/>
    <w:rsid w:val="00DE0CF9"/>
    <w:rsid w:val="00DE324C"/>
    <w:rsid w:val="00DE68B4"/>
    <w:rsid w:val="00DE6F4E"/>
    <w:rsid w:val="00DF2FC8"/>
    <w:rsid w:val="00DF3850"/>
    <w:rsid w:val="00E01893"/>
    <w:rsid w:val="00E0637A"/>
    <w:rsid w:val="00E134CF"/>
    <w:rsid w:val="00E17EDE"/>
    <w:rsid w:val="00E233E5"/>
    <w:rsid w:val="00E27DEF"/>
    <w:rsid w:val="00E35CCC"/>
    <w:rsid w:val="00E4598C"/>
    <w:rsid w:val="00E525FA"/>
    <w:rsid w:val="00E564BD"/>
    <w:rsid w:val="00E577D4"/>
    <w:rsid w:val="00E67A0E"/>
    <w:rsid w:val="00E8102A"/>
    <w:rsid w:val="00E843F8"/>
    <w:rsid w:val="00E87915"/>
    <w:rsid w:val="00E87BE0"/>
    <w:rsid w:val="00EB6FB1"/>
    <w:rsid w:val="00EC0444"/>
    <w:rsid w:val="00EC4CE9"/>
    <w:rsid w:val="00EC5556"/>
    <w:rsid w:val="00ED69D4"/>
    <w:rsid w:val="00EE39A2"/>
    <w:rsid w:val="00EE764C"/>
    <w:rsid w:val="00EF37E0"/>
    <w:rsid w:val="00EF382D"/>
    <w:rsid w:val="00EF3ED1"/>
    <w:rsid w:val="00F01EDD"/>
    <w:rsid w:val="00F078AE"/>
    <w:rsid w:val="00F11CEE"/>
    <w:rsid w:val="00F16B14"/>
    <w:rsid w:val="00F200B9"/>
    <w:rsid w:val="00F25F34"/>
    <w:rsid w:val="00F26C1E"/>
    <w:rsid w:val="00F3429E"/>
    <w:rsid w:val="00F35D5D"/>
    <w:rsid w:val="00F42264"/>
    <w:rsid w:val="00F53046"/>
    <w:rsid w:val="00F614C8"/>
    <w:rsid w:val="00F64112"/>
    <w:rsid w:val="00F67894"/>
    <w:rsid w:val="00F715FB"/>
    <w:rsid w:val="00F7193E"/>
    <w:rsid w:val="00F75BD3"/>
    <w:rsid w:val="00F77332"/>
    <w:rsid w:val="00F81C48"/>
    <w:rsid w:val="00F83222"/>
    <w:rsid w:val="00F84775"/>
    <w:rsid w:val="00F8486A"/>
    <w:rsid w:val="00F901FA"/>
    <w:rsid w:val="00FA0156"/>
    <w:rsid w:val="00FA2EAF"/>
    <w:rsid w:val="00FA5969"/>
    <w:rsid w:val="00FB199A"/>
    <w:rsid w:val="00FB62EB"/>
    <w:rsid w:val="00FC4EAA"/>
    <w:rsid w:val="00FC5B97"/>
    <w:rsid w:val="00FD4951"/>
    <w:rsid w:val="00FD6889"/>
    <w:rsid w:val="00FD7CEC"/>
    <w:rsid w:val="00FE5155"/>
    <w:rsid w:val="00FF2771"/>
    <w:rsid w:val="00FF3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CB9EB"/>
  <w15:docId w15:val="{312CF500-697C-470A-A1DA-CE61620FA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822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43D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9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7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19" Type="http://schemas.openxmlformats.org/officeDocument/2006/relationships/image" Target="media/image1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0C0405C2-E6F1-441E-A4FC-3FC390094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33</Pages>
  <Words>1134</Words>
  <Characters>646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kan Can Günerli</cp:lastModifiedBy>
  <cp:revision>547</cp:revision>
  <cp:lastPrinted>2021-03-05T22:19:00Z</cp:lastPrinted>
  <dcterms:created xsi:type="dcterms:W3CDTF">2021-03-03T23:23:00Z</dcterms:created>
  <dcterms:modified xsi:type="dcterms:W3CDTF">2021-03-06T04:21:00Z</dcterms:modified>
</cp:coreProperties>
</file>